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DA8CE" w14:textId="2FF4C32B" w:rsidR="00442BE3" w:rsidRDefault="00442BE3" w:rsidP="0029624F">
      <w:pPr>
        <w:jc w:val="center"/>
        <w:rPr>
          <w:rFonts w:ascii="Times New Roman" w:eastAsia="宋体" w:hAnsi="Times New Roman" w:cs="Times New Roman"/>
          <w:noProof/>
          <w:sz w:val="24"/>
          <w:lang w:bidi="ar"/>
        </w:rPr>
      </w:pPr>
      <w:r w:rsidRPr="00A06E7E">
        <w:rPr>
          <w:rFonts w:ascii="Times New Roman" w:eastAsia="宋体" w:hAnsi="Times New Roman" w:cs="Times New Roman"/>
          <w:noProof/>
          <w:sz w:val="24"/>
          <w:lang w:bidi="ar"/>
        </w:rPr>
        <w:drawing>
          <wp:anchor distT="0" distB="0" distL="114300" distR="114300" simplePos="0" relativeHeight="251662336" behindDoc="1" locked="0" layoutInCell="1" allowOverlap="1" wp14:anchorId="6C910163" wp14:editId="4D3D379C">
            <wp:simplePos x="0" y="0"/>
            <wp:positionH relativeFrom="margin">
              <wp:posOffset>4969510</wp:posOffset>
            </wp:positionH>
            <wp:positionV relativeFrom="paragraph">
              <wp:posOffset>1905</wp:posOffset>
            </wp:positionV>
            <wp:extent cx="1892662" cy="630925"/>
            <wp:effectExtent l="0" t="0" r="0" b="0"/>
            <wp:wrapNone/>
            <wp:docPr id="1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2" descr="IMG_256"/>
                    <pic:cNvPicPr>
                      <a:picLocks noChangeAspect="1"/>
                    </pic:cNvPicPr>
                  </pic:nvPicPr>
                  <pic:blipFill rotWithShape="1">
                    <a:blip r:embed="rId6">
                      <a:extLst>
                        <a:ext uri="{28A0092B-C50C-407E-A947-70E740481C1C}">
                          <a14:useLocalDpi xmlns:a14="http://schemas.microsoft.com/office/drawing/2010/main" val="0"/>
                        </a:ext>
                      </a:extLst>
                    </a:blip>
                    <a:srcRect t="57451" b="9200"/>
                    <a:stretch/>
                  </pic:blipFill>
                  <pic:spPr bwMode="auto">
                    <a:xfrm>
                      <a:off x="0" y="0"/>
                      <a:ext cx="1892662" cy="630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06E7E">
        <w:rPr>
          <w:rFonts w:ascii="Times New Roman" w:eastAsia="宋体" w:hAnsi="Times New Roman" w:cs="Times New Roman"/>
          <w:noProof/>
          <w:sz w:val="24"/>
          <w:lang w:bidi="ar"/>
        </w:rPr>
        <w:drawing>
          <wp:anchor distT="0" distB="0" distL="114300" distR="114300" simplePos="0" relativeHeight="251660288" behindDoc="1" locked="0" layoutInCell="1" allowOverlap="1" wp14:anchorId="3751DB61" wp14:editId="3566908F">
            <wp:simplePos x="0" y="0"/>
            <wp:positionH relativeFrom="margin">
              <wp:posOffset>-359229</wp:posOffset>
            </wp:positionH>
            <wp:positionV relativeFrom="paragraph">
              <wp:posOffset>-402771</wp:posOffset>
            </wp:positionV>
            <wp:extent cx="1970315" cy="1103768"/>
            <wp:effectExtent l="0" t="0" r="0" b="1270"/>
            <wp:wrapNone/>
            <wp:docPr id="63575681"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2" descr="IMG_256"/>
                    <pic:cNvPicPr>
                      <a:picLocks noChangeAspect="1"/>
                    </pic:cNvPicPr>
                  </pic:nvPicPr>
                  <pic:blipFill rotWithShape="1">
                    <a:blip r:embed="rId6">
                      <a:extLst>
                        <a:ext uri="{28A0092B-C50C-407E-A947-70E740481C1C}">
                          <a14:useLocalDpi xmlns:a14="http://schemas.microsoft.com/office/drawing/2010/main" val="0"/>
                        </a:ext>
                      </a:extLst>
                    </a:blip>
                    <a:srcRect b="43968"/>
                    <a:stretch/>
                  </pic:blipFill>
                  <pic:spPr bwMode="auto">
                    <a:xfrm>
                      <a:off x="0" y="0"/>
                      <a:ext cx="1976560" cy="11072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C4E3A4" w14:textId="5EC9EBB3" w:rsidR="009A1C3C" w:rsidRPr="00A06E7E" w:rsidRDefault="009A1C3C" w:rsidP="0029624F">
      <w:pPr>
        <w:jc w:val="center"/>
        <w:rPr>
          <w:rFonts w:ascii="Times New Roman" w:hAnsi="Times New Roman" w:cs="Times New Roman"/>
        </w:rPr>
      </w:pPr>
    </w:p>
    <w:p w14:paraId="4EFB74EB" w14:textId="0ECD8E16" w:rsidR="00442BE3" w:rsidRDefault="00442BE3" w:rsidP="005C13D9">
      <w:pPr>
        <w:pStyle w:val="Heading1"/>
        <w:jc w:val="center"/>
        <w:rPr>
          <w:rFonts w:ascii="Times New Roman" w:eastAsia="宋体" w:hAnsi="Times New Roman" w:cs="Times New Roman"/>
          <w:noProof/>
          <w:sz w:val="24"/>
          <w:lang w:bidi="ar"/>
        </w:rPr>
      </w:pPr>
    </w:p>
    <w:p w14:paraId="7ED08F3F" w14:textId="16D9DB41" w:rsidR="006B7998" w:rsidRDefault="006B7998" w:rsidP="006B7998">
      <w:pPr>
        <w:rPr>
          <w:lang w:bidi="ar"/>
        </w:rPr>
      </w:pPr>
    </w:p>
    <w:p w14:paraId="3EBD178B" w14:textId="77777777" w:rsidR="005618A3" w:rsidRDefault="005618A3" w:rsidP="006B7998">
      <w:pPr>
        <w:rPr>
          <w:lang w:bidi="ar"/>
        </w:rPr>
      </w:pPr>
    </w:p>
    <w:p w14:paraId="19F5FC94" w14:textId="77777777" w:rsidR="006B7998" w:rsidRPr="006B7998" w:rsidRDefault="006B7998" w:rsidP="006B7998">
      <w:pPr>
        <w:rPr>
          <w:lang w:bidi="ar"/>
        </w:rPr>
      </w:pPr>
    </w:p>
    <w:p w14:paraId="3567D2D9" w14:textId="381D1A60" w:rsidR="00A06E7E" w:rsidRPr="005636EB" w:rsidRDefault="00A06E7E" w:rsidP="005636EB">
      <w:pPr>
        <w:jc w:val="center"/>
        <w:rPr>
          <w:rFonts w:ascii="Times New Roman" w:hAnsi="Times New Roman" w:cs="Times New Roman"/>
          <w:b/>
          <w:bCs/>
          <w:sz w:val="56"/>
          <w:szCs w:val="96"/>
        </w:rPr>
      </w:pPr>
      <w:proofErr w:type="spellStart"/>
      <w:r w:rsidRPr="005636EB">
        <w:rPr>
          <w:rFonts w:ascii="Times New Roman" w:hAnsi="Times New Roman" w:cs="Times New Roman"/>
          <w:b/>
          <w:bCs/>
          <w:sz w:val="56"/>
          <w:szCs w:val="96"/>
        </w:rPr>
        <w:t>APpointment</w:t>
      </w:r>
      <w:proofErr w:type="spellEnd"/>
      <w:r w:rsidRPr="005636EB">
        <w:rPr>
          <w:rFonts w:ascii="Times New Roman" w:hAnsi="Times New Roman" w:cs="Times New Roman"/>
          <w:b/>
          <w:bCs/>
          <w:sz w:val="56"/>
          <w:szCs w:val="96"/>
        </w:rPr>
        <w:t xml:space="preserve"> Organizer (APO)</w:t>
      </w:r>
    </w:p>
    <w:p w14:paraId="64BA6229" w14:textId="6DADCEB0" w:rsidR="00A06E7E" w:rsidRPr="0009394C" w:rsidRDefault="00A06E7E" w:rsidP="00A06E7E">
      <w:pPr>
        <w:jc w:val="center"/>
        <w:rPr>
          <w:rFonts w:ascii="Times New Roman" w:hAnsi="Times New Roman" w:cs="Times New Roman"/>
          <w:i/>
          <w:iCs/>
          <w:sz w:val="40"/>
          <w:szCs w:val="48"/>
        </w:rPr>
      </w:pPr>
      <w:r w:rsidRPr="0009394C">
        <w:rPr>
          <w:rFonts w:ascii="Times New Roman" w:hAnsi="Times New Roman" w:cs="Times New Roman"/>
          <w:i/>
          <w:iCs/>
          <w:sz w:val="40"/>
          <w:szCs w:val="48"/>
        </w:rPr>
        <w:t xml:space="preserve">A Novel Scheduling Assistant </w:t>
      </w:r>
      <w:r w:rsidR="00EB5332" w:rsidRPr="0009394C">
        <w:rPr>
          <w:rFonts w:ascii="Times New Roman" w:hAnsi="Times New Roman" w:cs="Times New Roman"/>
          <w:i/>
          <w:iCs/>
          <w:sz w:val="40"/>
          <w:szCs w:val="48"/>
        </w:rPr>
        <w:t>for</w:t>
      </w:r>
      <w:r w:rsidRPr="0009394C">
        <w:rPr>
          <w:rFonts w:ascii="Times New Roman" w:hAnsi="Times New Roman" w:cs="Times New Roman"/>
          <w:i/>
          <w:iCs/>
          <w:sz w:val="40"/>
          <w:szCs w:val="48"/>
        </w:rPr>
        <w:t xml:space="preserve"> Your</w:t>
      </w:r>
      <w:r w:rsidR="005F7EEA">
        <w:rPr>
          <w:rFonts w:ascii="Times New Roman" w:hAnsi="Times New Roman" w:cs="Times New Roman"/>
          <w:i/>
          <w:iCs/>
          <w:sz w:val="40"/>
          <w:szCs w:val="48"/>
        </w:rPr>
        <w:t xml:space="preserve"> Daily</w:t>
      </w:r>
      <w:r w:rsidRPr="0009394C">
        <w:rPr>
          <w:rFonts w:ascii="Times New Roman" w:hAnsi="Times New Roman" w:cs="Times New Roman"/>
          <w:i/>
          <w:iCs/>
          <w:sz w:val="40"/>
          <w:szCs w:val="48"/>
        </w:rPr>
        <w:t xml:space="preserve"> Appointment</w:t>
      </w:r>
      <w:r w:rsidR="005F7EEA">
        <w:rPr>
          <w:rFonts w:ascii="Times New Roman" w:hAnsi="Times New Roman" w:cs="Times New Roman"/>
          <w:i/>
          <w:iCs/>
          <w:sz w:val="40"/>
          <w:szCs w:val="48"/>
        </w:rPr>
        <w:t>s</w:t>
      </w:r>
    </w:p>
    <w:p w14:paraId="35AC1BFD" w14:textId="77777777" w:rsidR="006B7998" w:rsidRPr="003B4640" w:rsidRDefault="006B7998" w:rsidP="00C73FA1">
      <w:pPr>
        <w:rPr>
          <w:rFonts w:ascii="Times New Roman" w:hAnsi="Times New Roman" w:cs="Times New Roman"/>
          <w:b/>
          <w:bCs/>
          <w:sz w:val="24"/>
          <w:szCs w:val="32"/>
        </w:rPr>
      </w:pPr>
    </w:p>
    <w:p w14:paraId="74330854" w14:textId="7A6DB595" w:rsidR="00CA5053" w:rsidRPr="003B4640" w:rsidRDefault="005C13D9" w:rsidP="003B4640">
      <w:pPr>
        <w:jc w:val="center"/>
        <w:rPr>
          <w:rFonts w:ascii="Times New Roman" w:hAnsi="Times New Roman" w:cs="Times New Roman"/>
          <w:b/>
          <w:bCs/>
          <w:sz w:val="24"/>
          <w:szCs w:val="32"/>
        </w:rPr>
      </w:pPr>
      <w:r w:rsidRPr="003B4640">
        <w:rPr>
          <w:rFonts w:ascii="Times New Roman" w:hAnsi="Times New Roman" w:cs="Times New Roman"/>
          <w:b/>
          <w:bCs/>
          <w:sz w:val="24"/>
          <w:szCs w:val="32"/>
        </w:rPr>
        <w:t>COMP2432 Operating System</w:t>
      </w:r>
      <w:r w:rsidR="0009394C" w:rsidRPr="003B4640">
        <w:rPr>
          <w:rFonts w:ascii="Times New Roman" w:hAnsi="Times New Roman" w:cs="Times New Roman"/>
          <w:b/>
          <w:bCs/>
          <w:sz w:val="24"/>
          <w:szCs w:val="32"/>
        </w:rPr>
        <w:t xml:space="preserve"> </w:t>
      </w:r>
      <w:r w:rsidRPr="003B4640">
        <w:rPr>
          <w:rFonts w:ascii="Times New Roman" w:hAnsi="Times New Roman" w:cs="Times New Roman"/>
          <w:b/>
          <w:bCs/>
          <w:sz w:val="24"/>
          <w:szCs w:val="32"/>
        </w:rPr>
        <w:t>Group Project</w:t>
      </w:r>
      <w:r w:rsidR="00A06E7E" w:rsidRPr="003B4640">
        <w:rPr>
          <w:rFonts w:ascii="Times New Roman" w:hAnsi="Times New Roman" w:cs="Times New Roman"/>
          <w:b/>
          <w:bCs/>
          <w:sz w:val="24"/>
          <w:szCs w:val="32"/>
        </w:rPr>
        <w:t xml:space="preserve"> - </w:t>
      </w:r>
      <w:r w:rsidRPr="003B4640">
        <w:rPr>
          <w:rFonts w:ascii="Times New Roman" w:hAnsi="Times New Roman" w:cs="Times New Roman"/>
          <w:b/>
          <w:bCs/>
          <w:sz w:val="24"/>
          <w:szCs w:val="32"/>
        </w:rPr>
        <w:t>Stage 1 Report</w:t>
      </w:r>
    </w:p>
    <w:p w14:paraId="3FD15463" w14:textId="1660B78A" w:rsidR="006B7998" w:rsidRPr="00C73FA1" w:rsidRDefault="00CA5053" w:rsidP="00C73FA1">
      <w:pPr>
        <w:jc w:val="center"/>
        <w:rPr>
          <w:rFonts w:ascii="Times New Roman" w:hAnsi="Times New Roman" w:cs="Times New Roman"/>
          <w:sz w:val="28"/>
          <w:szCs w:val="36"/>
        </w:rPr>
      </w:pPr>
      <w:r w:rsidRPr="003B4640">
        <w:rPr>
          <w:rFonts w:ascii="Times New Roman" w:hAnsi="Times New Roman" w:cs="Times New Roman"/>
          <w:sz w:val="28"/>
          <w:szCs w:val="36"/>
        </w:rPr>
        <w:t>Yuan Yuncheng</w:t>
      </w:r>
      <w:r w:rsidR="00442BE3" w:rsidRPr="003B4640">
        <w:rPr>
          <w:rFonts w:ascii="Times New Roman" w:hAnsi="Times New Roman" w:cs="Times New Roman"/>
          <w:sz w:val="28"/>
          <w:szCs w:val="36"/>
        </w:rPr>
        <w:t xml:space="preserve">, </w:t>
      </w:r>
      <w:r w:rsidRPr="003B4640">
        <w:rPr>
          <w:rFonts w:ascii="Times New Roman" w:hAnsi="Times New Roman" w:cs="Times New Roman"/>
          <w:sz w:val="28"/>
          <w:szCs w:val="36"/>
        </w:rPr>
        <w:t xml:space="preserve">Zhang </w:t>
      </w:r>
      <w:proofErr w:type="spellStart"/>
      <w:r w:rsidRPr="003B4640">
        <w:rPr>
          <w:rFonts w:ascii="Times New Roman" w:hAnsi="Times New Roman" w:cs="Times New Roman"/>
          <w:sz w:val="28"/>
          <w:szCs w:val="36"/>
        </w:rPr>
        <w:t>Wenxuan</w:t>
      </w:r>
      <w:proofErr w:type="spellEnd"/>
      <w:r w:rsidR="00442BE3" w:rsidRPr="003B4640">
        <w:rPr>
          <w:rFonts w:ascii="Times New Roman" w:hAnsi="Times New Roman" w:cs="Times New Roman"/>
          <w:sz w:val="28"/>
          <w:szCs w:val="36"/>
        </w:rPr>
        <w:t xml:space="preserve">, </w:t>
      </w:r>
      <w:r w:rsidRPr="003B4640">
        <w:rPr>
          <w:rFonts w:ascii="Times New Roman" w:hAnsi="Times New Roman" w:cs="Times New Roman"/>
          <w:sz w:val="28"/>
          <w:szCs w:val="36"/>
        </w:rPr>
        <w:t>Chen Ru</w:t>
      </w:r>
      <w:r w:rsidR="00A06E7E" w:rsidRPr="003B4640">
        <w:rPr>
          <w:rFonts w:ascii="Times New Roman" w:hAnsi="Times New Roman" w:cs="Times New Roman"/>
          <w:sz w:val="28"/>
          <w:szCs w:val="36"/>
        </w:rPr>
        <w:t xml:space="preserve"> B</w:t>
      </w:r>
      <w:r w:rsidRPr="003B4640">
        <w:rPr>
          <w:rFonts w:ascii="Times New Roman" w:hAnsi="Times New Roman" w:cs="Times New Roman"/>
          <w:sz w:val="28"/>
          <w:szCs w:val="36"/>
        </w:rPr>
        <w:t>in</w:t>
      </w:r>
      <w:r w:rsidR="00A06E7E" w:rsidRPr="003B4640">
        <w:rPr>
          <w:rFonts w:ascii="Times New Roman" w:hAnsi="Times New Roman" w:cs="Times New Roman"/>
          <w:sz w:val="28"/>
          <w:szCs w:val="36"/>
        </w:rPr>
        <w:t>g</w:t>
      </w:r>
      <w:r w:rsidR="00442BE3" w:rsidRPr="003B4640">
        <w:rPr>
          <w:rFonts w:ascii="Times New Roman" w:hAnsi="Times New Roman" w:cs="Times New Roman"/>
          <w:sz w:val="28"/>
          <w:szCs w:val="36"/>
        </w:rPr>
        <w:t xml:space="preserve">, </w:t>
      </w:r>
      <w:r w:rsidRPr="003B4640">
        <w:rPr>
          <w:rFonts w:ascii="Times New Roman" w:hAnsi="Times New Roman" w:cs="Times New Roman"/>
          <w:sz w:val="28"/>
          <w:szCs w:val="36"/>
        </w:rPr>
        <w:t xml:space="preserve">DU </w:t>
      </w:r>
      <w:proofErr w:type="spellStart"/>
      <w:r w:rsidRPr="003B4640">
        <w:rPr>
          <w:rFonts w:ascii="Times New Roman" w:hAnsi="Times New Roman" w:cs="Times New Roman"/>
          <w:sz w:val="28"/>
          <w:szCs w:val="36"/>
        </w:rPr>
        <w:t>Haoxun</w:t>
      </w:r>
      <w:proofErr w:type="spellEnd"/>
    </w:p>
    <w:p w14:paraId="304B4DD4" w14:textId="4B812786" w:rsidR="00CA5053" w:rsidRDefault="00CA5053" w:rsidP="005C13D9">
      <w:pPr>
        <w:rPr>
          <w:rFonts w:ascii="Times New Roman" w:hAnsi="Times New Roman" w:cs="Times New Roman"/>
        </w:rPr>
      </w:pPr>
    </w:p>
    <w:p w14:paraId="34D6286E" w14:textId="77777777" w:rsidR="005618A3" w:rsidRPr="00A06E7E" w:rsidRDefault="005618A3" w:rsidP="005C13D9">
      <w:pPr>
        <w:rPr>
          <w:rFonts w:ascii="Times New Roman" w:hAnsi="Times New Roman" w:cs="Times New Roman"/>
        </w:rPr>
      </w:pPr>
    </w:p>
    <w:sdt>
      <w:sdtPr>
        <w:id w:val="1763338252"/>
        <w:docPartObj>
          <w:docPartGallery w:val="Table of Contents"/>
          <w:docPartUnique/>
        </w:docPartObj>
      </w:sdtPr>
      <w:sdtEndPr>
        <w:rPr>
          <w:rFonts w:asciiTheme="minorHAnsi" w:eastAsiaTheme="minorEastAsia" w:hAnsiTheme="minorHAnsi" w:cstheme="minorBidi"/>
          <w:b/>
          <w:bCs/>
          <w:noProof/>
          <w:color w:val="auto"/>
          <w:sz w:val="21"/>
          <w:szCs w:val="21"/>
        </w:rPr>
      </w:sdtEndPr>
      <w:sdtContent>
        <w:p w14:paraId="456155D0" w14:textId="75DAF6B9" w:rsidR="003B4640" w:rsidRDefault="003B4640">
          <w:pPr>
            <w:pStyle w:val="TOCHeading"/>
          </w:pPr>
          <w:r>
            <w:t>Contents</w:t>
          </w:r>
        </w:p>
        <w:p w14:paraId="2F070E8D" w14:textId="400445AE" w:rsidR="008769FE" w:rsidRDefault="003B4640">
          <w:pPr>
            <w:pStyle w:val="TOC1"/>
            <w:tabs>
              <w:tab w:val="left" w:pos="420"/>
              <w:tab w:val="right" w:leader="dot" w:pos="10456"/>
            </w:tabs>
            <w:rPr>
              <w:noProof/>
              <w:sz w:val="22"/>
              <w:szCs w:val="22"/>
            </w:rPr>
          </w:pPr>
          <w:r>
            <w:fldChar w:fldCharType="begin"/>
          </w:r>
          <w:r>
            <w:instrText xml:space="preserve"> TOC \o "1-3" \h \z \u </w:instrText>
          </w:r>
          <w:r>
            <w:fldChar w:fldCharType="separate"/>
          </w:r>
          <w:hyperlink w:anchor="_Toc128749818" w:history="1">
            <w:r w:rsidR="008769FE" w:rsidRPr="004E70F3">
              <w:rPr>
                <w:rStyle w:val="Hyperlink"/>
                <w:noProof/>
              </w:rPr>
              <w:t>1.</w:t>
            </w:r>
            <w:r w:rsidR="008769FE">
              <w:rPr>
                <w:noProof/>
                <w:sz w:val="22"/>
                <w:szCs w:val="22"/>
              </w:rPr>
              <w:tab/>
            </w:r>
            <w:r w:rsidR="008769FE" w:rsidRPr="004E70F3">
              <w:rPr>
                <w:rStyle w:val="Hyperlink"/>
                <w:noProof/>
              </w:rPr>
              <w:t>Project design</w:t>
            </w:r>
            <w:r w:rsidR="008769FE">
              <w:rPr>
                <w:noProof/>
                <w:webHidden/>
              </w:rPr>
              <w:tab/>
            </w:r>
            <w:r w:rsidR="008769FE">
              <w:rPr>
                <w:noProof/>
                <w:webHidden/>
              </w:rPr>
              <w:fldChar w:fldCharType="begin"/>
            </w:r>
            <w:r w:rsidR="008769FE">
              <w:rPr>
                <w:noProof/>
                <w:webHidden/>
              </w:rPr>
              <w:instrText xml:space="preserve"> PAGEREF _Toc128749818 \h </w:instrText>
            </w:r>
            <w:r w:rsidR="008769FE">
              <w:rPr>
                <w:noProof/>
                <w:webHidden/>
              </w:rPr>
            </w:r>
            <w:r w:rsidR="008769FE">
              <w:rPr>
                <w:noProof/>
                <w:webHidden/>
              </w:rPr>
              <w:fldChar w:fldCharType="separate"/>
            </w:r>
            <w:r w:rsidR="008769FE">
              <w:rPr>
                <w:noProof/>
                <w:webHidden/>
              </w:rPr>
              <w:t>2</w:t>
            </w:r>
            <w:r w:rsidR="008769FE">
              <w:rPr>
                <w:noProof/>
                <w:webHidden/>
              </w:rPr>
              <w:fldChar w:fldCharType="end"/>
            </w:r>
          </w:hyperlink>
        </w:p>
        <w:p w14:paraId="3CC609DE" w14:textId="6B31D16B" w:rsidR="008769FE" w:rsidRDefault="008769FE">
          <w:pPr>
            <w:pStyle w:val="TOC2"/>
            <w:tabs>
              <w:tab w:val="right" w:leader="dot" w:pos="10456"/>
            </w:tabs>
            <w:rPr>
              <w:noProof/>
              <w:sz w:val="22"/>
              <w:szCs w:val="22"/>
            </w:rPr>
          </w:pPr>
          <w:hyperlink w:anchor="_Toc128749819" w:history="1">
            <w:r w:rsidRPr="004E70F3">
              <w:rPr>
                <w:rStyle w:val="Hyperlink"/>
                <w:noProof/>
              </w:rPr>
              <w:t>1.1 Overall Design</w:t>
            </w:r>
            <w:r>
              <w:rPr>
                <w:noProof/>
                <w:webHidden/>
              </w:rPr>
              <w:tab/>
            </w:r>
            <w:r>
              <w:rPr>
                <w:noProof/>
                <w:webHidden/>
              </w:rPr>
              <w:fldChar w:fldCharType="begin"/>
            </w:r>
            <w:r>
              <w:rPr>
                <w:noProof/>
                <w:webHidden/>
              </w:rPr>
              <w:instrText xml:space="preserve"> PAGEREF _Toc128749819 \h </w:instrText>
            </w:r>
            <w:r>
              <w:rPr>
                <w:noProof/>
                <w:webHidden/>
              </w:rPr>
            </w:r>
            <w:r>
              <w:rPr>
                <w:noProof/>
                <w:webHidden/>
              </w:rPr>
              <w:fldChar w:fldCharType="separate"/>
            </w:r>
            <w:r>
              <w:rPr>
                <w:noProof/>
                <w:webHidden/>
              </w:rPr>
              <w:t>2</w:t>
            </w:r>
            <w:r>
              <w:rPr>
                <w:noProof/>
                <w:webHidden/>
              </w:rPr>
              <w:fldChar w:fldCharType="end"/>
            </w:r>
          </w:hyperlink>
        </w:p>
        <w:p w14:paraId="147570E7" w14:textId="0BFD9326" w:rsidR="008769FE" w:rsidRDefault="008769FE">
          <w:pPr>
            <w:pStyle w:val="TOC2"/>
            <w:tabs>
              <w:tab w:val="right" w:leader="dot" w:pos="10456"/>
            </w:tabs>
            <w:rPr>
              <w:noProof/>
              <w:sz w:val="22"/>
              <w:szCs w:val="22"/>
            </w:rPr>
          </w:pPr>
          <w:hyperlink w:anchor="_Toc128749820" w:history="1">
            <w:r w:rsidRPr="004E70F3">
              <w:rPr>
                <w:rStyle w:val="Hyperlink"/>
                <w:noProof/>
              </w:rPr>
              <w:t>1.2 Program Structure</w:t>
            </w:r>
            <w:r>
              <w:rPr>
                <w:noProof/>
                <w:webHidden/>
              </w:rPr>
              <w:tab/>
            </w:r>
            <w:r>
              <w:rPr>
                <w:noProof/>
                <w:webHidden/>
              </w:rPr>
              <w:fldChar w:fldCharType="begin"/>
            </w:r>
            <w:r>
              <w:rPr>
                <w:noProof/>
                <w:webHidden/>
              </w:rPr>
              <w:instrText xml:space="preserve"> PAGEREF _Toc128749820 \h </w:instrText>
            </w:r>
            <w:r>
              <w:rPr>
                <w:noProof/>
                <w:webHidden/>
              </w:rPr>
            </w:r>
            <w:r>
              <w:rPr>
                <w:noProof/>
                <w:webHidden/>
              </w:rPr>
              <w:fldChar w:fldCharType="separate"/>
            </w:r>
            <w:r>
              <w:rPr>
                <w:noProof/>
                <w:webHidden/>
              </w:rPr>
              <w:t>3</w:t>
            </w:r>
            <w:r>
              <w:rPr>
                <w:noProof/>
                <w:webHidden/>
              </w:rPr>
              <w:fldChar w:fldCharType="end"/>
            </w:r>
          </w:hyperlink>
        </w:p>
        <w:p w14:paraId="78790CEE" w14:textId="0ECA80F5" w:rsidR="008769FE" w:rsidRDefault="008769FE">
          <w:pPr>
            <w:pStyle w:val="TOC3"/>
            <w:tabs>
              <w:tab w:val="right" w:leader="dot" w:pos="10456"/>
            </w:tabs>
            <w:rPr>
              <w:noProof/>
              <w:sz w:val="22"/>
              <w:szCs w:val="22"/>
            </w:rPr>
          </w:pPr>
          <w:hyperlink w:anchor="_Toc128749821" w:history="1">
            <w:r w:rsidRPr="004E70F3">
              <w:rPr>
                <w:rStyle w:val="Hyperlink"/>
                <w:noProof/>
              </w:rPr>
              <w:t>1.2.1 Overview</w:t>
            </w:r>
            <w:r>
              <w:rPr>
                <w:noProof/>
                <w:webHidden/>
              </w:rPr>
              <w:tab/>
            </w:r>
            <w:r>
              <w:rPr>
                <w:noProof/>
                <w:webHidden/>
              </w:rPr>
              <w:fldChar w:fldCharType="begin"/>
            </w:r>
            <w:r>
              <w:rPr>
                <w:noProof/>
                <w:webHidden/>
              </w:rPr>
              <w:instrText xml:space="preserve"> PAGEREF _Toc128749821 \h </w:instrText>
            </w:r>
            <w:r>
              <w:rPr>
                <w:noProof/>
                <w:webHidden/>
              </w:rPr>
            </w:r>
            <w:r>
              <w:rPr>
                <w:noProof/>
                <w:webHidden/>
              </w:rPr>
              <w:fldChar w:fldCharType="separate"/>
            </w:r>
            <w:r>
              <w:rPr>
                <w:noProof/>
                <w:webHidden/>
              </w:rPr>
              <w:t>3</w:t>
            </w:r>
            <w:r>
              <w:rPr>
                <w:noProof/>
                <w:webHidden/>
              </w:rPr>
              <w:fldChar w:fldCharType="end"/>
            </w:r>
          </w:hyperlink>
        </w:p>
        <w:p w14:paraId="56F1FD72" w14:textId="50795F24" w:rsidR="008769FE" w:rsidRDefault="008769FE">
          <w:pPr>
            <w:pStyle w:val="TOC3"/>
            <w:tabs>
              <w:tab w:val="right" w:leader="dot" w:pos="10456"/>
            </w:tabs>
            <w:rPr>
              <w:noProof/>
              <w:sz w:val="22"/>
              <w:szCs w:val="22"/>
            </w:rPr>
          </w:pPr>
          <w:hyperlink w:anchor="_Toc128749822" w:history="1">
            <w:r w:rsidRPr="004E70F3">
              <w:rPr>
                <w:rStyle w:val="Hyperlink"/>
                <w:noProof/>
              </w:rPr>
              <w:t>1.2.2 Main function</w:t>
            </w:r>
            <w:r>
              <w:rPr>
                <w:noProof/>
                <w:webHidden/>
              </w:rPr>
              <w:tab/>
            </w:r>
            <w:r>
              <w:rPr>
                <w:noProof/>
                <w:webHidden/>
              </w:rPr>
              <w:fldChar w:fldCharType="begin"/>
            </w:r>
            <w:r>
              <w:rPr>
                <w:noProof/>
                <w:webHidden/>
              </w:rPr>
              <w:instrText xml:space="preserve"> PAGEREF _Toc128749822 \h </w:instrText>
            </w:r>
            <w:r>
              <w:rPr>
                <w:noProof/>
                <w:webHidden/>
              </w:rPr>
            </w:r>
            <w:r>
              <w:rPr>
                <w:noProof/>
                <w:webHidden/>
              </w:rPr>
              <w:fldChar w:fldCharType="separate"/>
            </w:r>
            <w:r>
              <w:rPr>
                <w:noProof/>
                <w:webHidden/>
              </w:rPr>
              <w:t>3</w:t>
            </w:r>
            <w:r>
              <w:rPr>
                <w:noProof/>
                <w:webHidden/>
              </w:rPr>
              <w:fldChar w:fldCharType="end"/>
            </w:r>
          </w:hyperlink>
        </w:p>
        <w:p w14:paraId="1C94E957" w14:textId="6EE15DAA" w:rsidR="008769FE" w:rsidRDefault="008769FE">
          <w:pPr>
            <w:pStyle w:val="TOC3"/>
            <w:tabs>
              <w:tab w:val="right" w:leader="dot" w:pos="10456"/>
            </w:tabs>
            <w:rPr>
              <w:noProof/>
              <w:sz w:val="22"/>
              <w:szCs w:val="22"/>
            </w:rPr>
          </w:pPr>
          <w:hyperlink w:anchor="_Toc128749823" w:history="1">
            <w:r w:rsidRPr="004E70F3">
              <w:rPr>
                <w:rStyle w:val="Hyperlink"/>
                <w:noProof/>
              </w:rPr>
              <w:t>1.2.3 APO module</w:t>
            </w:r>
            <w:r>
              <w:rPr>
                <w:noProof/>
                <w:webHidden/>
              </w:rPr>
              <w:tab/>
            </w:r>
            <w:r>
              <w:rPr>
                <w:noProof/>
                <w:webHidden/>
              </w:rPr>
              <w:fldChar w:fldCharType="begin"/>
            </w:r>
            <w:r>
              <w:rPr>
                <w:noProof/>
                <w:webHidden/>
              </w:rPr>
              <w:instrText xml:space="preserve"> PAGEREF _Toc128749823 \h </w:instrText>
            </w:r>
            <w:r>
              <w:rPr>
                <w:noProof/>
                <w:webHidden/>
              </w:rPr>
            </w:r>
            <w:r>
              <w:rPr>
                <w:noProof/>
                <w:webHidden/>
              </w:rPr>
              <w:fldChar w:fldCharType="separate"/>
            </w:r>
            <w:r>
              <w:rPr>
                <w:noProof/>
                <w:webHidden/>
              </w:rPr>
              <w:t>3</w:t>
            </w:r>
            <w:r>
              <w:rPr>
                <w:noProof/>
                <w:webHidden/>
              </w:rPr>
              <w:fldChar w:fldCharType="end"/>
            </w:r>
          </w:hyperlink>
        </w:p>
        <w:p w14:paraId="17C869CD" w14:textId="33D3B220" w:rsidR="008769FE" w:rsidRDefault="008769FE">
          <w:pPr>
            <w:pStyle w:val="TOC3"/>
            <w:tabs>
              <w:tab w:val="right" w:leader="dot" w:pos="10456"/>
            </w:tabs>
            <w:rPr>
              <w:noProof/>
              <w:sz w:val="22"/>
              <w:szCs w:val="22"/>
            </w:rPr>
          </w:pPr>
          <w:hyperlink w:anchor="_Toc128749824" w:history="1">
            <w:r w:rsidRPr="004E70F3">
              <w:rPr>
                <w:rStyle w:val="Hyperlink"/>
                <w:noProof/>
              </w:rPr>
              <w:t>1.2.4 User process</w:t>
            </w:r>
            <w:r>
              <w:rPr>
                <w:noProof/>
                <w:webHidden/>
              </w:rPr>
              <w:tab/>
            </w:r>
            <w:r>
              <w:rPr>
                <w:noProof/>
                <w:webHidden/>
              </w:rPr>
              <w:fldChar w:fldCharType="begin"/>
            </w:r>
            <w:r>
              <w:rPr>
                <w:noProof/>
                <w:webHidden/>
              </w:rPr>
              <w:instrText xml:space="preserve"> PAGEREF _Toc128749824 \h </w:instrText>
            </w:r>
            <w:r>
              <w:rPr>
                <w:noProof/>
                <w:webHidden/>
              </w:rPr>
            </w:r>
            <w:r>
              <w:rPr>
                <w:noProof/>
                <w:webHidden/>
              </w:rPr>
              <w:fldChar w:fldCharType="separate"/>
            </w:r>
            <w:r>
              <w:rPr>
                <w:noProof/>
                <w:webHidden/>
              </w:rPr>
              <w:t>3</w:t>
            </w:r>
            <w:r>
              <w:rPr>
                <w:noProof/>
                <w:webHidden/>
              </w:rPr>
              <w:fldChar w:fldCharType="end"/>
            </w:r>
          </w:hyperlink>
        </w:p>
        <w:p w14:paraId="7E8FA3FA" w14:textId="2C03AD61" w:rsidR="008769FE" w:rsidRDefault="008769FE">
          <w:pPr>
            <w:pStyle w:val="TOC3"/>
            <w:tabs>
              <w:tab w:val="right" w:leader="dot" w:pos="10456"/>
            </w:tabs>
            <w:rPr>
              <w:noProof/>
              <w:sz w:val="22"/>
              <w:szCs w:val="22"/>
            </w:rPr>
          </w:pPr>
          <w:hyperlink w:anchor="_Toc128749825" w:history="1">
            <w:r w:rsidRPr="004E70F3">
              <w:rPr>
                <w:rStyle w:val="Hyperlink"/>
                <w:noProof/>
              </w:rPr>
              <w:t>1.2.5 Classes</w:t>
            </w:r>
            <w:r>
              <w:rPr>
                <w:noProof/>
                <w:webHidden/>
              </w:rPr>
              <w:tab/>
            </w:r>
            <w:r>
              <w:rPr>
                <w:noProof/>
                <w:webHidden/>
              </w:rPr>
              <w:fldChar w:fldCharType="begin"/>
            </w:r>
            <w:r>
              <w:rPr>
                <w:noProof/>
                <w:webHidden/>
              </w:rPr>
              <w:instrText xml:space="preserve"> PAGEREF _Toc128749825 \h </w:instrText>
            </w:r>
            <w:r>
              <w:rPr>
                <w:noProof/>
                <w:webHidden/>
              </w:rPr>
            </w:r>
            <w:r>
              <w:rPr>
                <w:noProof/>
                <w:webHidden/>
              </w:rPr>
              <w:fldChar w:fldCharType="separate"/>
            </w:r>
            <w:r>
              <w:rPr>
                <w:noProof/>
                <w:webHidden/>
              </w:rPr>
              <w:t>4</w:t>
            </w:r>
            <w:r>
              <w:rPr>
                <w:noProof/>
                <w:webHidden/>
              </w:rPr>
              <w:fldChar w:fldCharType="end"/>
            </w:r>
          </w:hyperlink>
        </w:p>
        <w:p w14:paraId="6792AB19" w14:textId="5160883B" w:rsidR="008769FE" w:rsidRDefault="008769FE">
          <w:pPr>
            <w:pStyle w:val="TOC3"/>
            <w:tabs>
              <w:tab w:val="right" w:leader="dot" w:pos="10456"/>
            </w:tabs>
            <w:rPr>
              <w:noProof/>
              <w:sz w:val="22"/>
              <w:szCs w:val="22"/>
            </w:rPr>
          </w:pPr>
          <w:hyperlink w:anchor="_Toc128749826" w:history="1">
            <w:r w:rsidRPr="004E70F3">
              <w:rPr>
                <w:rStyle w:val="Hyperlink"/>
                <w:noProof/>
              </w:rPr>
              <w:t>1.2.6 Protocol</w:t>
            </w:r>
            <w:r>
              <w:rPr>
                <w:noProof/>
                <w:webHidden/>
              </w:rPr>
              <w:tab/>
            </w:r>
            <w:r>
              <w:rPr>
                <w:noProof/>
                <w:webHidden/>
              </w:rPr>
              <w:fldChar w:fldCharType="begin"/>
            </w:r>
            <w:r>
              <w:rPr>
                <w:noProof/>
                <w:webHidden/>
              </w:rPr>
              <w:instrText xml:space="preserve"> PAGEREF _Toc128749826 \h </w:instrText>
            </w:r>
            <w:r>
              <w:rPr>
                <w:noProof/>
                <w:webHidden/>
              </w:rPr>
            </w:r>
            <w:r>
              <w:rPr>
                <w:noProof/>
                <w:webHidden/>
              </w:rPr>
              <w:fldChar w:fldCharType="separate"/>
            </w:r>
            <w:r>
              <w:rPr>
                <w:noProof/>
                <w:webHidden/>
              </w:rPr>
              <w:t>4</w:t>
            </w:r>
            <w:r>
              <w:rPr>
                <w:noProof/>
                <w:webHidden/>
              </w:rPr>
              <w:fldChar w:fldCharType="end"/>
            </w:r>
          </w:hyperlink>
        </w:p>
        <w:p w14:paraId="00BAD2E6" w14:textId="5C06F825" w:rsidR="008769FE" w:rsidRDefault="008769FE">
          <w:pPr>
            <w:pStyle w:val="TOC1"/>
            <w:tabs>
              <w:tab w:val="left" w:pos="420"/>
              <w:tab w:val="right" w:leader="dot" w:pos="10456"/>
            </w:tabs>
            <w:rPr>
              <w:noProof/>
              <w:sz w:val="22"/>
              <w:szCs w:val="22"/>
            </w:rPr>
          </w:pPr>
          <w:hyperlink w:anchor="_Toc128749827" w:history="1">
            <w:r w:rsidRPr="004E70F3">
              <w:rPr>
                <w:rStyle w:val="Hyperlink"/>
                <w:noProof/>
              </w:rPr>
              <w:t>2.</w:t>
            </w:r>
            <w:r>
              <w:rPr>
                <w:noProof/>
                <w:sz w:val="22"/>
                <w:szCs w:val="22"/>
              </w:rPr>
              <w:tab/>
            </w:r>
            <w:r w:rsidRPr="004E70F3">
              <w:rPr>
                <w:rStyle w:val="Hyperlink"/>
                <w:noProof/>
              </w:rPr>
              <w:t>Work Distribution</w:t>
            </w:r>
            <w:r>
              <w:rPr>
                <w:noProof/>
                <w:webHidden/>
              </w:rPr>
              <w:tab/>
            </w:r>
            <w:r>
              <w:rPr>
                <w:noProof/>
                <w:webHidden/>
              </w:rPr>
              <w:fldChar w:fldCharType="begin"/>
            </w:r>
            <w:r>
              <w:rPr>
                <w:noProof/>
                <w:webHidden/>
              </w:rPr>
              <w:instrText xml:space="preserve"> PAGEREF _Toc128749827 \h </w:instrText>
            </w:r>
            <w:r>
              <w:rPr>
                <w:noProof/>
                <w:webHidden/>
              </w:rPr>
            </w:r>
            <w:r>
              <w:rPr>
                <w:noProof/>
                <w:webHidden/>
              </w:rPr>
              <w:fldChar w:fldCharType="separate"/>
            </w:r>
            <w:r>
              <w:rPr>
                <w:noProof/>
                <w:webHidden/>
              </w:rPr>
              <w:t>5</w:t>
            </w:r>
            <w:r>
              <w:rPr>
                <w:noProof/>
                <w:webHidden/>
              </w:rPr>
              <w:fldChar w:fldCharType="end"/>
            </w:r>
          </w:hyperlink>
        </w:p>
        <w:p w14:paraId="1A397BDA" w14:textId="2939E75C" w:rsidR="008769FE" w:rsidRDefault="008769FE">
          <w:pPr>
            <w:pStyle w:val="TOC1"/>
            <w:tabs>
              <w:tab w:val="left" w:pos="420"/>
              <w:tab w:val="right" w:leader="dot" w:pos="10456"/>
            </w:tabs>
            <w:rPr>
              <w:noProof/>
              <w:sz w:val="22"/>
              <w:szCs w:val="22"/>
            </w:rPr>
          </w:pPr>
          <w:hyperlink w:anchor="_Toc128749828" w:history="1">
            <w:r w:rsidRPr="004E70F3">
              <w:rPr>
                <w:rStyle w:val="Hyperlink"/>
                <w:noProof/>
              </w:rPr>
              <w:t>3.</w:t>
            </w:r>
            <w:r>
              <w:rPr>
                <w:noProof/>
                <w:sz w:val="22"/>
                <w:szCs w:val="22"/>
              </w:rPr>
              <w:tab/>
            </w:r>
            <w:r w:rsidRPr="004E70F3">
              <w:rPr>
                <w:rStyle w:val="Hyperlink"/>
                <w:noProof/>
              </w:rPr>
              <w:t>Project Timeline</w:t>
            </w:r>
            <w:r>
              <w:rPr>
                <w:noProof/>
                <w:webHidden/>
              </w:rPr>
              <w:tab/>
            </w:r>
            <w:r>
              <w:rPr>
                <w:noProof/>
                <w:webHidden/>
              </w:rPr>
              <w:fldChar w:fldCharType="begin"/>
            </w:r>
            <w:r>
              <w:rPr>
                <w:noProof/>
                <w:webHidden/>
              </w:rPr>
              <w:instrText xml:space="preserve"> PAGEREF _Toc128749828 \h </w:instrText>
            </w:r>
            <w:r>
              <w:rPr>
                <w:noProof/>
                <w:webHidden/>
              </w:rPr>
            </w:r>
            <w:r>
              <w:rPr>
                <w:noProof/>
                <w:webHidden/>
              </w:rPr>
              <w:fldChar w:fldCharType="separate"/>
            </w:r>
            <w:r>
              <w:rPr>
                <w:noProof/>
                <w:webHidden/>
              </w:rPr>
              <w:t>6</w:t>
            </w:r>
            <w:r>
              <w:rPr>
                <w:noProof/>
                <w:webHidden/>
              </w:rPr>
              <w:fldChar w:fldCharType="end"/>
            </w:r>
          </w:hyperlink>
        </w:p>
        <w:p w14:paraId="2A5119D0" w14:textId="6A19C22F" w:rsidR="008769FE" w:rsidRDefault="008769FE">
          <w:pPr>
            <w:pStyle w:val="TOC2"/>
            <w:tabs>
              <w:tab w:val="right" w:leader="dot" w:pos="10456"/>
            </w:tabs>
            <w:rPr>
              <w:noProof/>
              <w:sz w:val="22"/>
              <w:szCs w:val="22"/>
            </w:rPr>
          </w:pPr>
          <w:hyperlink w:anchor="_Toc128749829" w:history="1">
            <w:r w:rsidRPr="004E70F3">
              <w:rPr>
                <w:rStyle w:val="Hyperlink"/>
                <w:noProof/>
              </w:rPr>
              <w:t>3.1 Stage 1</w:t>
            </w:r>
            <w:r>
              <w:rPr>
                <w:noProof/>
                <w:webHidden/>
              </w:rPr>
              <w:tab/>
            </w:r>
            <w:r>
              <w:rPr>
                <w:noProof/>
                <w:webHidden/>
              </w:rPr>
              <w:fldChar w:fldCharType="begin"/>
            </w:r>
            <w:r>
              <w:rPr>
                <w:noProof/>
                <w:webHidden/>
              </w:rPr>
              <w:instrText xml:space="preserve"> PAGEREF _Toc128749829 \h </w:instrText>
            </w:r>
            <w:r>
              <w:rPr>
                <w:noProof/>
                <w:webHidden/>
              </w:rPr>
            </w:r>
            <w:r>
              <w:rPr>
                <w:noProof/>
                <w:webHidden/>
              </w:rPr>
              <w:fldChar w:fldCharType="separate"/>
            </w:r>
            <w:r>
              <w:rPr>
                <w:noProof/>
                <w:webHidden/>
              </w:rPr>
              <w:t>6</w:t>
            </w:r>
            <w:r>
              <w:rPr>
                <w:noProof/>
                <w:webHidden/>
              </w:rPr>
              <w:fldChar w:fldCharType="end"/>
            </w:r>
          </w:hyperlink>
        </w:p>
        <w:p w14:paraId="045807B6" w14:textId="10F4123E" w:rsidR="008769FE" w:rsidRDefault="008769FE">
          <w:pPr>
            <w:pStyle w:val="TOC2"/>
            <w:tabs>
              <w:tab w:val="right" w:leader="dot" w:pos="10456"/>
            </w:tabs>
            <w:rPr>
              <w:noProof/>
              <w:sz w:val="22"/>
              <w:szCs w:val="22"/>
            </w:rPr>
          </w:pPr>
          <w:hyperlink w:anchor="_Toc128749830" w:history="1">
            <w:r w:rsidRPr="004E70F3">
              <w:rPr>
                <w:rStyle w:val="Hyperlink"/>
                <w:noProof/>
              </w:rPr>
              <w:t>3.2 Stage 2</w:t>
            </w:r>
            <w:r>
              <w:rPr>
                <w:noProof/>
                <w:webHidden/>
              </w:rPr>
              <w:tab/>
            </w:r>
            <w:r>
              <w:rPr>
                <w:noProof/>
                <w:webHidden/>
              </w:rPr>
              <w:fldChar w:fldCharType="begin"/>
            </w:r>
            <w:r>
              <w:rPr>
                <w:noProof/>
                <w:webHidden/>
              </w:rPr>
              <w:instrText xml:space="preserve"> PAGEREF _Toc128749830 \h </w:instrText>
            </w:r>
            <w:r>
              <w:rPr>
                <w:noProof/>
                <w:webHidden/>
              </w:rPr>
            </w:r>
            <w:r>
              <w:rPr>
                <w:noProof/>
                <w:webHidden/>
              </w:rPr>
              <w:fldChar w:fldCharType="separate"/>
            </w:r>
            <w:r>
              <w:rPr>
                <w:noProof/>
                <w:webHidden/>
              </w:rPr>
              <w:t>6</w:t>
            </w:r>
            <w:r>
              <w:rPr>
                <w:noProof/>
                <w:webHidden/>
              </w:rPr>
              <w:fldChar w:fldCharType="end"/>
            </w:r>
          </w:hyperlink>
        </w:p>
        <w:p w14:paraId="402C835B" w14:textId="5A9B2D48" w:rsidR="008769FE" w:rsidRDefault="008769FE">
          <w:pPr>
            <w:pStyle w:val="TOC1"/>
            <w:tabs>
              <w:tab w:val="right" w:leader="dot" w:pos="10456"/>
            </w:tabs>
            <w:rPr>
              <w:noProof/>
              <w:sz w:val="22"/>
              <w:szCs w:val="22"/>
            </w:rPr>
          </w:pPr>
          <w:hyperlink w:anchor="_Toc128749831" w:history="1">
            <w:r w:rsidRPr="004E70F3">
              <w:rPr>
                <w:rStyle w:val="Hyperlink"/>
                <w:noProof/>
              </w:rPr>
              <w:t>4. Prototype Demonstration</w:t>
            </w:r>
            <w:r>
              <w:rPr>
                <w:noProof/>
                <w:webHidden/>
              </w:rPr>
              <w:tab/>
            </w:r>
            <w:r>
              <w:rPr>
                <w:noProof/>
                <w:webHidden/>
              </w:rPr>
              <w:fldChar w:fldCharType="begin"/>
            </w:r>
            <w:r>
              <w:rPr>
                <w:noProof/>
                <w:webHidden/>
              </w:rPr>
              <w:instrText xml:space="preserve"> PAGEREF _Toc128749831 \h </w:instrText>
            </w:r>
            <w:r>
              <w:rPr>
                <w:noProof/>
                <w:webHidden/>
              </w:rPr>
            </w:r>
            <w:r>
              <w:rPr>
                <w:noProof/>
                <w:webHidden/>
              </w:rPr>
              <w:fldChar w:fldCharType="separate"/>
            </w:r>
            <w:r>
              <w:rPr>
                <w:noProof/>
                <w:webHidden/>
              </w:rPr>
              <w:t>7</w:t>
            </w:r>
            <w:r>
              <w:rPr>
                <w:noProof/>
                <w:webHidden/>
              </w:rPr>
              <w:fldChar w:fldCharType="end"/>
            </w:r>
          </w:hyperlink>
        </w:p>
        <w:p w14:paraId="4225DE3C" w14:textId="06B81F07" w:rsidR="003B4640" w:rsidRDefault="003B4640">
          <w:r>
            <w:rPr>
              <w:b/>
              <w:bCs/>
              <w:noProof/>
            </w:rPr>
            <w:fldChar w:fldCharType="end"/>
          </w:r>
        </w:p>
      </w:sdtContent>
    </w:sdt>
    <w:p w14:paraId="52088C37" w14:textId="77777777" w:rsidR="006B7998" w:rsidRDefault="006B7998">
      <w:pPr>
        <w:rPr>
          <w:rFonts w:ascii="Times New Roman" w:hAnsi="Times New Roman" w:cs="Times New Roman"/>
        </w:rPr>
      </w:pPr>
      <w:r>
        <w:rPr>
          <w:rFonts w:ascii="Times New Roman" w:hAnsi="Times New Roman" w:cs="Times New Roman"/>
        </w:rPr>
        <w:br w:type="page"/>
      </w:r>
    </w:p>
    <w:p w14:paraId="5EFF0352" w14:textId="1DEA5D67" w:rsidR="005C13D9" w:rsidRPr="00A06E7E" w:rsidRDefault="005C13D9" w:rsidP="005636EB">
      <w:pPr>
        <w:pStyle w:val="Heading1"/>
        <w:numPr>
          <w:ilvl w:val="0"/>
          <w:numId w:val="1"/>
        </w:numPr>
      </w:pPr>
      <w:bookmarkStart w:id="0" w:name="_Toc128749818"/>
      <w:r w:rsidRPr="00A06E7E">
        <w:lastRenderedPageBreak/>
        <w:t xml:space="preserve">Project </w:t>
      </w:r>
      <w:r w:rsidR="006F52DF" w:rsidRPr="00A06E7E">
        <w:t>design</w:t>
      </w:r>
      <w:bookmarkEnd w:id="0"/>
    </w:p>
    <w:p w14:paraId="0245BA8A" w14:textId="22BD4CCB" w:rsidR="006F52DF" w:rsidRPr="005636EB" w:rsidRDefault="00992C6C" w:rsidP="005B212F">
      <w:pPr>
        <w:pStyle w:val="Heading2"/>
      </w:pPr>
      <w:bookmarkStart w:id="1" w:name="_Toc128749819"/>
      <w:r>
        <w:t xml:space="preserve">1.1 </w:t>
      </w:r>
      <w:r w:rsidR="006F52DF" w:rsidRPr="005636EB">
        <w:t xml:space="preserve">Overall </w:t>
      </w:r>
      <w:r w:rsidR="004861AC">
        <w:t>D</w:t>
      </w:r>
      <w:r w:rsidR="006F52DF" w:rsidRPr="005636EB">
        <w:t>esign</w:t>
      </w:r>
      <w:bookmarkEnd w:id="1"/>
    </w:p>
    <w:p w14:paraId="40BF3940" w14:textId="77777777" w:rsidR="005B212F" w:rsidRDefault="005B212F" w:rsidP="005B212F">
      <w:pPr>
        <w:pStyle w:val="ListParagraph"/>
        <w:spacing w:line="240" w:lineRule="auto"/>
        <w:ind w:left="0"/>
        <w:jc w:val="both"/>
        <w:rPr>
          <w:rFonts w:ascii="Times New Roman" w:hAnsi="Times New Roman" w:cs="Times New Roman"/>
        </w:rPr>
      </w:pPr>
    </w:p>
    <w:p w14:paraId="303B8BBC" w14:textId="6C6A2FF8" w:rsidR="00210F94" w:rsidRDefault="004653A6" w:rsidP="005B212F">
      <w:pPr>
        <w:pStyle w:val="ListParagraph"/>
        <w:spacing w:line="240" w:lineRule="auto"/>
        <w:ind w:left="0"/>
        <w:jc w:val="both"/>
        <w:rPr>
          <w:rFonts w:ascii="Times New Roman" w:hAnsi="Times New Roman" w:cs="Times New Roman"/>
        </w:rPr>
      </w:pPr>
      <w:r w:rsidRPr="004653A6">
        <w:rPr>
          <w:rFonts w:ascii="Times New Roman" w:hAnsi="Times New Roman" w:cs="Times New Roman"/>
        </w:rPr>
        <w:t xml:space="preserve">In today’s fast-paced world, individuals have numerous commitments such as appointments, </w:t>
      </w:r>
      <w:proofErr w:type="gramStart"/>
      <w:r w:rsidRPr="004653A6">
        <w:rPr>
          <w:rFonts w:ascii="Times New Roman" w:hAnsi="Times New Roman" w:cs="Times New Roman"/>
        </w:rPr>
        <w:t>meetings</w:t>
      </w:r>
      <w:proofErr w:type="gramEnd"/>
      <w:r w:rsidRPr="004653A6">
        <w:rPr>
          <w:rFonts w:ascii="Times New Roman" w:hAnsi="Times New Roman" w:cs="Times New Roman"/>
        </w:rPr>
        <w:t xml:space="preserve"> and social events. To manage their schedules effectively and prevent scheduling conflicts, people often rely on digital assistant tools like PDA or phone organizers to keep track of their engagements.</w:t>
      </w:r>
      <w:r w:rsidR="005B212F">
        <w:rPr>
          <w:rFonts w:ascii="Times New Roman" w:hAnsi="Times New Roman" w:cs="Times New Roman"/>
        </w:rPr>
        <w:t xml:space="preserve"> A </w:t>
      </w:r>
      <w:r w:rsidR="005B212F">
        <w:rPr>
          <w:rFonts w:ascii="Times New Roman" w:hAnsi="Times New Roman" w:cs="Times New Roman" w:hint="eastAsia"/>
        </w:rPr>
        <w:t>s</w:t>
      </w:r>
      <w:r w:rsidR="005B212F">
        <w:rPr>
          <w:rFonts w:ascii="Times New Roman" w:hAnsi="Times New Roman" w:cs="Times New Roman"/>
        </w:rPr>
        <w:t>cheduling assistant for setting a meeting time or gathering date is in burgeoning request. APO is a C based scheduling program for making the process of multi-people scheduling appointments more efficient and easier to interact.</w:t>
      </w:r>
    </w:p>
    <w:p w14:paraId="39938BE2" w14:textId="77777777" w:rsidR="005B212F" w:rsidRDefault="005B212F" w:rsidP="005B212F">
      <w:pPr>
        <w:pStyle w:val="ListParagraph"/>
        <w:spacing w:line="240" w:lineRule="auto"/>
        <w:ind w:left="0"/>
        <w:jc w:val="both"/>
        <w:rPr>
          <w:rFonts w:ascii="Times New Roman" w:hAnsi="Times New Roman" w:cs="Times New Roman"/>
        </w:rPr>
      </w:pPr>
    </w:p>
    <w:p w14:paraId="3E32B155" w14:textId="03042558" w:rsidR="00F377C2" w:rsidRDefault="005C13D9" w:rsidP="005B212F">
      <w:pPr>
        <w:pStyle w:val="ListParagraph"/>
        <w:spacing w:line="240" w:lineRule="auto"/>
        <w:ind w:left="0"/>
        <w:jc w:val="both"/>
        <w:rPr>
          <w:rFonts w:ascii="Times New Roman" w:hAnsi="Times New Roman" w:cs="Times New Roman"/>
        </w:rPr>
      </w:pPr>
      <w:r w:rsidRPr="00A06E7E">
        <w:rPr>
          <w:rFonts w:ascii="Times New Roman" w:hAnsi="Times New Roman" w:cs="Times New Roman"/>
        </w:rPr>
        <w:t>For the whole structure, we divide the project into two parts, which respectfully are the prototype and relatedly detailed modules. In the first stage, we discussed the construction of the project together while accomplishing the prototype.</w:t>
      </w:r>
      <w:r w:rsidR="000D6FD8">
        <w:rPr>
          <w:rFonts w:ascii="Times New Roman" w:hAnsi="Times New Roman" w:cs="Times New Roman"/>
        </w:rPr>
        <w:t xml:space="preserve"> </w:t>
      </w:r>
      <w:r w:rsidR="00F377C2" w:rsidRPr="000D6FD8">
        <w:rPr>
          <w:rFonts w:ascii="Times New Roman" w:hAnsi="Times New Roman" w:cs="Times New Roman"/>
        </w:rPr>
        <w:t>The diagram version of the structure of the whole project</w:t>
      </w:r>
      <w:r w:rsidR="000D6FD8" w:rsidRPr="000D6FD8">
        <w:rPr>
          <w:rFonts w:ascii="Times New Roman" w:hAnsi="Times New Roman" w:cs="Times New Roman"/>
        </w:rPr>
        <w:t xml:space="preserve"> is shown as </w:t>
      </w:r>
      <w:r w:rsidR="000D6FD8" w:rsidRPr="00DD73DE">
        <w:rPr>
          <w:rFonts w:ascii="Times New Roman" w:hAnsi="Times New Roman" w:cs="Times New Roman"/>
          <w:b/>
          <w:bCs/>
        </w:rPr>
        <w:t>Figure 1</w:t>
      </w:r>
      <w:r w:rsidR="003F2CC2">
        <w:rPr>
          <w:rFonts w:ascii="Times New Roman" w:hAnsi="Times New Roman" w:cs="Times New Roman" w:hint="eastAsia"/>
        </w:rPr>
        <w:t>.</w:t>
      </w:r>
    </w:p>
    <w:p w14:paraId="51195352" w14:textId="77777777" w:rsidR="005B212F" w:rsidRDefault="005B212F" w:rsidP="005B212F">
      <w:pPr>
        <w:pStyle w:val="ListParagraph"/>
        <w:spacing w:line="240" w:lineRule="auto"/>
        <w:ind w:left="0"/>
        <w:jc w:val="both"/>
        <w:rPr>
          <w:rFonts w:ascii="Times New Roman" w:hAnsi="Times New Roman" w:cs="Times New Roman"/>
        </w:rPr>
      </w:pPr>
    </w:p>
    <w:p w14:paraId="5E45FFD3" w14:textId="47BDC2BB" w:rsidR="00BC261A" w:rsidRPr="000D6FD8" w:rsidRDefault="00BC261A" w:rsidP="005B212F">
      <w:pPr>
        <w:pStyle w:val="ListParagraph"/>
        <w:spacing w:line="240" w:lineRule="auto"/>
        <w:ind w:left="0"/>
        <w:jc w:val="both"/>
        <w:rPr>
          <w:rFonts w:ascii="Times New Roman" w:hAnsi="Times New Roman" w:cs="Times New Roman" w:hint="eastAsia"/>
        </w:rPr>
      </w:pPr>
      <w:r>
        <w:rPr>
          <w:rFonts w:ascii="Times New Roman" w:hAnsi="Times New Roman" w:cs="Times New Roman"/>
        </w:rPr>
        <w:t xml:space="preserve">The </w:t>
      </w:r>
      <w:r w:rsidR="00225030">
        <w:rPr>
          <w:rFonts w:ascii="Times New Roman" w:hAnsi="Times New Roman" w:cs="Times New Roman"/>
        </w:rPr>
        <w:t>diagram indicates the program flow, including a process of completing the program from input to the final output.</w:t>
      </w:r>
      <w:r w:rsidR="00E1026B">
        <w:rPr>
          <w:rFonts w:ascii="Times New Roman" w:hAnsi="Times New Roman" w:cs="Times New Roman"/>
        </w:rPr>
        <w:t xml:space="preserve"> We receive the users’ input command line and pass through it into several modules depending on the </w:t>
      </w:r>
      <w:proofErr w:type="gramStart"/>
      <w:r w:rsidR="00E1026B">
        <w:rPr>
          <w:rFonts w:ascii="Times New Roman" w:hAnsi="Times New Roman" w:cs="Times New Roman"/>
        </w:rPr>
        <w:t>particular requirement</w:t>
      </w:r>
      <w:proofErr w:type="gramEnd"/>
      <w:r w:rsidR="00E1026B">
        <w:rPr>
          <w:rFonts w:ascii="Times New Roman" w:hAnsi="Times New Roman" w:cs="Times New Roman"/>
        </w:rPr>
        <w:t xml:space="preserve">, which implement various </w:t>
      </w:r>
      <w:r w:rsidR="00CC7380">
        <w:rPr>
          <w:rFonts w:ascii="Times New Roman" w:hAnsi="Times New Roman" w:cs="Times New Roman"/>
        </w:rPr>
        <w:t>functions</w:t>
      </w:r>
      <w:r w:rsidR="00E1026B">
        <w:rPr>
          <w:rFonts w:ascii="Times New Roman" w:hAnsi="Times New Roman" w:cs="Times New Roman"/>
        </w:rPr>
        <w:t xml:space="preserve"> and maximize the user satisfaction.</w:t>
      </w:r>
    </w:p>
    <w:p w14:paraId="420A252F" w14:textId="538D7320" w:rsidR="006F52DF" w:rsidRPr="00A06E7E" w:rsidRDefault="00210F94" w:rsidP="005C13D9">
      <w:pPr>
        <w:pStyle w:val="ListParagraph"/>
        <w:rPr>
          <w:rFonts w:ascii="Times New Roman" w:hAnsi="Times New Roman" w:cs="Times New Roman"/>
        </w:rPr>
      </w:pPr>
      <w:r>
        <w:rPr>
          <w:noProof/>
        </w:rPr>
        <mc:AlternateContent>
          <mc:Choice Requires="wpg">
            <w:drawing>
              <wp:anchor distT="0" distB="0" distL="114300" distR="114300" simplePos="0" relativeHeight="251665408" behindDoc="0" locked="0" layoutInCell="1" allowOverlap="1" wp14:anchorId="55127D09" wp14:editId="74866FD5">
                <wp:simplePos x="0" y="0"/>
                <wp:positionH relativeFrom="margin">
                  <wp:align>right</wp:align>
                </wp:positionH>
                <wp:positionV relativeFrom="paragraph">
                  <wp:posOffset>422910</wp:posOffset>
                </wp:positionV>
                <wp:extent cx="6471920" cy="5093970"/>
                <wp:effectExtent l="0" t="0" r="5080" b="0"/>
                <wp:wrapTopAndBottom/>
                <wp:docPr id="15" name="Group 15"/>
                <wp:cNvGraphicFramePr/>
                <a:graphic xmlns:a="http://schemas.openxmlformats.org/drawingml/2006/main">
                  <a:graphicData uri="http://schemas.microsoft.com/office/word/2010/wordprocessingGroup">
                    <wpg:wgp>
                      <wpg:cNvGrpSpPr/>
                      <wpg:grpSpPr>
                        <a:xfrm>
                          <a:off x="0" y="0"/>
                          <a:ext cx="6471920" cy="5093970"/>
                          <a:chOff x="0" y="0"/>
                          <a:chExt cx="6471920" cy="4802505"/>
                        </a:xfrm>
                      </wpg:grpSpPr>
                      <pic:pic xmlns:pic="http://schemas.openxmlformats.org/drawingml/2006/picture">
                        <pic:nvPicPr>
                          <pic:cNvPr id="4" name="图片 4" descr="图示&#10;&#10;描述已自动生成"/>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471920" cy="4477385"/>
                          </a:xfrm>
                          <a:prstGeom prst="rect">
                            <a:avLst/>
                          </a:prstGeom>
                        </pic:spPr>
                      </pic:pic>
                      <wps:wsp>
                        <wps:cNvPr id="14" name="Text Box 14"/>
                        <wps:cNvSpPr txBox="1"/>
                        <wps:spPr>
                          <a:xfrm>
                            <a:off x="0" y="4528185"/>
                            <a:ext cx="6471920" cy="274320"/>
                          </a:xfrm>
                          <a:prstGeom prst="rect">
                            <a:avLst/>
                          </a:prstGeom>
                          <a:solidFill>
                            <a:prstClr val="white"/>
                          </a:solidFill>
                          <a:ln>
                            <a:noFill/>
                          </a:ln>
                        </wps:spPr>
                        <wps:txbx>
                          <w:txbxContent>
                            <w:p w14:paraId="0306DD36" w14:textId="417FEB04" w:rsidR="000D6FD8" w:rsidRPr="000D6FD8" w:rsidRDefault="000D6FD8" w:rsidP="000D6FD8">
                              <w:pPr>
                                <w:pStyle w:val="Caption"/>
                                <w:jc w:val="center"/>
                                <w:rPr>
                                  <w:rFonts w:ascii="Times New Roman" w:hAnsi="Times New Roman" w:cs="Times New Roman"/>
                                  <w:b w:val="0"/>
                                  <w:bCs w:val="0"/>
                                  <w:noProof/>
                                  <w:sz w:val="21"/>
                                  <w:szCs w:val="21"/>
                                </w:rPr>
                              </w:pPr>
                              <w:r w:rsidRPr="000D6FD8">
                                <w:rPr>
                                  <w:rFonts w:ascii="Times New Roman" w:hAnsi="Times New Roman" w:cs="Times New Roman"/>
                                </w:rPr>
                                <w:t xml:space="preserve">Figure </w:t>
                              </w:r>
                              <w:r w:rsidRPr="000D6FD8">
                                <w:rPr>
                                  <w:rFonts w:ascii="Times New Roman" w:hAnsi="Times New Roman" w:cs="Times New Roman"/>
                                </w:rPr>
                                <w:fldChar w:fldCharType="begin"/>
                              </w:r>
                              <w:r w:rsidRPr="000D6FD8">
                                <w:rPr>
                                  <w:rFonts w:ascii="Times New Roman" w:hAnsi="Times New Roman" w:cs="Times New Roman"/>
                                </w:rPr>
                                <w:instrText xml:space="preserve"> SEQ Figure \* ARABIC </w:instrText>
                              </w:r>
                              <w:r w:rsidRPr="000D6FD8">
                                <w:rPr>
                                  <w:rFonts w:ascii="Times New Roman" w:hAnsi="Times New Roman" w:cs="Times New Roman"/>
                                </w:rPr>
                                <w:fldChar w:fldCharType="separate"/>
                              </w:r>
                              <w:r w:rsidRPr="000D6FD8">
                                <w:rPr>
                                  <w:rFonts w:ascii="Times New Roman" w:hAnsi="Times New Roman" w:cs="Times New Roman"/>
                                  <w:noProof/>
                                </w:rPr>
                                <w:t>1</w:t>
                              </w:r>
                              <w:r w:rsidRPr="000D6FD8">
                                <w:rPr>
                                  <w:rFonts w:ascii="Times New Roman" w:hAnsi="Times New Roman" w:cs="Times New Roman"/>
                                </w:rPr>
                                <w:fldChar w:fldCharType="end"/>
                              </w:r>
                              <w:r w:rsidRPr="000D6FD8">
                                <w:rPr>
                                  <w:rFonts w:ascii="Times New Roman" w:hAnsi="Times New Roman" w:cs="Times New Roman"/>
                                  <w:b w:val="0"/>
                                  <w:bCs w:val="0"/>
                                </w:rPr>
                                <w:t xml:space="preserve"> - Structure Desig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5127D09" id="Group 15" o:spid="_x0000_s1026" style="position:absolute;left:0;text-align:left;margin-left:458.4pt;margin-top:33.3pt;width:509.6pt;height:401.1pt;z-index:251665408;mso-position-horizontal:right;mso-position-horizontal-relative:margin;mso-height-relative:margin" coordsize="64719,48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4" o:spid="_x0000_s1027" type="#_x0000_t75" alt="图示&#10;&#10;描述已自动生成" style="position:absolute;width:64719;height:447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">
                  <v:imagedata r:id="rId8" o:title="图示&#10;&#10;描述已自动生成"/>
                </v:shape>
                <v:shapetype id="_x0000_t202" coordsize="21600,21600" o:spt="202" path="m,l,21600r21600,l21600,xe">
                  <v:stroke joinstyle="miter"/>
                  <v:path gradientshapeok="t" o:connecttype="rect"/>
                </v:shapetype>
                <v:shape id="Text Box 14" o:spid="_x0000_s1028" type="#_x0000_t202" style="position:absolute;top:45281;width:64719;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0306DD36" w14:textId="417FEB04" w:rsidR="000D6FD8" w:rsidRPr="000D6FD8" w:rsidRDefault="000D6FD8" w:rsidP="000D6FD8">
                        <w:pPr>
                          <w:pStyle w:val="Caption"/>
                          <w:jc w:val="center"/>
                          <w:rPr>
                            <w:rFonts w:ascii="Times New Roman" w:hAnsi="Times New Roman" w:cs="Times New Roman"/>
                            <w:b w:val="0"/>
                            <w:bCs w:val="0"/>
                            <w:noProof/>
                            <w:sz w:val="21"/>
                            <w:szCs w:val="21"/>
                          </w:rPr>
                        </w:pPr>
                        <w:r w:rsidRPr="000D6FD8">
                          <w:rPr>
                            <w:rFonts w:ascii="Times New Roman" w:hAnsi="Times New Roman" w:cs="Times New Roman"/>
                          </w:rPr>
                          <w:t xml:space="preserve">Figure </w:t>
                        </w:r>
                        <w:r w:rsidRPr="000D6FD8">
                          <w:rPr>
                            <w:rFonts w:ascii="Times New Roman" w:hAnsi="Times New Roman" w:cs="Times New Roman"/>
                          </w:rPr>
                          <w:fldChar w:fldCharType="begin"/>
                        </w:r>
                        <w:r w:rsidRPr="000D6FD8">
                          <w:rPr>
                            <w:rFonts w:ascii="Times New Roman" w:hAnsi="Times New Roman" w:cs="Times New Roman"/>
                          </w:rPr>
                          <w:instrText xml:space="preserve"> SEQ Figure \* ARABIC </w:instrText>
                        </w:r>
                        <w:r w:rsidRPr="000D6FD8">
                          <w:rPr>
                            <w:rFonts w:ascii="Times New Roman" w:hAnsi="Times New Roman" w:cs="Times New Roman"/>
                          </w:rPr>
                          <w:fldChar w:fldCharType="separate"/>
                        </w:r>
                        <w:r w:rsidRPr="000D6FD8">
                          <w:rPr>
                            <w:rFonts w:ascii="Times New Roman" w:hAnsi="Times New Roman" w:cs="Times New Roman"/>
                            <w:noProof/>
                          </w:rPr>
                          <w:t>1</w:t>
                        </w:r>
                        <w:r w:rsidRPr="000D6FD8">
                          <w:rPr>
                            <w:rFonts w:ascii="Times New Roman" w:hAnsi="Times New Roman" w:cs="Times New Roman"/>
                          </w:rPr>
                          <w:fldChar w:fldCharType="end"/>
                        </w:r>
                        <w:r w:rsidRPr="000D6FD8">
                          <w:rPr>
                            <w:rFonts w:ascii="Times New Roman" w:hAnsi="Times New Roman" w:cs="Times New Roman"/>
                            <w:b w:val="0"/>
                            <w:bCs w:val="0"/>
                          </w:rPr>
                          <w:t xml:space="preserve"> - Structure Design Diagram</w:t>
                        </w:r>
                      </w:p>
                    </w:txbxContent>
                  </v:textbox>
                </v:shape>
                <w10:wrap type="topAndBottom" anchorx="margin"/>
              </v:group>
            </w:pict>
          </mc:Fallback>
        </mc:AlternateContent>
      </w:r>
    </w:p>
    <w:p w14:paraId="24ADB6B4" w14:textId="539E4D07" w:rsidR="00757549" w:rsidRDefault="00757549">
      <w:pPr>
        <w:rPr>
          <w:rFonts w:asciiTheme="majorHAnsi" w:eastAsiaTheme="majorEastAsia" w:hAnsiTheme="majorHAnsi" w:cstheme="majorBidi"/>
          <w:color w:val="2F5496" w:themeColor="accent1" w:themeShade="BF"/>
          <w:sz w:val="28"/>
          <w:szCs w:val="28"/>
        </w:rPr>
      </w:pPr>
    </w:p>
    <w:p w14:paraId="5AF98A4E" w14:textId="556F2A11" w:rsidR="006F52DF" w:rsidRPr="00D23CA7" w:rsidRDefault="00B94754" w:rsidP="005B212F">
      <w:pPr>
        <w:pStyle w:val="Heading2"/>
      </w:pPr>
      <w:bookmarkStart w:id="2" w:name="_Toc128749820"/>
      <w:r>
        <w:lastRenderedPageBreak/>
        <w:t xml:space="preserve">1.2 </w:t>
      </w:r>
      <w:r w:rsidR="003C0E6F" w:rsidRPr="00B94754">
        <w:t>P</w:t>
      </w:r>
      <w:r w:rsidR="006F52DF" w:rsidRPr="00B94754">
        <w:t xml:space="preserve">rogram </w:t>
      </w:r>
      <w:r w:rsidR="003C0E6F" w:rsidRPr="00B94754">
        <w:t>S</w:t>
      </w:r>
      <w:r w:rsidR="006F52DF" w:rsidRPr="00B94754">
        <w:t>tructure</w:t>
      </w:r>
      <w:bookmarkEnd w:id="2"/>
    </w:p>
    <w:p w14:paraId="566924F7" w14:textId="4F7D91C5" w:rsidR="006F52DF" w:rsidRPr="00A06E7E" w:rsidRDefault="004166F8" w:rsidP="005B212F">
      <w:pPr>
        <w:pStyle w:val="Heading3"/>
      </w:pPr>
      <w:bookmarkStart w:id="3" w:name="_Toc128749821"/>
      <w:r>
        <w:t xml:space="preserve">1.2.1 </w:t>
      </w:r>
      <w:r w:rsidR="006F52DF" w:rsidRPr="00A06E7E">
        <w:t>Overview</w:t>
      </w:r>
      <w:bookmarkEnd w:id="3"/>
    </w:p>
    <w:p w14:paraId="57444BB9" w14:textId="1DE198D5" w:rsidR="006F52DF" w:rsidRPr="00A02475" w:rsidRDefault="00A02475" w:rsidP="00A02475">
      <w:pPr>
        <w:pStyle w:val="ListParagraph"/>
        <w:spacing w:line="360" w:lineRule="auto"/>
        <w:jc w:val="both"/>
        <w:rPr>
          <w:rFonts w:ascii="Times New Roman" w:hAnsi="Times New Roman" w:cs="Times New Roman"/>
        </w:rPr>
      </w:pPr>
      <w:r w:rsidRPr="00A06E7E">
        <w:rPr>
          <w:rFonts w:ascii="Times New Roman" w:hAnsi="Times New Roman" w:cs="Times New Roman"/>
          <w:noProof/>
        </w:rPr>
        <w:drawing>
          <wp:anchor distT="0" distB="0" distL="114300" distR="114300" simplePos="0" relativeHeight="251659264" behindDoc="0" locked="0" layoutInCell="1" allowOverlap="1" wp14:anchorId="66FFB7A7" wp14:editId="7CD3E8BA">
            <wp:simplePos x="0" y="0"/>
            <wp:positionH relativeFrom="column">
              <wp:posOffset>44450</wp:posOffset>
            </wp:positionH>
            <wp:positionV relativeFrom="paragraph">
              <wp:posOffset>81915</wp:posOffset>
            </wp:positionV>
            <wp:extent cx="2678430" cy="1393190"/>
            <wp:effectExtent l="0" t="0" r="7620" b="0"/>
            <wp:wrapSquare wrapText="bothSides"/>
            <wp:docPr id="9" name="图片 9"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78430" cy="1393190"/>
                    </a:xfrm>
                    <a:prstGeom prst="rect">
                      <a:avLst/>
                    </a:prstGeom>
                  </pic:spPr>
                </pic:pic>
              </a:graphicData>
            </a:graphic>
            <wp14:sizeRelH relativeFrom="margin">
              <wp14:pctWidth>0</wp14:pctWidth>
            </wp14:sizeRelH>
            <wp14:sizeRelV relativeFrom="margin">
              <wp14:pctHeight>0</wp14:pctHeight>
            </wp14:sizeRelV>
          </wp:anchor>
        </w:drawing>
      </w:r>
      <w:r w:rsidR="006F52DF" w:rsidRPr="00A06E7E">
        <w:rPr>
          <w:rFonts w:ascii="Times New Roman" w:hAnsi="Times New Roman" w:cs="Times New Roman"/>
        </w:rPr>
        <w:t>This part will briefly explain the main structure of the project to show the already finished work and what has yet to be done.</w:t>
      </w:r>
    </w:p>
    <w:p w14:paraId="62FD4D45" w14:textId="01F18107" w:rsidR="006F52DF" w:rsidRDefault="006F52DF" w:rsidP="00A02475">
      <w:pPr>
        <w:pStyle w:val="ListParagraph"/>
        <w:spacing w:line="360" w:lineRule="auto"/>
        <w:jc w:val="both"/>
        <w:rPr>
          <w:rFonts w:ascii="Times New Roman" w:hAnsi="Times New Roman" w:cs="Times New Roman"/>
        </w:rPr>
      </w:pPr>
      <w:r w:rsidRPr="00A06E7E">
        <w:rPr>
          <w:rFonts w:ascii="Times New Roman" w:hAnsi="Times New Roman" w:cs="Times New Roman"/>
        </w:rPr>
        <w:t>The project mainly consists of 5 parts: classes, protocol, APO modules, main function, and user process function. We will talk about each of them later.</w:t>
      </w:r>
    </w:p>
    <w:p w14:paraId="28EFA783" w14:textId="77777777" w:rsidR="00A02475" w:rsidRPr="00A02475" w:rsidRDefault="00A02475" w:rsidP="00A02475">
      <w:pPr>
        <w:pStyle w:val="ListParagraph"/>
        <w:spacing w:line="360" w:lineRule="auto"/>
        <w:jc w:val="both"/>
        <w:rPr>
          <w:rFonts w:ascii="Times New Roman" w:hAnsi="Times New Roman" w:cs="Times New Roman"/>
        </w:rPr>
      </w:pPr>
    </w:p>
    <w:p w14:paraId="2A8A391E" w14:textId="2F12FC3E" w:rsidR="006F52DF" w:rsidRPr="00A02475" w:rsidRDefault="004166F8" w:rsidP="00A02475">
      <w:pPr>
        <w:pStyle w:val="Heading3"/>
      </w:pPr>
      <w:bookmarkStart w:id="4" w:name="_Toc128749822"/>
      <w:r>
        <w:t xml:space="preserve">1.2.2 </w:t>
      </w:r>
      <w:r w:rsidR="006F52DF" w:rsidRPr="00A02475">
        <w:t>Main function</w:t>
      </w:r>
      <w:bookmarkEnd w:id="4"/>
    </w:p>
    <w:p w14:paraId="7B2DB3D5" w14:textId="4A8F5649" w:rsidR="006F52DF"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The main function is the entrance of the program. It will initialize the program, create the child </w:t>
      </w:r>
      <w:proofErr w:type="gramStart"/>
      <w:r w:rsidRPr="00A06E7E">
        <w:rPr>
          <w:rFonts w:ascii="Times New Roman" w:hAnsi="Times New Roman" w:cs="Times New Roman"/>
        </w:rPr>
        <w:t>processes</w:t>
      </w:r>
      <w:proofErr w:type="gramEnd"/>
      <w:r w:rsidRPr="00A06E7E">
        <w:rPr>
          <w:rFonts w:ascii="Times New Roman" w:hAnsi="Times New Roman" w:cs="Times New Roman"/>
        </w:rPr>
        <w:t xml:space="preserve"> and interact with the user. By the end of the process, the program will free up the environment before exiting the main function.</w:t>
      </w:r>
    </w:p>
    <w:p w14:paraId="77EE098E" w14:textId="77777777" w:rsidR="00A02475" w:rsidRPr="00A02475" w:rsidRDefault="00A02475" w:rsidP="00A02475">
      <w:pPr>
        <w:pStyle w:val="ListParagraph"/>
        <w:spacing w:line="360" w:lineRule="auto"/>
        <w:ind w:left="0"/>
        <w:jc w:val="both"/>
        <w:rPr>
          <w:rFonts w:ascii="Times New Roman" w:hAnsi="Times New Roman" w:cs="Times New Roman"/>
        </w:rPr>
      </w:pPr>
    </w:p>
    <w:p w14:paraId="2358E64C" w14:textId="3AA6B8EC" w:rsidR="006F52DF" w:rsidRPr="00A02475" w:rsidRDefault="004166F8" w:rsidP="00A02475">
      <w:pPr>
        <w:pStyle w:val="Heading3"/>
      </w:pPr>
      <w:bookmarkStart w:id="5" w:name="_Toc128749823"/>
      <w:r>
        <w:t xml:space="preserve">1.2.3 </w:t>
      </w:r>
      <w:r w:rsidR="006F52DF" w:rsidRPr="00A02475">
        <w:t>APO module</w:t>
      </w:r>
      <w:bookmarkEnd w:id="5"/>
    </w:p>
    <w:p w14:paraId="2487A516" w14:textId="50C204A9"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APO module is the kernel of the program. It interprets the directive from users and performs the corresponding operations. APO modules include </w:t>
      </w:r>
      <w:r w:rsidR="00A9582F" w:rsidRPr="00A06E7E">
        <w:rPr>
          <w:rFonts w:ascii="Times New Roman" w:hAnsi="Times New Roman" w:cs="Times New Roman"/>
        </w:rPr>
        <w:t xml:space="preserve">an </w:t>
      </w:r>
      <w:r w:rsidRPr="00A06E7E">
        <w:rPr>
          <w:rFonts w:ascii="Times New Roman" w:hAnsi="Times New Roman" w:cs="Times New Roman"/>
        </w:rPr>
        <w:t>appointment module, schedule module</w:t>
      </w:r>
      <w:r w:rsidR="00A9582F" w:rsidRPr="00A06E7E">
        <w:rPr>
          <w:rFonts w:ascii="Times New Roman" w:hAnsi="Times New Roman" w:cs="Times New Roman"/>
        </w:rPr>
        <w:t>,</w:t>
      </w:r>
      <w:r w:rsidRPr="00A06E7E">
        <w:rPr>
          <w:rFonts w:ascii="Times New Roman" w:hAnsi="Times New Roman" w:cs="Times New Roman"/>
        </w:rPr>
        <w:t xml:space="preserve"> and output module.</w:t>
      </w:r>
    </w:p>
    <w:p w14:paraId="42A06926" w14:textId="2BF6502E" w:rsidR="006F52DF" w:rsidRPr="00A06E7E" w:rsidRDefault="00A02475"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noProof/>
        </w:rPr>
        <w:drawing>
          <wp:anchor distT="0" distB="0" distL="114300" distR="114300" simplePos="0" relativeHeight="251666432" behindDoc="0" locked="0" layoutInCell="1" allowOverlap="1" wp14:anchorId="4C7C93F0" wp14:editId="57C527F4">
            <wp:simplePos x="0" y="0"/>
            <wp:positionH relativeFrom="margin">
              <wp:align>left</wp:align>
            </wp:positionH>
            <wp:positionV relativeFrom="paragraph">
              <wp:posOffset>130901</wp:posOffset>
            </wp:positionV>
            <wp:extent cx="3200400" cy="1590040"/>
            <wp:effectExtent l="0" t="0" r="0" b="0"/>
            <wp:wrapSquare wrapText="bothSides"/>
            <wp:docPr id="6" name="图片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文本&#10;&#10;描述已自动生成"/>
                    <pic:cNvPicPr/>
                  </pic:nvPicPr>
                  <pic:blipFill rotWithShape="1">
                    <a:blip r:embed="rId10">
                      <a:extLst>
                        <a:ext uri="{28A0092B-C50C-407E-A947-70E740481C1C}">
                          <a14:useLocalDpi xmlns:a14="http://schemas.microsoft.com/office/drawing/2010/main" val="0"/>
                        </a:ext>
                      </a:extLst>
                    </a:blip>
                    <a:srcRect r="13805"/>
                    <a:stretch/>
                  </pic:blipFill>
                  <pic:spPr bwMode="auto">
                    <a:xfrm>
                      <a:off x="0" y="0"/>
                      <a:ext cx="3200400" cy="1590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52DF" w:rsidRPr="00A06E7E">
        <w:rPr>
          <w:rFonts w:ascii="Times New Roman" w:hAnsi="Times New Roman" w:cs="Times New Roman"/>
        </w:rPr>
        <w:t>The appointment module interprets the “</w:t>
      </w:r>
      <w:r w:rsidR="00A9582F" w:rsidRPr="00A06E7E">
        <w:rPr>
          <w:rFonts w:ascii="Times New Roman" w:hAnsi="Times New Roman" w:cs="Times New Roman"/>
        </w:rPr>
        <w:t>appointment</w:t>
      </w:r>
      <w:r w:rsidR="006F52DF" w:rsidRPr="00A06E7E">
        <w:rPr>
          <w:rFonts w:ascii="Times New Roman" w:hAnsi="Times New Roman" w:cs="Times New Roman"/>
        </w:rPr>
        <w:t xml:space="preserve">” instructions and </w:t>
      </w:r>
      <w:r w:rsidR="00A9582F" w:rsidRPr="00A06E7E">
        <w:rPr>
          <w:rFonts w:ascii="Times New Roman" w:hAnsi="Times New Roman" w:cs="Times New Roman"/>
        </w:rPr>
        <w:t>notifies</w:t>
      </w:r>
      <w:r w:rsidR="006F52DF" w:rsidRPr="00A06E7E">
        <w:rPr>
          <w:rFonts w:ascii="Times New Roman" w:hAnsi="Times New Roman" w:cs="Times New Roman"/>
        </w:rPr>
        <w:t xml:space="preserve"> the user process by inter-process communication. The scheduling module interprets the </w:t>
      </w:r>
      <w:r w:rsidR="00A9582F" w:rsidRPr="00A06E7E">
        <w:rPr>
          <w:rFonts w:ascii="Times New Roman" w:hAnsi="Times New Roman" w:cs="Times New Roman"/>
        </w:rPr>
        <w:t>printed</w:t>
      </w:r>
      <w:r w:rsidR="006F52DF" w:rsidRPr="00A06E7E">
        <w:rPr>
          <w:rFonts w:ascii="Times New Roman" w:hAnsi="Times New Roman" w:cs="Times New Roman"/>
        </w:rPr>
        <w:t xml:space="preserve"> instruction, collect personal schedules from user processes, then analyses the schedules. The output module translates the analysis result of APO into the standard output format.</w:t>
      </w:r>
    </w:p>
    <w:p w14:paraId="443E06A9" w14:textId="3C1F7C9B" w:rsidR="006F52DF"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The main parts of the APO modules are already finished, although some static functions still need to be implemented (The interfaces of them have already been defined). As for the output module, the programming work has yet to start, but its interface is defined clearly in the txt file.</w:t>
      </w:r>
    </w:p>
    <w:p w14:paraId="1EFC27CB" w14:textId="77777777" w:rsidR="00A02475" w:rsidRPr="00A06E7E" w:rsidRDefault="00A02475" w:rsidP="00A02475">
      <w:pPr>
        <w:pStyle w:val="ListParagraph"/>
        <w:spacing w:line="360" w:lineRule="auto"/>
        <w:ind w:left="0"/>
        <w:jc w:val="both"/>
        <w:rPr>
          <w:rFonts w:ascii="Times New Roman" w:hAnsi="Times New Roman" w:cs="Times New Roman"/>
        </w:rPr>
      </w:pPr>
    </w:p>
    <w:p w14:paraId="1A926AAC" w14:textId="130BA354" w:rsidR="006F52DF" w:rsidRPr="00A02475" w:rsidRDefault="004166F8" w:rsidP="00A02475">
      <w:pPr>
        <w:pStyle w:val="Heading3"/>
      </w:pPr>
      <w:bookmarkStart w:id="6" w:name="_Toc128749824"/>
      <w:r>
        <w:t xml:space="preserve">1.2.4 </w:t>
      </w:r>
      <w:r w:rsidR="006F52DF" w:rsidRPr="00A02475">
        <w:t>User process</w:t>
      </w:r>
      <w:bookmarkEnd w:id="6"/>
    </w:p>
    <w:p w14:paraId="3A86B076" w14:textId="6F20867E"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The user process part implements the functionality of the child process in the program. The child process </w:t>
      </w:r>
      <w:r w:rsidR="00A9582F" w:rsidRPr="00A06E7E">
        <w:rPr>
          <w:rFonts w:ascii="Times New Roman" w:hAnsi="Times New Roman" w:cs="Times New Roman"/>
        </w:rPr>
        <w:t>saves</w:t>
      </w:r>
      <w:r w:rsidRPr="00A06E7E">
        <w:rPr>
          <w:rFonts w:ascii="Times New Roman" w:hAnsi="Times New Roman" w:cs="Times New Roman"/>
        </w:rPr>
        <w:t xml:space="preserve"> the personal schedule of a particular user and </w:t>
      </w:r>
      <w:r w:rsidR="00A9582F" w:rsidRPr="00A06E7E">
        <w:rPr>
          <w:rFonts w:ascii="Times New Roman" w:hAnsi="Times New Roman" w:cs="Times New Roman"/>
        </w:rPr>
        <w:t>interacts</w:t>
      </w:r>
      <w:r w:rsidRPr="00A06E7E">
        <w:rPr>
          <w:rFonts w:ascii="Times New Roman" w:hAnsi="Times New Roman" w:cs="Times New Roman"/>
        </w:rPr>
        <w:t xml:space="preserve"> with APO. </w:t>
      </w:r>
      <w:r w:rsidR="00A02475">
        <w:rPr>
          <w:rFonts w:ascii="Times New Roman" w:hAnsi="Times New Roman" w:cs="Times New Roman"/>
        </w:rPr>
        <w:t xml:space="preserve"> </w:t>
      </w:r>
      <w:r w:rsidRPr="00A06E7E">
        <w:rPr>
          <w:rFonts w:ascii="Times New Roman" w:hAnsi="Times New Roman" w:cs="Times New Roman"/>
        </w:rPr>
        <w:t xml:space="preserve">This part </w:t>
      </w:r>
      <w:r w:rsidR="00A9582F" w:rsidRPr="00A06E7E">
        <w:rPr>
          <w:rFonts w:ascii="Times New Roman" w:hAnsi="Times New Roman" w:cs="Times New Roman"/>
        </w:rPr>
        <w:t xml:space="preserve">is </w:t>
      </w:r>
      <w:r w:rsidRPr="00A06E7E">
        <w:rPr>
          <w:rFonts w:ascii="Times New Roman" w:hAnsi="Times New Roman" w:cs="Times New Roman"/>
        </w:rPr>
        <w:t xml:space="preserve">already finished. </w:t>
      </w:r>
    </w:p>
    <w:p w14:paraId="5C2C6D9E" w14:textId="77777777" w:rsidR="006F52DF" w:rsidRPr="00A06E7E" w:rsidRDefault="006F52DF" w:rsidP="00A02475">
      <w:pPr>
        <w:pStyle w:val="ListParagraph"/>
        <w:spacing w:line="360" w:lineRule="auto"/>
        <w:ind w:left="0"/>
        <w:jc w:val="both"/>
        <w:rPr>
          <w:rFonts w:ascii="Times New Roman" w:hAnsi="Times New Roman" w:cs="Times New Roman"/>
        </w:rPr>
      </w:pPr>
    </w:p>
    <w:p w14:paraId="2F761C91" w14:textId="142CC76D" w:rsidR="006F52DF" w:rsidRPr="00A02475" w:rsidRDefault="004166F8" w:rsidP="00A02475">
      <w:pPr>
        <w:pStyle w:val="Heading3"/>
      </w:pPr>
      <w:bookmarkStart w:id="7" w:name="_Toc128749825"/>
      <w:r>
        <w:lastRenderedPageBreak/>
        <w:t xml:space="preserve">1.2.5 </w:t>
      </w:r>
      <w:r w:rsidR="006F52DF" w:rsidRPr="00A02475">
        <w:t>Classes</w:t>
      </w:r>
      <w:bookmarkEnd w:id="7"/>
    </w:p>
    <w:p w14:paraId="6132BC2B"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We use the concept of classes in object-oriented programming to encapsulate several frequently used data types and methods. This design greatly simplifies the process of handling the variables when developing the APO modules.</w:t>
      </w:r>
    </w:p>
    <w:p w14:paraId="7269A120"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noProof/>
        </w:rPr>
        <w:drawing>
          <wp:anchor distT="0" distB="0" distL="114300" distR="114300" simplePos="0" relativeHeight="251667456" behindDoc="0" locked="0" layoutInCell="1" allowOverlap="1" wp14:anchorId="6CFB43AA" wp14:editId="05B3191F">
            <wp:simplePos x="0" y="0"/>
            <wp:positionH relativeFrom="margin">
              <wp:posOffset>283028</wp:posOffset>
            </wp:positionH>
            <wp:positionV relativeFrom="paragraph">
              <wp:posOffset>43180</wp:posOffset>
            </wp:positionV>
            <wp:extent cx="2851785" cy="1296670"/>
            <wp:effectExtent l="0" t="0" r="5715" b="0"/>
            <wp:wrapSquare wrapText="bothSides"/>
            <wp:docPr id="10" name="图片 1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1785" cy="1296670"/>
                    </a:xfrm>
                    <a:prstGeom prst="rect">
                      <a:avLst/>
                    </a:prstGeom>
                  </pic:spPr>
                </pic:pic>
              </a:graphicData>
            </a:graphic>
            <wp14:sizeRelH relativeFrom="margin">
              <wp14:pctWidth>0</wp14:pctWidth>
            </wp14:sizeRelH>
            <wp14:sizeRelV relativeFrom="margin">
              <wp14:pctHeight>0</wp14:pctHeight>
            </wp14:sizeRelV>
          </wp:anchor>
        </w:drawing>
      </w:r>
    </w:p>
    <w:p w14:paraId="59572ADB" w14:textId="53CBF792"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The “class” is implemented by struct and Enum in C languages.  The method oriented to handling these data </w:t>
      </w:r>
      <w:r w:rsidR="00A9582F" w:rsidRPr="00A06E7E">
        <w:rPr>
          <w:rFonts w:ascii="Times New Roman" w:hAnsi="Times New Roman" w:cs="Times New Roman"/>
        </w:rPr>
        <w:t>types</w:t>
      </w:r>
      <w:r w:rsidRPr="00A06E7E">
        <w:rPr>
          <w:rFonts w:ascii="Times New Roman" w:hAnsi="Times New Roman" w:cs="Times New Roman"/>
        </w:rPr>
        <w:t xml:space="preserve"> </w:t>
      </w:r>
      <w:r w:rsidR="00A9582F" w:rsidRPr="00A06E7E">
        <w:rPr>
          <w:rFonts w:ascii="Times New Roman" w:hAnsi="Times New Roman" w:cs="Times New Roman"/>
        </w:rPr>
        <w:t>is</w:t>
      </w:r>
      <w:r w:rsidRPr="00A06E7E">
        <w:rPr>
          <w:rFonts w:ascii="Times New Roman" w:hAnsi="Times New Roman" w:cs="Times New Roman"/>
        </w:rPr>
        <w:t xml:space="preserve"> also included in this part. </w:t>
      </w:r>
    </w:p>
    <w:p w14:paraId="0013F27F" w14:textId="7C4D490C" w:rsidR="006F52DF" w:rsidRPr="00A06E7E" w:rsidRDefault="00A02475"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noProof/>
        </w:rPr>
        <w:drawing>
          <wp:anchor distT="0" distB="0" distL="114300" distR="114300" simplePos="0" relativeHeight="251668480" behindDoc="0" locked="0" layoutInCell="1" allowOverlap="1" wp14:anchorId="380C36BA" wp14:editId="0880BB56">
            <wp:simplePos x="0" y="0"/>
            <wp:positionH relativeFrom="column">
              <wp:posOffset>3667669</wp:posOffset>
            </wp:positionH>
            <wp:positionV relativeFrom="paragraph">
              <wp:posOffset>87540</wp:posOffset>
            </wp:positionV>
            <wp:extent cx="2703830" cy="1583055"/>
            <wp:effectExtent l="0" t="0" r="1270" b="0"/>
            <wp:wrapSquare wrapText="bothSides"/>
            <wp:docPr id="11" name="图片 11"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电脑屏幕截图&#10;&#10;描述已自动生成"/>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3830" cy="1583055"/>
                    </a:xfrm>
                    <a:prstGeom prst="rect">
                      <a:avLst/>
                    </a:prstGeom>
                  </pic:spPr>
                </pic:pic>
              </a:graphicData>
            </a:graphic>
          </wp:anchor>
        </w:drawing>
      </w:r>
    </w:p>
    <w:p w14:paraId="184AAAEF" w14:textId="2C8819AA"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This part is about to complete except for the scheduling algorithms (The functions to implement the algorithms are regarded as methods of algorithm data type and have a unified interface. ) </w:t>
      </w:r>
    </w:p>
    <w:p w14:paraId="038C6088" w14:textId="70C68FC8" w:rsidR="006F52DF" w:rsidRDefault="006F52DF" w:rsidP="00A02475">
      <w:pPr>
        <w:pStyle w:val="ListParagraph"/>
        <w:spacing w:line="360" w:lineRule="auto"/>
        <w:ind w:left="0"/>
        <w:jc w:val="both"/>
        <w:rPr>
          <w:rFonts w:ascii="Times New Roman" w:hAnsi="Times New Roman" w:cs="Times New Roman"/>
        </w:rPr>
      </w:pPr>
    </w:p>
    <w:p w14:paraId="0C86E33F" w14:textId="77777777" w:rsidR="00A02475" w:rsidRPr="00A06E7E" w:rsidRDefault="00A02475" w:rsidP="00A02475">
      <w:pPr>
        <w:pStyle w:val="ListParagraph"/>
        <w:spacing w:line="360" w:lineRule="auto"/>
        <w:ind w:left="0"/>
        <w:jc w:val="both"/>
        <w:rPr>
          <w:rFonts w:ascii="Times New Roman" w:hAnsi="Times New Roman" w:cs="Times New Roman"/>
        </w:rPr>
      </w:pPr>
    </w:p>
    <w:p w14:paraId="3B5FEA09" w14:textId="09EB6C2F" w:rsidR="006F52DF" w:rsidRPr="00A02475" w:rsidRDefault="004166F8" w:rsidP="00A02475">
      <w:pPr>
        <w:pStyle w:val="Heading3"/>
      </w:pPr>
      <w:bookmarkStart w:id="8" w:name="_Toc128749826"/>
      <w:r>
        <w:t xml:space="preserve">1.2.6 </w:t>
      </w:r>
      <w:r w:rsidR="006F52DF" w:rsidRPr="00A02475">
        <w:t>Protocol</w:t>
      </w:r>
      <w:bookmarkEnd w:id="8"/>
    </w:p>
    <w:p w14:paraId="69A23E7E"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The protocol part is designed to simplify the development of APO modules, letting the program achieve better encapsulation and portability. Almost </w:t>
      </w:r>
      <w:proofErr w:type="gramStart"/>
      <w:r w:rsidRPr="00A06E7E">
        <w:rPr>
          <w:rFonts w:ascii="Times New Roman" w:hAnsi="Times New Roman" w:cs="Times New Roman"/>
        </w:rPr>
        <w:t>all of</w:t>
      </w:r>
      <w:proofErr w:type="gramEnd"/>
      <w:r w:rsidRPr="00A06E7E">
        <w:rPr>
          <w:rFonts w:ascii="Times New Roman" w:hAnsi="Times New Roman" w:cs="Times New Roman"/>
        </w:rPr>
        <w:t xml:space="preserve"> the inter-process communication details are encapsulated in these functions. When developing the APO modules, we just need to invoke the protocol API to do the inter-process communication. </w:t>
      </w:r>
    </w:p>
    <w:p w14:paraId="10444CA1"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noProof/>
        </w:rPr>
        <w:drawing>
          <wp:inline distT="0" distB="0" distL="0" distR="0" wp14:anchorId="502912FA" wp14:editId="52C9DAF5">
            <wp:extent cx="3265714" cy="1672468"/>
            <wp:effectExtent l="0" t="0" r="0" b="4445"/>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13">
                      <a:extLst>
                        <a:ext uri="{28A0092B-C50C-407E-A947-70E740481C1C}">
                          <a14:useLocalDpi xmlns:a14="http://schemas.microsoft.com/office/drawing/2010/main" val="0"/>
                        </a:ext>
                      </a:extLst>
                    </a:blip>
                    <a:stretch>
                      <a:fillRect/>
                    </a:stretch>
                  </pic:blipFill>
                  <pic:spPr>
                    <a:xfrm>
                      <a:off x="0" y="0"/>
                      <a:ext cx="3300167" cy="1690112"/>
                    </a:xfrm>
                    <a:prstGeom prst="rect">
                      <a:avLst/>
                    </a:prstGeom>
                  </pic:spPr>
                </pic:pic>
              </a:graphicData>
            </a:graphic>
          </wp:inline>
        </w:drawing>
      </w:r>
    </w:p>
    <w:p w14:paraId="273C82B3"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There are two protocols in total. The structure imitates the application layer protocol in computer networking.</w:t>
      </w:r>
    </w:p>
    <w:p w14:paraId="576EC812"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noProof/>
        </w:rPr>
        <w:drawing>
          <wp:inline distT="0" distB="0" distL="0" distR="0" wp14:anchorId="24E1D68D" wp14:editId="06F0A822">
            <wp:extent cx="4918165" cy="1810709"/>
            <wp:effectExtent l="0" t="0" r="0" b="5715"/>
            <wp:docPr id="8" name="图片 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文本&#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22903" cy="1812453"/>
                    </a:xfrm>
                    <a:prstGeom prst="rect">
                      <a:avLst/>
                    </a:prstGeom>
                  </pic:spPr>
                </pic:pic>
              </a:graphicData>
            </a:graphic>
          </wp:inline>
        </w:drawing>
      </w:r>
    </w:p>
    <w:p w14:paraId="4FFE3979" w14:textId="77777777" w:rsidR="006F52DF" w:rsidRPr="00A06E7E" w:rsidRDefault="006F52DF" w:rsidP="00A02475">
      <w:pPr>
        <w:pStyle w:val="ListParagraph"/>
        <w:spacing w:line="360" w:lineRule="auto"/>
        <w:ind w:left="0"/>
        <w:jc w:val="both"/>
        <w:rPr>
          <w:rFonts w:ascii="Times New Roman" w:hAnsi="Times New Roman" w:cs="Times New Roman"/>
        </w:rPr>
      </w:pPr>
    </w:p>
    <w:p w14:paraId="66EFB61D" w14:textId="467B8E8E"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lastRenderedPageBreak/>
        <w:t xml:space="preserve">This part hasn’t </w:t>
      </w:r>
      <w:r w:rsidR="00A9582F" w:rsidRPr="00A06E7E">
        <w:rPr>
          <w:rFonts w:ascii="Times New Roman" w:hAnsi="Times New Roman" w:cs="Times New Roman"/>
        </w:rPr>
        <w:t>started</w:t>
      </w:r>
      <w:r w:rsidRPr="00A06E7E">
        <w:rPr>
          <w:rFonts w:ascii="Times New Roman" w:hAnsi="Times New Roman" w:cs="Times New Roman"/>
        </w:rPr>
        <w:t xml:space="preserve"> for </w:t>
      </w:r>
      <w:r w:rsidR="00A9582F" w:rsidRPr="00A06E7E">
        <w:rPr>
          <w:rFonts w:ascii="Times New Roman" w:hAnsi="Times New Roman" w:cs="Times New Roman"/>
        </w:rPr>
        <w:t>programming,</w:t>
      </w:r>
      <w:r w:rsidRPr="00A06E7E">
        <w:rPr>
          <w:rFonts w:ascii="Times New Roman" w:hAnsi="Times New Roman" w:cs="Times New Roman"/>
        </w:rPr>
        <w:t xml:space="preserve"> but the interface of the protocols </w:t>
      </w:r>
      <w:r w:rsidR="00A9582F" w:rsidRPr="00A06E7E">
        <w:rPr>
          <w:rFonts w:ascii="Times New Roman" w:hAnsi="Times New Roman" w:cs="Times New Roman"/>
        </w:rPr>
        <w:t>has</w:t>
      </w:r>
      <w:r w:rsidRPr="00A06E7E">
        <w:rPr>
          <w:rFonts w:ascii="Times New Roman" w:hAnsi="Times New Roman" w:cs="Times New Roman"/>
        </w:rPr>
        <w:t xml:space="preserve"> already been defined. In addition, we develop the prototype to test the function hierarchy of IPC in </w:t>
      </w:r>
      <w:r w:rsidR="00A9582F" w:rsidRPr="00A06E7E">
        <w:rPr>
          <w:rFonts w:ascii="Times New Roman" w:hAnsi="Times New Roman" w:cs="Times New Roman"/>
        </w:rPr>
        <w:t xml:space="preserve">the </w:t>
      </w:r>
      <w:r w:rsidRPr="00A06E7E">
        <w:rPr>
          <w:rFonts w:ascii="Times New Roman" w:hAnsi="Times New Roman" w:cs="Times New Roman"/>
        </w:rPr>
        <w:t xml:space="preserve">program. </w:t>
      </w:r>
    </w:p>
    <w:p w14:paraId="152A6A9A" w14:textId="77777777" w:rsidR="006F52DF" w:rsidRPr="00A06E7E" w:rsidRDefault="006F52DF" w:rsidP="00A02475">
      <w:pPr>
        <w:pStyle w:val="ListParagraph"/>
        <w:spacing w:line="360" w:lineRule="auto"/>
        <w:ind w:left="0"/>
        <w:jc w:val="both"/>
        <w:rPr>
          <w:rFonts w:ascii="Times New Roman" w:hAnsi="Times New Roman" w:cs="Times New Roman"/>
        </w:rPr>
      </w:pPr>
    </w:p>
    <w:p w14:paraId="17485749" w14:textId="77777777" w:rsidR="006F52DF" w:rsidRPr="00A06E7E" w:rsidRDefault="006F52DF" w:rsidP="00A02475">
      <w:pPr>
        <w:pStyle w:val="ListParagraph"/>
        <w:spacing w:line="360" w:lineRule="auto"/>
        <w:ind w:left="0"/>
        <w:jc w:val="both"/>
        <w:rPr>
          <w:rFonts w:ascii="Times New Roman" w:hAnsi="Times New Roman" w:cs="Times New Roman"/>
        </w:rPr>
      </w:pPr>
    </w:p>
    <w:p w14:paraId="4D494DFB" w14:textId="6A3BCA0B" w:rsidR="006F52DF" w:rsidRPr="009866DA" w:rsidRDefault="009866DA" w:rsidP="009866DA">
      <w:pPr>
        <w:pStyle w:val="Heading1"/>
        <w:numPr>
          <w:ilvl w:val="0"/>
          <w:numId w:val="1"/>
        </w:numPr>
      </w:pPr>
      <w:bookmarkStart w:id="9" w:name="_Toc128749827"/>
      <w:r>
        <w:t>W</w:t>
      </w:r>
      <w:r w:rsidR="006F52DF" w:rsidRPr="009866DA">
        <w:t xml:space="preserve">ork </w:t>
      </w:r>
      <w:r>
        <w:t>Distribution</w:t>
      </w:r>
      <w:bookmarkEnd w:id="9"/>
      <w:r w:rsidR="006F52DF" w:rsidRPr="009866DA">
        <w:t xml:space="preserve"> </w:t>
      </w:r>
    </w:p>
    <w:p w14:paraId="1944558F" w14:textId="77777777" w:rsidR="00543CDF" w:rsidRDefault="00543CDF" w:rsidP="00A02475">
      <w:pPr>
        <w:pStyle w:val="ListParagraph"/>
        <w:spacing w:line="360" w:lineRule="auto"/>
        <w:ind w:left="0"/>
        <w:jc w:val="both"/>
        <w:rPr>
          <w:rFonts w:ascii="Times New Roman" w:hAnsi="Times New Roman" w:cs="Times New Roman"/>
        </w:rPr>
      </w:pPr>
    </w:p>
    <w:p w14:paraId="10417472" w14:textId="2C38C758"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We have already set up the structure of the program and implemented the main part of APO. The interfaces of the unimplemented functions are defined clearly with specific specifications about the input and output. The remaining work is to implement these interfaces. </w:t>
      </w:r>
    </w:p>
    <w:p w14:paraId="3274E42D"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For the second stage, we are going to fulfill the structure with further codes to finish the project. We split the rest of the work into three separate parts, which are protocol writing, output module, and tiny methods writing with inputting the scheduling algorithms. </w:t>
      </w:r>
    </w:p>
    <w:p w14:paraId="3F2E2F83" w14:textId="77777777" w:rsidR="006F52DF" w:rsidRPr="00A06E7E" w:rsidRDefault="006F52DF" w:rsidP="00A02475">
      <w:pPr>
        <w:pStyle w:val="ListParagraph"/>
        <w:spacing w:line="360" w:lineRule="auto"/>
        <w:ind w:left="0"/>
        <w:jc w:val="both"/>
        <w:rPr>
          <w:rFonts w:ascii="Times New Roman" w:hAnsi="Times New Roman" w:cs="Times New Roman"/>
        </w:rPr>
      </w:pPr>
    </w:p>
    <w:p w14:paraId="69E19C83"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The division of stage 2’s mission)</w:t>
      </w:r>
    </w:p>
    <w:p w14:paraId="124E6EB7" w14:textId="7917799A" w:rsidR="00F377C2"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noProof/>
        </w:rPr>
        <w:drawing>
          <wp:inline distT="0" distB="0" distL="0" distR="0" wp14:anchorId="63DC5AAF" wp14:editId="1916A23F">
            <wp:extent cx="3777521" cy="2173574"/>
            <wp:effectExtent l="0" t="0" r="13970" b="0"/>
            <wp:docPr id="1" name="图示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FC237FE" w14:textId="28EAC8B7" w:rsidR="006F52DF" w:rsidRPr="00A06E7E" w:rsidRDefault="006F52DF" w:rsidP="00A02475">
      <w:pPr>
        <w:pStyle w:val="ListParagraph"/>
        <w:spacing w:line="360" w:lineRule="auto"/>
        <w:ind w:left="0"/>
        <w:jc w:val="both"/>
        <w:rPr>
          <w:rFonts w:ascii="Times New Roman" w:hAnsi="Times New Roman" w:cs="Times New Roman"/>
        </w:rPr>
      </w:pPr>
    </w:p>
    <w:p w14:paraId="28123504" w14:textId="77777777" w:rsidR="00A94B4B" w:rsidRPr="00A06E7E" w:rsidRDefault="00A94B4B" w:rsidP="00A02475">
      <w:pPr>
        <w:pStyle w:val="ListParagraph"/>
        <w:spacing w:line="360" w:lineRule="auto"/>
        <w:ind w:left="0"/>
        <w:jc w:val="both"/>
        <w:rPr>
          <w:rFonts w:ascii="Times New Roman" w:hAnsi="Times New Roman" w:cs="Times New Roman"/>
        </w:rPr>
      </w:pPr>
    </w:p>
    <w:p w14:paraId="2BEF14D0" w14:textId="5940D610" w:rsidR="00F377C2" w:rsidRPr="00A06E7E" w:rsidRDefault="00BD1E90"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rPr>
        <w:t xml:space="preserve">Each one of the members is to take one or collaborate </w:t>
      </w:r>
      <w:r w:rsidR="00F377C2" w:rsidRPr="00A06E7E">
        <w:rPr>
          <w:rFonts w:ascii="Times New Roman" w:hAnsi="Times New Roman" w:cs="Times New Roman"/>
        </w:rPr>
        <w:t>on</w:t>
      </w:r>
      <w:r w:rsidRPr="00A06E7E">
        <w:rPr>
          <w:rFonts w:ascii="Times New Roman" w:hAnsi="Times New Roman" w:cs="Times New Roman"/>
        </w:rPr>
        <w:t xml:space="preserve"> one part of stage 2’s work. To avoid problems led by personal misunderstanding, we organize the weekly meeting during stage 2, </w:t>
      </w:r>
      <w:r w:rsidR="006B2F33" w:rsidRPr="00A06E7E">
        <w:rPr>
          <w:rFonts w:ascii="Times New Roman" w:hAnsi="Times New Roman" w:cs="Times New Roman"/>
        </w:rPr>
        <w:t>offering everyone a chance to update their work and check others to guarantee everyone is on the right track.</w:t>
      </w:r>
      <w:r w:rsidRPr="00A06E7E">
        <w:rPr>
          <w:rFonts w:ascii="Times New Roman" w:hAnsi="Times New Roman" w:cs="Times New Roman"/>
        </w:rPr>
        <w:t xml:space="preserve"> </w:t>
      </w:r>
    </w:p>
    <w:p w14:paraId="33F448A9" w14:textId="77777777" w:rsidR="00F377C2" w:rsidRPr="00A06E7E" w:rsidRDefault="00F377C2" w:rsidP="00A02475">
      <w:pPr>
        <w:pStyle w:val="ListParagraph"/>
        <w:spacing w:line="360" w:lineRule="auto"/>
        <w:ind w:left="0"/>
        <w:jc w:val="both"/>
        <w:rPr>
          <w:rFonts w:ascii="Times New Roman" w:hAnsi="Times New Roman" w:cs="Times New Roman"/>
        </w:rPr>
      </w:pPr>
    </w:p>
    <w:p w14:paraId="44F2A88B" w14:textId="77777777" w:rsidR="00543CDF" w:rsidRDefault="00543CDF">
      <w:pPr>
        <w:rPr>
          <w:rFonts w:asciiTheme="majorHAnsi" w:eastAsiaTheme="majorEastAsia" w:hAnsiTheme="majorHAnsi" w:cstheme="majorBidi"/>
          <w:color w:val="2F5496" w:themeColor="accent1" w:themeShade="BF"/>
          <w:sz w:val="36"/>
          <w:szCs w:val="36"/>
        </w:rPr>
      </w:pPr>
      <w:r>
        <w:rPr>
          <w:rFonts w:asciiTheme="majorHAnsi" w:eastAsiaTheme="majorEastAsia" w:hAnsiTheme="majorHAnsi" w:cstheme="majorBidi"/>
          <w:color w:val="2F5496" w:themeColor="accent1" w:themeShade="BF"/>
          <w:sz w:val="36"/>
          <w:szCs w:val="36"/>
        </w:rPr>
        <w:br w:type="page"/>
      </w:r>
    </w:p>
    <w:p w14:paraId="0E9DBC9E" w14:textId="578848ED" w:rsidR="001D6373" w:rsidRPr="001D6373" w:rsidRDefault="00543CDF" w:rsidP="001D6373">
      <w:pPr>
        <w:pStyle w:val="Heading1"/>
        <w:numPr>
          <w:ilvl w:val="0"/>
          <w:numId w:val="1"/>
        </w:numPr>
      </w:pPr>
      <w:bookmarkStart w:id="10" w:name="_Toc128749828"/>
      <w:r w:rsidRPr="00543CDF">
        <w:lastRenderedPageBreak/>
        <w:t xml:space="preserve">Project </w:t>
      </w:r>
      <w:r w:rsidR="00924FBB" w:rsidRPr="00543CDF">
        <w:t>Timeline</w:t>
      </w:r>
      <w:bookmarkEnd w:id="10"/>
      <w:r w:rsidR="00924FBB" w:rsidRPr="001D6373">
        <w:t xml:space="preserve"> </w:t>
      </w:r>
    </w:p>
    <w:p w14:paraId="39E758BE" w14:textId="4A64C4F4" w:rsidR="006F52DF" w:rsidRPr="001D6373" w:rsidRDefault="004F7DA6" w:rsidP="001D6373">
      <w:pPr>
        <w:pStyle w:val="Heading2"/>
      </w:pPr>
      <w:bookmarkStart w:id="11" w:name="_Toc128749829"/>
      <w:r>
        <w:t xml:space="preserve">3.1 </w:t>
      </w:r>
      <w:r w:rsidR="006F52DF" w:rsidRPr="001D6373">
        <w:t>Stage 1</w:t>
      </w:r>
      <w:bookmarkEnd w:id="11"/>
      <w:r w:rsidR="006F52DF" w:rsidRPr="001D6373">
        <w:t xml:space="preserve"> </w:t>
      </w:r>
    </w:p>
    <w:p w14:paraId="5DE52791" w14:textId="77777777" w:rsidR="006F52DF" w:rsidRPr="00A06E7E" w:rsidRDefault="006F52DF"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noProof/>
        </w:rPr>
        <w:drawing>
          <wp:anchor distT="0" distB="0" distL="114300" distR="114300" simplePos="0" relativeHeight="251669504" behindDoc="0" locked="0" layoutInCell="1" allowOverlap="1" wp14:anchorId="2C1230E7" wp14:editId="13F18D3A">
            <wp:simplePos x="0" y="0"/>
            <wp:positionH relativeFrom="margin">
              <wp:posOffset>587375</wp:posOffset>
            </wp:positionH>
            <wp:positionV relativeFrom="paragraph">
              <wp:posOffset>55245</wp:posOffset>
            </wp:positionV>
            <wp:extent cx="5061585" cy="2481580"/>
            <wp:effectExtent l="0" t="0" r="0" b="52070"/>
            <wp:wrapSquare wrapText="bothSides"/>
            <wp:docPr id="2" name="图示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H relativeFrom="margin">
              <wp14:pctWidth>0</wp14:pctWidth>
            </wp14:sizeRelH>
            <wp14:sizeRelV relativeFrom="margin">
              <wp14:pctHeight>0</wp14:pctHeight>
            </wp14:sizeRelV>
          </wp:anchor>
        </w:drawing>
      </w:r>
    </w:p>
    <w:p w14:paraId="3B2BD47F" w14:textId="77777777" w:rsidR="006F52DF" w:rsidRPr="00A06E7E" w:rsidRDefault="006F52DF" w:rsidP="00A02475">
      <w:pPr>
        <w:pStyle w:val="ListParagraph"/>
        <w:spacing w:line="360" w:lineRule="auto"/>
        <w:ind w:left="0"/>
        <w:jc w:val="both"/>
        <w:rPr>
          <w:rFonts w:ascii="Times New Roman" w:hAnsi="Times New Roman" w:cs="Times New Roman"/>
        </w:rPr>
      </w:pPr>
    </w:p>
    <w:p w14:paraId="1B83D86B" w14:textId="77777777" w:rsidR="006F52DF" w:rsidRPr="00A06E7E" w:rsidRDefault="006F52DF" w:rsidP="00A02475">
      <w:pPr>
        <w:pStyle w:val="ListParagraph"/>
        <w:spacing w:line="360" w:lineRule="auto"/>
        <w:ind w:left="0"/>
        <w:jc w:val="both"/>
        <w:rPr>
          <w:rFonts w:ascii="Times New Roman" w:hAnsi="Times New Roman" w:cs="Times New Roman"/>
        </w:rPr>
      </w:pPr>
    </w:p>
    <w:p w14:paraId="2BD08EA6" w14:textId="1DFEFFD7" w:rsidR="006F52DF" w:rsidRDefault="006F52DF" w:rsidP="00A02475">
      <w:pPr>
        <w:pStyle w:val="ListParagraph"/>
        <w:spacing w:line="360" w:lineRule="auto"/>
        <w:ind w:left="0"/>
        <w:jc w:val="both"/>
        <w:rPr>
          <w:rFonts w:ascii="Times New Roman" w:hAnsi="Times New Roman" w:cs="Times New Roman"/>
        </w:rPr>
      </w:pPr>
    </w:p>
    <w:p w14:paraId="5AA9A74E" w14:textId="39845120" w:rsidR="001D6373" w:rsidRDefault="001D6373" w:rsidP="00A02475">
      <w:pPr>
        <w:pStyle w:val="ListParagraph"/>
        <w:spacing w:line="360" w:lineRule="auto"/>
        <w:ind w:left="0"/>
        <w:jc w:val="both"/>
        <w:rPr>
          <w:rFonts w:ascii="Times New Roman" w:hAnsi="Times New Roman" w:cs="Times New Roman"/>
        </w:rPr>
      </w:pPr>
    </w:p>
    <w:p w14:paraId="242900C8" w14:textId="540FCF6C" w:rsidR="001D6373" w:rsidRDefault="001D6373" w:rsidP="00A02475">
      <w:pPr>
        <w:pStyle w:val="ListParagraph"/>
        <w:spacing w:line="360" w:lineRule="auto"/>
        <w:ind w:left="0"/>
        <w:jc w:val="both"/>
        <w:rPr>
          <w:rFonts w:ascii="Times New Roman" w:hAnsi="Times New Roman" w:cs="Times New Roman"/>
        </w:rPr>
      </w:pPr>
    </w:p>
    <w:p w14:paraId="7D95491C" w14:textId="6322A012" w:rsidR="001D6373" w:rsidRDefault="001D6373" w:rsidP="00A02475">
      <w:pPr>
        <w:pStyle w:val="ListParagraph"/>
        <w:spacing w:line="360" w:lineRule="auto"/>
        <w:ind w:left="0"/>
        <w:jc w:val="both"/>
        <w:rPr>
          <w:rFonts w:ascii="Times New Roman" w:hAnsi="Times New Roman" w:cs="Times New Roman"/>
        </w:rPr>
      </w:pPr>
    </w:p>
    <w:p w14:paraId="4263B7C4" w14:textId="068DC342" w:rsidR="001D6373" w:rsidRDefault="001D6373" w:rsidP="00A02475">
      <w:pPr>
        <w:pStyle w:val="ListParagraph"/>
        <w:spacing w:line="360" w:lineRule="auto"/>
        <w:ind w:left="0"/>
        <w:jc w:val="both"/>
        <w:rPr>
          <w:rFonts w:ascii="Times New Roman" w:hAnsi="Times New Roman" w:cs="Times New Roman"/>
        </w:rPr>
      </w:pPr>
    </w:p>
    <w:p w14:paraId="0788616B" w14:textId="160E0051" w:rsidR="001D6373" w:rsidRDefault="001D6373" w:rsidP="00A02475">
      <w:pPr>
        <w:pStyle w:val="ListParagraph"/>
        <w:spacing w:line="360" w:lineRule="auto"/>
        <w:ind w:left="0"/>
        <w:jc w:val="both"/>
        <w:rPr>
          <w:rFonts w:ascii="Times New Roman" w:hAnsi="Times New Roman" w:cs="Times New Roman"/>
        </w:rPr>
      </w:pPr>
    </w:p>
    <w:p w14:paraId="322EF0FA" w14:textId="3B348AD2" w:rsidR="001D6373" w:rsidRDefault="001D6373" w:rsidP="00A02475">
      <w:pPr>
        <w:pStyle w:val="ListParagraph"/>
        <w:spacing w:line="360" w:lineRule="auto"/>
        <w:ind w:left="0"/>
        <w:jc w:val="both"/>
        <w:rPr>
          <w:rFonts w:ascii="Times New Roman" w:hAnsi="Times New Roman" w:cs="Times New Roman"/>
        </w:rPr>
      </w:pPr>
      <w:r w:rsidRPr="00A06E7E">
        <w:rPr>
          <w:rFonts w:ascii="Times New Roman" w:hAnsi="Times New Roman" w:cs="Times New Roman"/>
          <w:noProof/>
        </w:rPr>
        <w:drawing>
          <wp:anchor distT="0" distB="0" distL="114300" distR="114300" simplePos="0" relativeHeight="251670528" behindDoc="0" locked="0" layoutInCell="1" allowOverlap="1" wp14:anchorId="3E88E7D7" wp14:editId="23E7FB97">
            <wp:simplePos x="0" y="0"/>
            <wp:positionH relativeFrom="column">
              <wp:posOffset>576943</wp:posOffset>
            </wp:positionH>
            <wp:positionV relativeFrom="paragraph">
              <wp:posOffset>123916</wp:posOffset>
            </wp:positionV>
            <wp:extent cx="5274310" cy="3076575"/>
            <wp:effectExtent l="0" t="0" r="0" b="9525"/>
            <wp:wrapSquare wrapText="bothSides"/>
            <wp:docPr id="3" name="图示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anchor>
        </w:drawing>
      </w:r>
    </w:p>
    <w:p w14:paraId="1254C533" w14:textId="178DEFC8" w:rsidR="001D6373" w:rsidRDefault="001D6373" w:rsidP="00A02475">
      <w:pPr>
        <w:pStyle w:val="ListParagraph"/>
        <w:spacing w:line="360" w:lineRule="auto"/>
        <w:ind w:left="0"/>
        <w:jc w:val="both"/>
        <w:rPr>
          <w:rFonts w:ascii="Times New Roman" w:hAnsi="Times New Roman" w:cs="Times New Roman"/>
        </w:rPr>
      </w:pPr>
    </w:p>
    <w:p w14:paraId="6C0D76B2" w14:textId="77777777" w:rsidR="001D6373" w:rsidRPr="00A06E7E" w:rsidRDefault="001D6373" w:rsidP="00A02475">
      <w:pPr>
        <w:pStyle w:val="ListParagraph"/>
        <w:spacing w:line="360" w:lineRule="auto"/>
        <w:ind w:left="0"/>
        <w:jc w:val="both"/>
        <w:rPr>
          <w:rFonts w:ascii="Times New Roman" w:hAnsi="Times New Roman" w:cs="Times New Roman"/>
        </w:rPr>
      </w:pPr>
    </w:p>
    <w:p w14:paraId="4DB38189" w14:textId="2D8F0417" w:rsidR="00924FBB" w:rsidRPr="00A06E7E" w:rsidRDefault="00924FBB" w:rsidP="00A02475">
      <w:pPr>
        <w:pStyle w:val="ListParagraph"/>
        <w:ind w:left="0"/>
        <w:jc w:val="both"/>
        <w:rPr>
          <w:rFonts w:ascii="Times New Roman" w:hAnsi="Times New Roman" w:cs="Times New Roman"/>
        </w:rPr>
      </w:pPr>
    </w:p>
    <w:p w14:paraId="2620E6AD" w14:textId="64E509FB" w:rsidR="00F377C2" w:rsidRPr="00A06E7E" w:rsidRDefault="00F377C2" w:rsidP="00A02475">
      <w:pPr>
        <w:jc w:val="both"/>
        <w:rPr>
          <w:rFonts w:ascii="Times New Roman" w:hAnsi="Times New Roman" w:cs="Times New Roman"/>
        </w:rPr>
      </w:pPr>
    </w:p>
    <w:p w14:paraId="19184D62" w14:textId="77777777" w:rsidR="001D6373" w:rsidRDefault="001D6373" w:rsidP="00A02475">
      <w:pPr>
        <w:jc w:val="both"/>
        <w:rPr>
          <w:rFonts w:ascii="Times New Roman" w:hAnsi="Times New Roman" w:cs="Times New Roman"/>
        </w:rPr>
      </w:pPr>
    </w:p>
    <w:p w14:paraId="213CC7EB" w14:textId="77777777" w:rsidR="001D6373" w:rsidRDefault="001D6373" w:rsidP="00A02475">
      <w:pPr>
        <w:jc w:val="both"/>
        <w:rPr>
          <w:rFonts w:ascii="Times New Roman" w:hAnsi="Times New Roman" w:cs="Times New Roman"/>
        </w:rPr>
      </w:pPr>
    </w:p>
    <w:p w14:paraId="08A41B21" w14:textId="77777777" w:rsidR="001D6373" w:rsidRDefault="001D6373" w:rsidP="00A02475">
      <w:pPr>
        <w:jc w:val="both"/>
        <w:rPr>
          <w:rFonts w:ascii="Times New Roman" w:hAnsi="Times New Roman" w:cs="Times New Roman"/>
        </w:rPr>
      </w:pPr>
    </w:p>
    <w:p w14:paraId="24C80B2A" w14:textId="77777777" w:rsidR="001D6373" w:rsidRDefault="001D6373" w:rsidP="00A02475">
      <w:pPr>
        <w:jc w:val="both"/>
        <w:rPr>
          <w:rFonts w:ascii="Times New Roman" w:hAnsi="Times New Roman" w:cs="Times New Roman"/>
        </w:rPr>
      </w:pPr>
    </w:p>
    <w:p w14:paraId="0A1DD986" w14:textId="77777777" w:rsidR="001D6373" w:rsidRDefault="001D6373" w:rsidP="00A02475">
      <w:pPr>
        <w:jc w:val="both"/>
        <w:rPr>
          <w:rFonts w:ascii="Times New Roman" w:hAnsi="Times New Roman" w:cs="Times New Roman"/>
        </w:rPr>
      </w:pPr>
    </w:p>
    <w:p w14:paraId="3441A55C" w14:textId="77777777" w:rsidR="001D6373" w:rsidRDefault="001D6373" w:rsidP="00A02475">
      <w:pPr>
        <w:jc w:val="both"/>
        <w:rPr>
          <w:rFonts w:ascii="Times New Roman" w:hAnsi="Times New Roman" w:cs="Times New Roman"/>
        </w:rPr>
      </w:pPr>
    </w:p>
    <w:p w14:paraId="1F11C363" w14:textId="260ED968" w:rsidR="006F52DF" w:rsidRPr="001D6373" w:rsidRDefault="004F7DA6" w:rsidP="001D6373">
      <w:pPr>
        <w:pStyle w:val="Heading2"/>
      </w:pPr>
      <w:bookmarkStart w:id="12" w:name="_Toc128749830"/>
      <w:r>
        <w:t xml:space="preserve">3.2 </w:t>
      </w:r>
      <w:r w:rsidR="006F52DF" w:rsidRPr="001D6373">
        <w:t>Stage 2</w:t>
      </w:r>
      <w:bookmarkEnd w:id="12"/>
      <w:r w:rsidR="006F52DF" w:rsidRPr="001D6373">
        <w:t xml:space="preserve"> </w:t>
      </w:r>
    </w:p>
    <w:p w14:paraId="4EDD5B7D" w14:textId="26FFEE7A" w:rsidR="006F52DF" w:rsidRPr="00A06E7E" w:rsidRDefault="006F52DF" w:rsidP="001D6373">
      <w:pPr>
        <w:pStyle w:val="ListParagraph"/>
        <w:ind w:left="0"/>
        <w:jc w:val="center"/>
        <w:rPr>
          <w:rFonts w:ascii="Times New Roman" w:hAnsi="Times New Roman" w:cs="Times New Roman"/>
        </w:rPr>
      </w:pPr>
      <w:r w:rsidRPr="00A06E7E">
        <w:rPr>
          <w:rFonts w:ascii="Times New Roman" w:hAnsi="Times New Roman" w:cs="Times New Roman"/>
          <w:noProof/>
        </w:rPr>
        <w:drawing>
          <wp:inline distT="0" distB="0" distL="0" distR="0" wp14:anchorId="4C3CC022" wp14:editId="472E5901">
            <wp:extent cx="2325965" cy="5134214"/>
            <wp:effectExtent l="5397" t="0" r="4128" b="4127"/>
            <wp:docPr id="13" name="图片 1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示, 示意图&#10;&#10;描述已自动生成"/>
                    <pic:cNvPicPr/>
                  </pic:nvPicPr>
                  <pic:blipFill>
                    <a:blip r:embed="rId30" cstate="print">
                      <a:extLst>
                        <a:ext uri="{BEBA8EAE-BF5A-486C-A8C5-ECC9F3942E4B}">
                          <a14:imgProps xmlns:a14="http://schemas.microsoft.com/office/drawing/2010/main">
                            <a14:imgLayer r:embed="rId31">
                              <a14:imgEffect>
                                <a14:sharpenSoften amount="50000"/>
                              </a14:imgEffect>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rot="5400000" flipH="1" flipV="1">
                      <a:off x="0" y="0"/>
                      <a:ext cx="2476705" cy="5466949"/>
                    </a:xfrm>
                    <a:prstGeom prst="rect">
                      <a:avLst/>
                    </a:prstGeom>
                  </pic:spPr>
                </pic:pic>
              </a:graphicData>
            </a:graphic>
          </wp:inline>
        </w:drawing>
      </w:r>
    </w:p>
    <w:p w14:paraId="621773AB" w14:textId="594137AC" w:rsidR="00F377C2" w:rsidRPr="00142BED" w:rsidRDefault="006F52DF" w:rsidP="00142BED">
      <w:pPr>
        <w:pStyle w:val="Heading1"/>
      </w:pPr>
      <w:bookmarkStart w:id="13" w:name="_Toc128749831"/>
      <w:r w:rsidRPr="00142BED">
        <w:lastRenderedPageBreak/>
        <w:t>4</w:t>
      </w:r>
      <w:r w:rsidR="00142BED">
        <w:t>.</w:t>
      </w:r>
      <w:r w:rsidRPr="00142BED">
        <w:t xml:space="preserve"> </w:t>
      </w:r>
      <w:r w:rsidR="00142BED">
        <w:t>Prototype Demonstration</w:t>
      </w:r>
      <w:bookmarkEnd w:id="13"/>
    </w:p>
    <w:p w14:paraId="7689DC41" w14:textId="77777777" w:rsidR="00283F1B" w:rsidRDefault="00283F1B" w:rsidP="004F0E92">
      <w:pPr>
        <w:pStyle w:val="ListParagraph"/>
        <w:ind w:left="0"/>
        <w:rPr>
          <w:rFonts w:ascii="Times New Roman" w:hAnsi="Times New Roman" w:cs="Times New Roman"/>
        </w:rPr>
      </w:pPr>
    </w:p>
    <w:p w14:paraId="4C833293" w14:textId="657CF2C5" w:rsidR="00283F1B" w:rsidRDefault="00283F1B" w:rsidP="004F0E92">
      <w:pPr>
        <w:pStyle w:val="ListParagraph"/>
        <w:ind w:left="0"/>
        <w:rPr>
          <w:rFonts w:ascii="Times New Roman" w:hAnsi="Times New Roman" w:cs="Times New Roman" w:hint="eastAsia"/>
        </w:rPr>
      </w:pPr>
      <w:r>
        <w:rPr>
          <w:rFonts w:ascii="Times New Roman" w:hAnsi="Times New Roman" w:cs="Times New Roman"/>
        </w:rPr>
        <w:t>The demonstration so far is taking by screenshotting the execution output of the main function.</w:t>
      </w:r>
    </w:p>
    <w:p w14:paraId="2A28A20A" w14:textId="21D3918A" w:rsidR="00F377C2" w:rsidRPr="00A06E7E" w:rsidRDefault="004F0E92" w:rsidP="004F0E92">
      <w:pPr>
        <w:pStyle w:val="ListParagraph"/>
        <w:ind w:left="0"/>
        <w:rPr>
          <w:rFonts w:ascii="Times New Roman" w:hAnsi="Times New Roman" w:cs="Times New Roman"/>
        </w:rPr>
      </w:pPr>
      <w:r w:rsidRPr="00A06E7E">
        <w:rPr>
          <w:rFonts w:ascii="Times New Roman" w:hAnsi="Times New Roman" w:cs="Times New Roman"/>
          <w:noProof/>
        </w:rPr>
        <w:drawing>
          <wp:anchor distT="0" distB="0" distL="114300" distR="114300" simplePos="0" relativeHeight="251671552" behindDoc="0" locked="0" layoutInCell="1" allowOverlap="1" wp14:anchorId="6377969D" wp14:editId="6CEFA5B6">
            <wp:simplePos x="0" y="0"/>
            <wp:positionH relativeFrom="margin">
              <wp:align>left</wp:align>
            </wp:positionH>
            <wp:positionV relativeFrom="paragraph">
              <wp:posOffset>277495</wp:posOffset>
            </wp:positionV>
            <wp:extent cx="6623685" cy="4125595"/>
            <wp:effectExtent l="0" t="0" r="5715" b="8255"/>
            <wp:wrapSquare wrapText="bothSides"/>
            <wp:docPr id="5" name="图片 5"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 文本&#10;&#10;描述已自动生成"/>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23685" cy="4125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4B4B" w:rsidRPr="00A06E7E">
        <w:rPr>
          <w:rFonts w:ascii="Times New Roman" w:hAnsi="Times New Roman" w:cs="Times New Roman"/>
        </w:rPr>
        <w:fldChar w:fldCharType="begin"/>
      </w:r>
      <w:r w:rsidR="00A94B4B" w:rsidRPr="00A06E7E">
        <w:rPr>
          <w:rFonts w:ascii="Times New Roman" w:hAnsi="Times New Roman" w:cs="Times New Roman"/>
        </w:rPr>
        <w:instrText xml:space="preserve"> INCLUDEPICTURE "/Users/duhaoxun/Library/Group Containers/UBF8T346G9.ms/WebArchiveCopyPasteTempFiles/com.microsoft.Word/screenshot.png?raw=true" \* MERGEFORMATINET </w:instrText>
      </w:r>
      <w:r w:rsidR="00A94B4B" w:rsidRPr="00A06E7E">
        <w:rPr>
          <w:rFonts w:ascii="Times New Roman" w:hAnsi="Times New Roman" w:cs="Times New Roman"/>
        </w:rPr>
        <w:fldChar w:fldCharType="separate"/>
      </w:r>
      <w:r w:rsidR="00A94B4B" w:rsidRPr="00A06E7E">
        <w:rPr>
          <w:rFonts w:ascii="Times New Roman" w:hAnsi="Times New Roman" w:cs="Times New Roman"/>
        </w:rPr>
        <w:fldChar w:fldCharType="end"/>
      </w:r>
    </w:p>
    <w:sectPr w:rsidR="00F377C2" w:rsidRPr="00A06E7E" w:rsidSect="00A06E7E">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EC6C56"/>
    <w:multiLevelType w:val="hybridMultilevel"/>
    <w:tmpl w:val="9714825C"/>
    <w:lvl w:ilvl="0" w:tplc="2910AAD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AB204A0"/>
    <w:multiLevelType w:val="hybridMultilevel"/>
    <w:tmpl w:val="2BBE992A"/>
    <w:lvl w:ilvl="0" w:tplc="BA3C416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6CD86252"/>
    <w:multiLevelType w:val="multilevel"/>
    <w:tmpl w:val="42DC5188"/>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16cid:durableId="239870142">
    <w:abstractNumId w:val="2"/>
  </w:num>
  <w:num w:numId="2" w16cid:durableId="686295661">
    <w:abstractNumId w:val="1"/>
  </w:num>
  <w:num w:numId="3" w16cid:durableId="5070179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ytDQ1MDO1NDQyNzVQ0lEKTi0uzszPAykwrAUAMDWsiiwAAAA="/>
  </w:docVars>
  <w:rsids>
    <w:rsidRoot w:val="0029624F"/>
    <w:rsid w:val="0009394C"/>
    <w:rsid w:val="000D6FD8"/>
    <w:rsid w:val="00105A0F"/>
    <w:rsid w:val="00142BED"/>
    <w:rsid w:val="001D6373"/>
    <w:rsid w:val="00210F94"/>
    <w:rsid w:val="00225030"/>
    <w:rsid w:val="00283F1B"/>
    <w:rsid w:val="00291442"/>
    <w:rsid w:val="0029624F"/>
    <w:rsid w:val="00336489"/>
    <w:rsid w:val="003908D9"/>
    <w:rsid w:val="003B3513"/>
    <w:rsid w:val="003B4640"/>
    <w:rsid w:val="003C0E6F"/>
    <w:rsid w:val="003D598E"/>
    <w:rsid w:val="003F2CC2"/>
    <w:rsid w:val="004166F8"/>
    <w:rsid w:val="00442BE3"/>
    <w:rsid w:val="004653A6"/>
    <w:rsid w:val="004861AC"/>
    <w:rsid w:val="004A439B"/>
    <w:rsid w:val="004E62DD"/>
    <w:rsid w:val="004F0E92"/>
    <w:rsid w:val="004F7DA6"/>
    <w:rsid w:val="00543CDF"/>
    <w:rsid w:val="005618A3"/>
    <w:rsid w:val="005636EB"/>
    <w:rsid w:val="005B212F"/>
    <w:rsid w:val="005C13D9"/>
    <w:rsid w:val="005F6207"/>
    <w:rsid w:val="005F7EEA"/>
    <w:rsid w:val="00664650"/>
    <w:rsid w:val="006B2F33"/>
    <w:rsid w:val="006B7998"/>
    <w:rsid w:val="006F52DF"/>
    <w:rsid w:val="00713AD6"/>
    <w:rsid w:val="00757549"/>
    <w:rsid w:val="007979CA"/>
    <w:rsid w:val="00826F74"/>
    <w:rsid w:val="008271B0"/>
    <w:rsid w:val="008769FE"/>
    <w:rsid w:val="00885EB6"/>
    <w:rsid w:val="00924FBB"/>
    <w:rsid w:val="009866DA"/>
    <w:rsid w:val="00992C6C"/>
    <w:rsid w:val="009A1C3C"/>
    <w:rsid w:val="00A02475"/>
    <w:rsid w:val="00A06E7E"/>
    <w:rsid w:val="00A94B4B"/>
    <w:rsid w:val="00A9582F"/>
    <w:rsid w:val="00AC71D2"/>
    <w:rsid w:val="00AE1CFD"/>
    <w:rsid w:val="00B16ABE"/>
    <w:rsid w:val="00B45802"/>
    <w:rsid w:val="00B94754"/>
    <w:rsid w:val="00BC261A"/>
    <w:rsid w:val="00BD1E90"/>
    <w:rsid w:val="00C73FA1"/>
    <w:rsid w:val="00CA5053"/>
    <w:rsid w:val="00CC7380"/>
    <w:rsid w:val="00D23903"/>
    <w:rsid w:val="00D23CA7"/>
    <w:rsid w:val="00D840FE"/>
    <w:rsid w:val="00DD73DE"/>
    <w:rsid w:val="00E1026B"/>
    <w:rsid w:val="00E31FD5"/>
    <w:rsid w:val="00EB5332"/>
    <w:rsid w:val="00EC74BE"/>
    <w:rsid w:val="00F377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F8A47"/>
  <w15:chartTrackingRefBased/>
  <w15:docId w15:val="{8C2295D7-4045-F54B-B35C-8BD2CD1E3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36EB"/>
  </w:style>
  <w:style w:type="paragraph" w:styleId="Heading1">
    <w:name w:val="heading 1"/>
    <w:basedOn w:val="Normal"/>
    <w:next w:val="Normal"/>
    <w:link w:val="Heading1Char"/>
    <w:uiPriority w:val="9"/>
    <w:qFormat/>
    <w:rsid w:val="005636EB"/>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5636EB"/>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5636EB"/>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5636EB"/>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5636EB"/>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5636EB"/>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5636EB"/>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5636EB"/>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5636EB"/>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36EB"/>
    <w:rPr>
      <w:rFonts w:asciiTheme="majorHAnsi" w:eastAsiaTheme="majorEastAsia" w:hAnsiTheme="majorHAnsi" w:cstheme="majorBidi"/>
      <w:color w:val="2F5496" w:themeColor="accent1" w:themeShade="BF"/>
      <w:sz w:val="36"/>
      <w:szCs w:val="36"/>
    </w:rPr>
  </w:style>
  <w:style w:type="paragraph" w:styleId="ListParagraph">
    <w:name w:val="List Paragraph"/>
    <w:basedOn w:val="Normal"/>
    <w:uiPriority w:val="34"/>
    <w:qFormat/>
    <w:rsid w:val="005C13D9"/>
    <w:pPr>
      <w:ind w:left="720"/>
      <w:contextualSpacing/>
    </w:pPr>
  </w:style>
  <w:style w:type="character" w:customStyle="1" w:styleId="Heading2Char">
    <w:name w:val="Heading 2 Char"/>
    <w:basedOn w:val="DefaultParagraphFont"/>
    <w:link w:val="Heading2"/>
    <w:uiPriority w:val="9"/>
    <w:rsid w:val="005636EB"/>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5636EB"/>
    <w:pPr>
      <w:outlineLvl w:val="9"/>
    </w:pPr>
  </w:style>
  <w:style w:type="paragraph" w:styleId="TOC1">
    <w:name w:val="toc 1"/>
    <w:basedOn w:val="Normal"/>
    <w:next w:val="Normal"/>
    <w:autoRedefine/>
    <w:uiPriority w:val="39"/>
    <w:unhideWhenUsed/>
    <w:rsid w:val="003B4640"/>
    <w:pPr>
      <w:spacing w:after="100"/>
    </w:pPr>
  </w:style>
  <w:style w:type="paragraph" w:styleId="TOC2">
    <w:name w:val="toc 2"/>
    <w:basedOn w:val="Normal"/>
    <w:next w:val="Normal"/>
    <w:autoRedefine/>
    <w:uiPriority w:val="39"/>
    <w:unhideWhenUsed/>
    <w:rsid w:val="003B4640"/>
    <w:pPr>
      <w:spacing w:after="100"/>
      <w:ind w:left="210"/>
    </w:pPr>
  </w:style>
  <w:style w:type="character" w:styleId="Hyperlink">
    <w:name w:val="Hyperlink"/>
    <w:basedOn w:val="DefaultParagraphFont"/>
    <w:uiPriority w:val="99"/>
    <w:unhideWhenUsed/>
    <w:rsid w:val="003B4640"/>
    <w:rPr>
      <w:color w:val="0563C1" w:themeColor="hyperlink"/>
      <w:u w:val="single"/>
    </w:rPr>
  </w:style>
  <w:style w:type="character" w:customStyle="1" w:styleId="Heading3Char">
    <w:name w:val="Heading 3 Char"/>
    <w:basedOn w:val="DefaultParagraphFont"/>
    <w:link w:val="Heading3"/>
    <w:uiPriority w:val="9"/>
    <w:rsid w:val="005636EB"/>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5636EB"/>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5636EB"/>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5636EB"/>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5636EB"/>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5636EB"/>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5636EB"/>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5636EB"/>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5636EB"/>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5636EB"/>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5636EB"/>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5636EB"/>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5636EB"/>
    <w:rPr>
      <w:b/>
      <w:bCs/>
    </w:rPr>
  </w:style>
  <w:style w:type="character" w:styleId="Emphasis">
    <w:name w:val="Emphasis"/>
    <w:basedOn w:val="DefaultParagraphFont"/>
    <w:uiPriority w:val="20"/>
    <w:qFormat/>
    <w:rsid w:val="005636EB"/>
    <w:rPr>
      <w:i/>
      <w:iCs/>
    </w:rPr>
  </w:style>
  <w:style w:type="paragraph" w:styleId="NoSpacing">
    <w:name w:val="No Spacing"/>
    <w:uiPriority w:val="1"/>
    <w:qFormat/>
    <w:rsid w:val="005636EB"/>
    <w:pPr>
      <w:spacing w:after="0" w:line="240" w:lineRule="auto"/>
    </w:pPr>
  </w:style>
  <w:style w:type="paragraph" w:styleId="Quote">
    <w:name w:val="Quote"/>
    <w:basedOn w:val="Normal"/>
    <w:next w:val="Normal"/>
    <w:link w:val="QuoteChar"/>
    <w:uiPriority w:val="29"/>
    <w:qFormat/>
    <w:rsid w:val="005636EB"/>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5636EB"/>
    <w:rPr>
      <w:i/>
      <w:iCs/>
    </w:rPr>
  </w:style>
  <w:style w:type="paragraph" w:styleId="IntenseQuote">
    <w:name w:val="Intense Quote"/>
    <w:basedOn w:val="Normal"/>
    <w:next w:val="Normal"/>
    <w:link w:val="IntenseQuoteChar"/>
    <w:uiPriority w:val="30"/>
    <w:qFormat/>
    <w:rsid w:val="005636EB"/>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5636EB"/>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5636EB"/>
    <w:rPr>
      <w:i/>
      <w:iCs/>
      <w:color w:val="595959" w:themeColor="text1" w:themeTint="A6"/>
    </w:rPr>
  </w:style>
  <w:style w:type="character" w:styleId="IntenseEmphasis">
    <w:name w:val="Intense Emphasis"/>
    <w:basedOn w:val="DefaultParagraphFont"/>
    <w:uiPriority w:val="21"/>
    <w:qFormat/>
    <w:rsid w:val="005636EB"/>
    <w:rPr>
      <w:b/>
      <w:bCs/>
      <w:i/>
      <w:iCs/>
    </w:rPr>
  </w:style>
  <w:style w:type="character" w:styleId="SubtleReference">
    <w:name w:val="Subtle Reference"/>
    <w:basedOn w:val="DefaultParagraphFont"/>
    <w:uiPriority w:val="31"/>
    <w:qFormat/>
    <w:rsid w:val="005636EB"/>
    <w:rPr>
      <w:smallCaps/>
      <w:color w:val="404040" w:themeColor="text1" w:themeTint="BF"/>
    </w:rPr>
  </w:style>
  <w:style w:type="character" w:styleId="IntenseReference">
    <w:name w:val="Intense Reference"/>
    <w:basedOn w:val="DefaultParagraphFont"/>
    <w:uiPriority w:val="32"/>
    <w:qFormat/>
    <w:rsid w:val="005636EB"/>
    <w:rPr>
      <w:b/>
      <w:bCs/>
      <w:smallCaps/>
      <w:u w:val="single"/>
    </w:rPr>
  </w:style>
  <w:style w:type="character" w:styleId="BookTitle">
    <w:name w:val="Book Title"/>
    <w:basedOn w:val="DefaultParagraphFont"/>
    <w:uiPriority w:val="33"/>
    <w:qFormat/>
    <w:rsid w:val="005636EB"/>
    <w:rPr>
      <w:b/>
      <w:bCs/>
      <w:smallCaps/>
    </w:rPr>
  </w:style>
  <w:style w:type="paragraph" w:styleId="TOC3">
    <w:name w:val="toc 3"/>
    <w:basedOn w:val="Normal"/>
    <w:next w:val="Normal"/>
    <w:autoRedefine/>
    <w:uiPriority w:val="39"/>
    <w:unhideWhenUsed/>
    <w:rsid w:val="00C73FA1"/>
    <w:pPr>
      <w:spacing w:after="100"/>
      <w:ind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diagramColors" Target="diagrams/colors1.xml"/><Relationship Id="rId26" Type="http://schemas.openxmlformats.org/officeDocument/2006/relationships/diagramLayout" Target="diagrams/layout3.xml"/><Relationship Id="rId3" Type="http://schemas.openxmlformats.org/officeDocument/2006/relationships/styles" Target="styles.xml"/><Relationship Id="rId21" Type="http://schemas.openxmlformats.org/officeDocument/2006/relationships/diagramLayout" Target="diagrams/layout2.xml"/><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diagramQuickStyle" Target="diagrams/quickStyle1.xml"/><Relationship Id="rId25" Type="http://schemas.openxmlformats.org/officeDocument/2006/relationships/diagramData" Target="diagrams/data3.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microsoft.com/office/2007/relationships/diagramDrawing" Target="diagrams/drawing2.xml"/><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image" Target="media/image5.png"/><Relationship Id="rId19" Type="http://schemas.microsoft.com/office/2007/relationships/diagramDrawing" Target="diagrams/drawing1.xml"/><Relationship Id="rId31"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image" Target="media/image10.png"/><Relationship Id="rId8"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168F591-BB0F-F043-B633-625E1E4D1B85}" type="doc">
      <dgm:prSet loTypeId="urn:microsoft.com/office/officeart/2005/8/layout/hierarchy3" loCatId="" qsTypeId="urn:microsoft.com/office/officeart/2005/8/quickstyle/simple1" qsCatId="simple" csTypeId="urn:microsoft.com/office/officeart/2005/8/colors/accent1_2" csCatId="accent1" phldr="1"/>
      <dgm:spPr/>
      <dgm:t>
        <a:bodyPr/>
        <a:lstStyle/>
        <a:p>
          <a:endParaRPr lang="zh-CN" altLang="en-US"/>
        </a:p>
      </dgm:t>
    </dgm:pt>
    <dgm:pt modelId="{860191C4-1058-E745-8F14-11DE7B3A967F}">
      <dgm:prSet phldrT="[文本]"/>
      <dgm:spPr/>
      <dgm:t>
        <a:bodyPr/>
        <a:lstStyle/>
        <a:p>
          <a:r>
            <a:rPr lang="en-US" altLang="zh-CN"/>
            <a:t>Protocol Writing</a:t>
          </a:r>
          <a:endParaRPr lang="zh-CN" altLang="en-US"/>
        </a:p>
      </dgm:t>
    </dgm:pt>
    <dgm:pt modelId="{A52EF4F7-A229-7144-840D-27E908A8E328}" type="parTrans" cxnId="{15D1C0F6-3166-5047-82DF-170ACFBAB176}">
      <dgm:prSet/>
      <dgm:spPr/>
      <dgm:t>
        <a:bodyPr/>
        <a:lstStyle/>
        <a:p>
          <a:endParaRPr lang="zh-CN" altLang="en-US"/>
        </a:p>
      </dgm:t>
    </dgm:pt>
    <dgm:pt modelId="{6D86242E-5FFC-D740-A319-B5C1DA5E4326}" type="sibTrans" cxnId="{15D1C0F6-3166-5047-82DF-170ACFBAB176}">
      <dgm:prSet/>
      <dgm:spPr/>
      <dgm:t>
        <a:bodyPr/>
        <a:lstStyle/>
        <a:p>
          <a:endParaRPr lang="zh-CN" altLang="en-US"/>
        </a:p>
      </dgm:t>
    </dgm:pt>
    <dgm:pt modelId="{F9A9ACF7-5685-7149-88BA-E66BC67C7E8B}">
      <dgm:prSet phldrT="[文本]"/>
      <dgm:spPr/>
      <dgm:t>
        <a:bodyPr/>
        <a:lstStyle/>
        <a:p>
          <a:r>
            <a:rPr lang="en-US" altLang="zh-CN"/>
            <a:t>Zhang Wenxuan</a:t>
          </a:r>
          <a:endParaRPr lang="zh-CN" altLang="en-US"/>
        </a:p>
      </dgm:t>
    </dgm:pt>
    <dgm:pt modelId="{20A06400-45E3-C449-9C25-7183A1ED6D04}" type="parTrans" cxnId="{F4D25459-1A3C-4643-B948-86575E43C2EA}">
      <dgm:prSet/>
      <dgm:spPr/>
      <dgm:t>
        <a:bodyPr/>
        <a:lstStyle/>
        <a:p>
          <a:endParaRPr lang="zh-CN" altLang="en-US"/>
        </a:p>
      </dgm:t>
    </dgm:pt>
    <dgm:pt modelId="{E56BCDF4-A3FE-F14A-995B-F7E565A3EE78}" type="sibTrans" cxnId="{F4D25459-1A3C-4643-B948-86575E43C2EA}">
      <dgm:prSet/>
      <dgm:spPr/>
      <dgm:t>
        <a:bodyPr/>
        <a:lstStyle/>
        <a:p>
          <a:endParaRPr lang="zh-CN" altLang="en-US"/>
        </a:p>
      </dgm:t>
    </dgm:pt>
    <dgm:pt modelId="{D0DAB478-4FB5-CC49-A23F-EB6CEAE3A802}">
      <dgm:prSet phldrT="[文本]"/>
      <dgm:spPr/>
      <dgm:t>
        <a:bodyPr/>
        <a:lstStyle/>
        <a:p>
          <a:r>
            <a:rPr lang="en-US" altLang="zh-CN"/>
            <a:t>Methods Writing</a:t>
          </a:r>
          <a:endParaRPr lang="zh-CN" altLang="en-US"/>
        </a:p>
      </dgm:t>
    </dgm:pt>
    <dgm:pt modelId="{FFF69E2F-B8DC-154C-BE39-F070DE126F95}" type="parTrans" cxnId="{A307588D-0DDE-4445-A3F8-BC8E3521140A}">
      <dgm:prSet/>
      <dgm:spPr/>
      <dgm:t>
        <a:bodyPr/>
        <a:lstStyle/>
        <a:p>
          <a:endParaRPr lang="zh-CN" altLang="en-US"/>
        </a:p>
      </dgm:t>
    </dgm:pt>
    <dgm:pt modelId="{AD5F5B86-410C-9747-9704-774A79A2BF6F}" type="sibTrans" cxnId="{A307588D-0DDE-4445-A3F8-BC8E3521140A}">
      <dgm:prSet/>
      <dgm:spPr/>
      <dgm:t>
        <a:bodyPr/>
        <a:lstStyle/>
        <a:p>
          <a:endParaRPr lang="zh-CN" altLang="en-US"/>
        </a:p>
      </dgm:t>
    </dgm:pt>
    <dgm:pt modelId="{3C09248A-50D6-B548-93A5-37D3F960F184}">
      <dgm:prSet phldrT="[文本]"/>
      <dgm:spPr/>
      <dgm:t>
        <a:bodyPr/>
        <a:lstStyle/>
        <a:p>
          <a:r>
            <a:rPr lang="en-US" altLang="zh-CN"/>
            <a:t>Yuan Yunchen</a:t>
          </a:r>
          <a:endParaRPr lang="zh-CN" altLang="en-US"/>
        </a:p>
      </dgm:t>
    </dgm:pt>
    <dgm:pt modelId="{77E87860-66D9-104C-A9A9-B83E085E399F}" type="parTrans" cxnId="{FD412716-4A57-C14B-8FB3-0E74C5F69E3F}">
      <dgm:prSet/>
      <dgm:spPr/>
      <dgm:t>
        <a:bodyPr/>
        <a:lstStyle/>
        <a:p>
          <a:endParaRPr lang="zh-CN" altLang="en-US"/>
        </a:p>
      </dgm:t>
    </dgm:pt>
    <dgm:pt modelId="{9186F8F0-E047-AE41-8331-692A4BA5527F}" type="sibTrans" cxnId="{FD412716-4A57-C14B-8FB3-0E74C5F69E3F}">
      <dgm:prSet/>
      <dgm:spPr/>
      <dgm:t>
        <a:bodyPr/>
        <a:lstStyle/>
        <a:p>
          <a:endParaRPr lang="zh-CN" altLang="en-US"/>
        </a:p>
      </dgm:t>
    </dgm:pt>
    <dgm:pt modelId="{CB7B94E3-D115-174D-BB28-D22A57A7857D}">
      <dgm:prSet phldrT="[文本]"/>
      <dgm:spPr/>
      <dgm:t>
        <a:bodyPr/>
        <a:lstStyle/>
        <a:p>
          <a:r>
            <a:rPr lang="en-US" altLang="zh-CN"/>
            <a:t>DU Haoxun</a:t>
          </a:r>
          <a:endParaRPr lang="zh-CN" altLang="en-US"/>
        </a:p>
      </dgm:t>
    </dgm:pt>
    <dgm:pt modelId="{ED4C4DB2-AE97-C049-AA95-5839C15D6941}" type="parTrans" cxnId="{5C46C228-58EC-4A4E-BB7C-524BCAC2C05D}">
      <dgm:prSet/>
      <dgm:spPr/>
      <dgm:t>
        <a:bodyPr/>
        <a:lstStyle/>
        <a:p>
          <a:endParaRPr lang="zh-CN" altLang="en-US"/>
        </a:p>
      </dgm:t>
    </dgm:pt>
    <dgm:pt modelId="{4A08545C-378C-CD4E-9DD3-C614BEF3328B}" type="sibTrans" cxnId="{5C46C228-58EC-4A4E-BB7C-524BCAC2C05D}">
      <dgm:prSet/>
      <dgm:spPr/>
      <dgm:t>
        <a:bodyPr/>
        <a:lstStyle/>
        <a:p>
          <a:endParaRPr lang="zh-CN" altLang="en-US"/>
        </a:p>
      </dgm:t>
    </dgm:pt>
    <dgm:pt modelId="{49332E74-45B4-B541-A30A-EE6EB01ABBE0}">
      <dgm:prSet phldrT="[文本]"/>
      <dgm:spPr/>
      <dgm:t>
        <a:bodyPr/>
        <a:lstStyle/>
        <a:p>
          <a:r>
            <a:rPr lang="en-US" altLang="zh-CN"/>
            <a:t>Output Module</a:t>
          </a:r>
          <a:endParaRPr lang="zh-CN" altLang="en-US"/>
        </a:p>
      </dgm:t>
    </dgm:pt>
    <dgm:pt modelId="{726549BB-0D53-7A48-8A3D-28169AAD6273}" type="parTrans" cxnId="{1084907C-AC3E-0F40-8D6F-97E610FA43F6}">
      <dgm:prSet/>
      <dgm:spPr/>
      <dgm:t>
        <a:bodyPr/>
        <a:lstStyle/>
        <a:p>
          <a:endParaRPr lang="zh-CN" altLang="en-US"/>
        </a:p>
      </dgm:t>
    </dgm:pt>
    <dgm:pt modelId="{6F3962FF-0512-504B-B768-1DC7817D41F0}" type="sibTrans" cxnId="{1084907C-AC3E-0F40-8D6F-97E610FA43F6}">
      <dgm:prSet/>
      <dgm:spPr/>
      <dgm:t>
        <a:bodyPr/>
        <a:lstStyle/>
        <a:p>
          <a:endParaRPr lang="zh-CN" altLang="en-US"/>
        </a:p>
      </dgm:t>
    </dgm:pt>
    <dgm:pt modelId="{A1D5B967-942E-1A4D-B3C9-444BF710F664}">
      <dgm:prSet/>
      <dgm:spPr/>
      <dgm:t>
        <a:bodyPr/>
        <a:lstStyle/>
        <a:p>
          <a:r>
            <a:rPr lang="en-US" altLang="zh-CN"/>
            <a:t>Chen Rubing</a:t>
          </a:r>
          <a:endParaRPr lang="zh-CN" altLang="en-US"/>
        </a:p>
      </dgm:t>
    </dgm:pt>
    <dgm:pt modelId="{187191F4-3EB3-3E47-A7B9-591875CC9B25}" type="parTrans" cxnId="{B38D7E03-506F-B346-985D-9A085AC9C2A4}">
      <dgm:prSet/>
      <dgm:spPr/>
      <dgm:t>
        <a:bodyPr/>
        <a:lstStyle/>
        <a:p>
          <a:endParaRPr lang="zh-CN" altLang="en-US"/>
        </a:p>
      </dgm:t>
    </dgm:pt>
    <dgm:pt modelId="{478D7571-BAB2-8145-A8E3-3D064F5B95F8}" type="sibTrans" cxnId="{B38D7E03-506F-B346-985D-9A085AC9C2A4}">
      <dgm:prSet/>
      <dgm:spPr/>
      <dgm:t>
        <a:bodyPr/>
        <a:lstStyle/>
        <a:p>
          <a:endParaRPr lang="zh-CN" altLang="en-US"/>
        </a:p>
      </dgm:t>
    </dgm:pt>
    <dgm:pt modelId="{57D0DC7A-B986-C844-91A2-E506C5EA0634}" type="pres">
      <dgm:prSet presAssocID="{7168F591-BB0F-F043-B633-625E1E4D1B85}" presName="diagram" presStyleCnt="0">
        <dgm:presLayoutVars>
          <dgm:chPref val="1"/>
          <dgm:dir/>
          <dgm:animOne val="branch"/>
          <dgm:animLvl val="lvl"/>
          <dgm:resizeHandles/>
        </dgm:presLayoutVars>
      </dgm:prSet>
      <dgm:spPr/>
    </dgm:pt>
    <dgm:pt modelId="{F4AD759D-28FE-704E-8308-1B143EC4F7E1}" type="pres">
      <dgm:prSet presAssocID="{860191C4-1058-E745-8F14-11DE7B3A967F}" presName="root" presStyleCnt="0"/>
      <dgm:spPr/>
    </dgm:pt>
    <dgm:pt modelId="{241D2AB5-72D5-B64C-B298-23F80B0E45F4}" type="pres">
      <dgm:prSet presAssocID="{860191C4-1058-E745-8F14-11DE7B3A967F}" presName="rootComposite" presStyleCnt="0"/>
      <dgm:spPr/>
    </dgm:pt>
    <dgm:pt modelId="{9B5030FC-861A-CD46-9620-91CE1FAAC7BC}" type="pres">
      <dgm:prSet presAssocID="{860191C4-1058-E745-8F14-11DE7B3A967F}" presName="rootText" presStyleLbl="node1" presStyleIdx="0" presStyleCnt="3"/>
      <dgm:spPr/>
    </dgm:pt>
    <dgm:pt modelId="{909CFB68-C72C-494F-A0A1-5978529E775F}" type="pres">
      <dgm:prSet presAssocID="{860191C4-1058-E745-8F14-11DE7B3A967F}" presName="rootConnector" presStyleLbl="node1" presStyleIdx="0" presStyleCnt="3"/>
      <dgm:spPr/>
    </dgm:pt>
    <dgm:pt modelId="{73CAC2D5-A4BC-1B45-8A3F-A4CB355D716E}" type="pres">
      <dgm:prSet presAssocID="{860191C4-1058-E745-8F14-11DE7B3A967F}" presName="childShape" presStyleCnt="0"/>
      <dgm:spPr/>
    </dgm:pt>
    <dgm:pt modelId="{6A818969-2BDB-9440-8E74-2290774B5995}" type="pres">
      <dgm:prSet presAssocID="{20A06400-45E3-C449-9C25-7183A1ED6D04}" presName="Name13" presStyleLbl="parChTrans1D2" presStyleIdx="0" presStyleCnt="4"/>
      <dgm:spPr/>
    </dgm:pt>
    <dgm:pt modelId="{DAA2DDE6-22B2-A949-94B5-1EF2CBDEB2B2}" type="pres">
      <dgm:prSet presAssocID="{F9A9ACF7-5685-7149-88BA-E66BC67C7E8B}" presName="childText" presStyleLbl="bgAcc1" presStyleIdx="0" presStyleCnt="4">
        <dgm:presLayoutVars>
          <dgm:bulletEnabled val="1"/>
        </dgm:presLayoutVars>
      </dgm:prSet>
      <dgm:spPr/>
    </dgm:pt>
    <dgm:pt modelId="{AC80050C-F92C-0C4F-A313-54DD2BD2715F}" type="pres">
      <dgm:prSet presAssocID="{D0DAB478-4FB5-CC49-A23F-EB6CEAE3A802}" presName="root" presStyleCnt="0"/>
      <dgm:spPr/>
    </dgm:pt>
    <dgm:pt modelId="{30A17774-42C4-B44A-8D82-C51BEF9A9D58}" type="pres">
      <dgm:prSet presAssocID="{D0DAB478-4FB5-CC49-A23F-EB6CEAE3A802}" presName="rootComposite" presStyleCnt="0"/>
      <dgm:spPr/>
    </dgm:pt>
    <dgm:pt modelId="{BA4E2820-3921-0A42-BCE8-94746986E16A}" type="pres">
      <dgm:prSet presAssocID="{D0DAB478-4FB5-CC49-A23F-EB6CEAE3A802}" presName="rootText" presStyleLbl="node1" presStyleIdx="1" presStyleCnt="3"/>
      <dgm:spPr/>
    </dgm:pt>
    <dgm:pt modelId="{EDA3FF2B-A7C6-FD48-A6F8-4D256C34DB8C}" type="pres">
      <dgm:prSet presAssocID="{D0DAB478-4FB5-CC49-A23F-EB6CEAE3A802}" presName="rootConnector" presStyleLbl="node1" presStyleIdx="1" presStyleCnt="3"/>
      <dgm:spPr/>
    </dgm:pt>
    <dgm:pt modelId="{6CF05E5B-6F7B-D246-B2B3-C66D522AC63D}" type="pres">
      <dgm:prSet presAssocID="{D0DAB478-4FB5-CC49-A23F-EB6CEAE3A802}" presName="childShape" presStyleCnt="0"/>
      <dgm:spPr/>
    </dgm:pt>
    <dgm:pt modelId="{7419CC09-4613-D348-8373-629E11A70E72}" type="pres">
      <dgm:prSet presAssocID="{77E87860-66D9-104C-A9A9-B83E085E399F}" presName="Name13" presStyleLbl="parChTrans1D2" presStyleIdx="1" presStyleCnt="4"/>
      <dgm:spPr/>
    </dgm:pt>
    <dgm:pt modelId="{36F98547-F32B-4E4F-8460-20E2F6482059}" type="pres">
      <dgm:prSet presAssocID="{3C09248A-50D6-B548-93A5-37D3F960F184}" presName="childText" presStyleLbl="bgAcc1" presStyleIdx="1" presStyleCnt="4">
        <dgm:presLayoutVars>
          <dgm:bulletEnabled val="1"/>
        </dgm:presLayoutVars>
      </dgm:prSet>
      <dgm:spPr/>
    </dgm:pt>
    <dgm:pt modelId="{BF735D8C-FDCF-A54C-9932-F8238C8EE556}" type="pres">
      <dgm:prSet presAssocID="{ED4C4DB2-AE97-C049-AA95-5839C15D6941}" presName="Name13" presStyleLbl="parChTrans1D2" presStyleIdx="2" presStyleCnt="4"/>
      <dgm:spPr/>
    </dgm:pt>
    <dgm:pt modelId="{EE033E4D-C2E7-8C4A-8301-E360CC4301FB}" type="pres">
      <dgm:prSet presAssocID="{CB7B94E3-D115-174D-BB28-D22A57A7857D}" presName="childText" presStyleLbl="bgAcc1" presStyleIdx="2" presStyleCnt="4">
        <dgm:presLayoutVars>
          <dgm:bulletEnabled val="1"/>
        </dgm:presLayoutVars>
      </dgm:prSet>
      <dgm:spPr/>
    </dgm:pt>
    <dgm:pt modelId="{4FE286E1-0E9E-1545-AEAB-9AAAE7916047}" type="pres">
      <dgm:prSet presAssocID="{49332E74-45B4-B541-A30A-EE6EB01ABBE0}" presName="root" presStyleCnt="0"/>
      <dgm:spPr/>
    </dgm:pt>
    <dgm:pt modelId="{335C4655-4E11-0D45-B00B-3BC8969A30CC}" type="pres">
      <dgm:prSet presAssocID="{49332E74-45B4-B541-A30A-EE6EB01ABBE0}" presName="rootComposite" presStyleCnt="0"/>
      <dgm:spPr/>
    </dgm:pt>
    <dgm:pt modelId="{565EC30D-8BCD-6A4D-913E-CFBABD088F67}" type="pres">
      <dgm:prSet presAssocID="{49332E74-45B4-B541-A30A-EE6EB01ABBE0}" presName="rootText" presStyleLbl="node1" presStyleIdx="2" presStyleCnt="3"/>
      <dgm:spPr/>
    </dgm:pt>
    <dgm:pt modelId="{C684D7FD-8125-C442-876C-23B05423CA26}" type="pres">
      <dgm:prSet presAssocID="{49332E74-45B4-B541-A30A-EE6EB01ABBE0}" presName="rootConnector" presStyleLbl="node1" presStyleIdx="2" presStyleCnt="3"/>
      <dgm:spPr/>
    </dgm:pt>
    <dgm:pt modelId="{6530A9E8-0863-8A41-9DE9-75392915015C}" type="pres">
      <dgm:prSet presAssocID="{49332E74-45B4-B541-A30A-EE6EB01ABBE0}" presName="childShape" presStyleCnt="0"/>
      <dgm:spPr/>
    </dgm:pt>
    <dgm:pt modelId="{B9BE63C4-3099-F54F-8905-E1AFEA7441F0}" type="pres">
      <dgm:prSet presAssocID="{187191F4-3EB3-3E47-A7B9-591875CC9B25}" presName="Name13" presStyleLbl="parChTrans1D2" presStyleIdx="3" presStyleCnt="4"/>
      <dgm:spPr/>
    </dgm:pt>
    <dgm:pt modelId="{F5EAC0F9-EB44-3146-B772-D7BABD731853}" type="pres">
      <dgm:prSet presAssocID="{A1D5B967-942E-1A4D-B3C9-444BF710F664}" presName="childText" presStyleLbl="bgAcc1" presStyleIdx="3" presStyleCnt="4">
        <dgm:presLayoutVars>
          <dgm:bulletEnabled val="1"/>
        </dgm:presLayoutVars>
      </dgm:prSet>
      <dgm:spPr/>
    </dgm:pt>
  </dgm:ptLst>
  <dgm:cxnLst>
    <dgm:cxn modelId="{F858EE02-AF1D-114B-B3E4-3E7E935C1E2B}" type="presOf" srcId="{49332E74-45B4-B541-A30A-EE6EB01ABBE0}" destId="{565EC30D-8BCD-6A4D-913E-CFBABD088F67}" srcOrd="0" destOrd="0" presId="urn:microsoft.com/office/officeart/2005/8/layout/hierarchy3"/>
    <dgm:cxn modelId="{B38D7E03-506F-B346-985D-9A085AC9C2A4}" srcId="{49332E74-45B4-B541-A30A-EE6EB01ABBE0}" destId="{A1D5B967-942E-1A4D-B3C9-444BF710F664}" srcOrd="0" destOrd="0" parTransId="{187191F4-3EB3-3E47-A7B9-591875CC9B25}" sibTransId="{478D7571-BAB2-8145-A8E3-3D064F5B95F8}"/>
    <dgm:cxn modelId="{FD412716-4A57-C14B-8FB3-0E74C5F69E3F}" srcId="{D0DAB478-4FB5-CC49-A23F-EB6CEAE3A802}" destId="{3C09248A-50D6-B548-93A5-37D3F960F184}" srcOrd="0" destOrd="0" parTransId="{77E87860-66D9-104C-A9A9-B83E085E399F}" sibTransId="{9186F8F0-E047-AE41-8331-692A4BA5527F}"/>
    <dgm:cxn modelId="{854E5317-19A0-8A4E-9C15-293A6B5895A1}" type="presOf" srcId="{3C09248A-50D6-B548-93A5-37D3F960F184}" destId="{36F98547-F32B-4E4F-8460-20E2F6482059}" srcOrd="0" destOrd="0" presId="urn:microsoft.com/office/officeart/2005/8/layout/hierarchy3"/>
    <dgm:cxn modelId="{44BC3B1F-A8DC-514D-AB75-650E300F1EB4}" type="presOf" srcId="{860191C4-1058-E745-8F14-11DE7B3A967F}" destId="{9B5030FC-861A-CD46-9620-91CE1FAAC7BC}" srcOrd="0" destOrd="0" presId="urn:microsoft.com/office/officeart/2005/8/layout/hierarchy3"/>
    <dgm:cxn modelId="{DEF65323-3879-984D-9B2C-3A5C11364A1D}" type="presOf" srcId="{A1D5B967-942E-1A4D-B3C9-444BF710F664}" destId="{F5EAC0F9-EB44-3146-B772-D7BABD731853}" srcOrd="0" destOrd="0" presId="urn:microsoft.com/office/officeart/2005/8/layout/hierarchy3"/>
    <dgm:cxn modelId="{5C46C228-58EC-4A4E-BB7C-524BCAC2C05D}" srcId="{D0DAB478-4FB5-CC49-A23F-EB6CEAE3A802}" destId="{CB7B94E3-D115-174D-BB28-D22A57A7857D}" srcOrd="1" destOrd="0" parTransId="{ED4C4DB2-AE97-C049-AA95-5839C15D6941}" sibTransId="{4A08545C-378C-CD4E-9DD3-C614BEF3328B}"/>
    <dgm:cxn modelId="{44B7E867-BCBB-D142-AE68-5FFD368B7853}" type="presOf" srcId="{D0DAB478-4FB5-CC49-A23F-EB6CEAE3A802}" destId="{EDA3FF2B-A7C6-FD48-A6F8-4D256C34DB8C}" srcOrd="1" destOrd="0" presId="urn:microsoft.com/office/officeart/2005/8/layout/hierarchy3"/>
    <dgm:cxn modelId="{F4D25459-1A3C-4643-B948-86575E43C2EA}" srcId="{860191C4-1058-E745-8F14-11DE7B3A967F}" destId="{F9A9ACF7-5685-7149-88BA-E66BC67C7E8B}" srcOrd="0" destOrd="0" parTransId="{20A06400-45E3-C449-9C25-7183A1ED6D04}" sibTransId="{E56BCDF4-A3FE-F14A-995B-F7E565A3EE78}"/>
    <dgm:cxn modelId="{1084907C-AC3E-0F40-8D6F-97E610FA43F6}" srcId="{7168F591-BB0F-F043-B633-625E1E4D1B85}" destId="{49332E74-45B4-B541-A30A-EE6EB01ABBE0}" srcOrd="2" destOrd="0" parTransId="{726549BB-0D53-7A48-8A3D-28169AAD6273}" sibTransId="{6F3962FF-0512-504B-B768-1DC7817D41F0}"/>
    <dgm:cxn modelId="{82C08282-86DD-4B40-8874-D1D1AC681582}" type="presOf" srcId="{CB7B94E3-D115-174D-BB28-D22A57A7857D}" destId="{EE033E4D-C2E7-8C4A-8301-E360CC4301FB}" srcOrd="0" destOrd="0" presId="urn:microsoft.com/office/officeart/2005/8/layout/hierarchy3"/>
    <dgm:cxn modelId="{AAF7BB82-1783-3946-8AE3-065A5C30264F}" type="presOf" srcId="{F9A9ACF7-5685-7149-88BA-E66BC67C7E8B}" destId="{DAA2DDE6-22B2-A949-94B5-1EF2CBDEB2B2}" srcOrd="0" destOrd="0" presId="urn:microsoft.com/office/officeart/2005/8/layout/hierarchy3"/>
    <dgm:cxn modelId="{A307588D-0DDE-4445-A3F8-BC8E3521140A}" srcId="{7168F591-BB0F-F043-B633-625E1E4D1B85}" destId="{D0DAB478-4FB5-CC49-A23F-EB6CEAE3A802}" srcOrd="1" destOrd="0" parTransId="{FFF69E2F-B8DC-154C-BE39-F070DE126F95}" sibTransId="{AD5F5B86-410C-9747-9704-774A79A2BF6F}"/>
    <dgm:cxn modelId="{2F5A2195-4D59-0E44-B4C2-84E90FE758E5}" type="presOf" srcId="{860191C4-1058-E745-8F14-11DE7B3A967F}" destId="{909CFB68-C72C-494F-A0A1-5978529E775F}" srcOrd="1" destOrd="0" presId="urn:microsoft.com/office/officeart/2005/8/layout/hierarchy3"/>
    <dgm:cxn modelId="{777318A8-5835-9943-A935-19D08F5DC25A}" type="presOf" srcId="{20A06400-45E3-C449-9C25-7183A1ED6D04}" destId="{6A818969-2BDB-9440-8E74-2290774B5995}" srcOrd="0" destOrd="0" presId="urn:microsoft.com/office/officeart/2005/8/layout/hierarchy3"/>
    <dgm:cxn modelId="{F32930B2-B331-644B-9244-774321CBC440}" type="presOf" srcId="{49332E74-45B4-B541-A30A-EE6EB01ABBE0}" destId="{C684D7FD-8125-C442-876C-23B05423CA26}" srcOrd="1" destOrd="0" presId="urn:microsoft.com/office/officeart/2005/8/layout/hierarchy3"/>
    <dgm:cxn modelId="{BAF544C8-4DA0-344B-8914-33580CE88FE3}" type="presOf" srcId="{ED4C4DB2-AE97-C049-AA95-5839C15D6941}" destId="{BF735D8C-FDCF-A54C-9932-F8238C8EE556}" srcOrd="0" destOrd="0" presId="urn:microsoft.com/office/officeart/2005/8/layout/hierarchy3"/>
    <dgm:cxn modelId="{B9913ACC-5DB5-F04B-9699-0122E95B8D8F}" type="presOf" srcId="{77E87860-66D9-104C-A9A9-B83E085E399F}" destId="{7419CC09-4613-D348-8373-629E11A70E72}" srcOrd="0" destOrd="0" presId="urn:microsoft.com/office/officeart/2005/8/layout/hierarchy3"/>
    <dgm:cxn modelId="{F95844CD-58DC-E643-AEC7-333E87800087}" type="presOf" srcId="{7168F591-BB0F-F043-B633-625E1E4D1B85}" destId="{57D0DC7A-B986-C844-91A2-E506C5EA0634}" srcOrd="0" destOrd="0" presId="urn:microsoft.com/office/officeart/2005/8/layout/hierarchy3"/>
    <dgm:cxn modelId="{BB5A00E0-DFAA-9F40-B5BF-58186F60089C}" type="presOf" srcId="{D0DAB478-4FB5-CC49-A23F-EB6CEAE3A802}" destId="{BA4E2820-3921-0A42-BCE8-94746986E16A}" srcOrd="0" destOrd="0" presId="urn:microsoft.com/office/officeart/2005/8/layout/hierarchy3"/>
    <dgm:cxn modelId="{15D1C0F6-3166-5047-82DF-170ACFBAB176}" srcId="{7168F591-BB0F-F043-B633-625E1E4D1B85}" destId="{860191C4-1058-E745-8F14-11DE7B3A967F}" srcOrd="0" destOrd="0" parTransId="{A52EF4F7-A229-7144-840D-27E908A8E328}" sibTransId="{6D86242E-5FFC-D740-A319-B5C1DA5E4326}"/>
    <dgm:cxn modelId="{1F2148F8-7A2D-5B4A-AF1D-5406F52EB1B2}" type="presOf" srcId="{187191F4-3EB3-3E47-A7B9-591875CC9B25}" destId="{B9BE63C4-3099-F54F-8905-E1AFEA7441F0}" srcOrd="0" destOrd="0" presId="urn:microsoft.com/office/officeart/2005/8/layout/hierarchy3"/>
    <dgm:cxn modelId="{F62394F1-58D0-FA41-9643-6D5B05930E61}" type="presParOf" srcId="{57D0DC7A-B986-C844-91A2-E506C5EA0634}" destId="{F4AD759D-28FE-704E-8308-1B143EC4F7E1}" srcOrd="0" destOrd="0" presId="urn:microsoft.com/office/officeart/2005/8/layout/hierarchy3"/>
    <dgm:cxn modelId="{4A144AE4-33A6-3346-85E7-E76F58C14746}" type="presParOf" srcId="{F4AD759D-28FE-704E-8308-1B143EC4F7E1}" destId="{241D2AB5-72D5-B64C-B298-23F80B0E45F4}" srcOrd="0" destOrd="0" presId="urn:microsoft.com/office/officeart/2005/8/layout/hierarchy3"/>
    <dgm:cxn modelId="{4A39EF48-BC3F-6D4D-AAE2-AD1256657149}" type="presParOf" srcId="{241D2AB5-72D5-B64C-B298-23F80B0E45F4}" destId="{9B5030FC-861A-CD46-9620-91CE1FAAC7BC}" srcOrd="0" destOrd="0" presId="urn:microsoft.com/office/officeart/2005/8/layout/hierarchy3"/>
    <dgm:cxn modelId="{E7022366-1875-1B47-BE7E-8E03BAC76EB6}" type="presParOf" srcId="{241D2AB5-72D5-B64C-B298-23F80B0E45F4}" destId="{909CFB68-C72C-494F-A0A1-5978529E775F}" srcOrd="1" destOrd="0" presId="urn:microsoft.com/office/officeart/2005/8/layout/hierarchy3"/>
    <dgm:cxn modelId="{CCDECB03-F6B0-B04F-831E-A267D4697FBC}" type="presParOf" srcId="{F4AD759D-28FE-704E-8308-1B143EC4F7E1}" destId="{73CAC2D5-A4BC-1B45-8A3F-A4CB355D716E}" srcOrd="1" destOrd="0" presId="urn:microsoft.com/office/officeart/2005/8/layout/hierarchy3"/>
    <dgm:cxn modelId="{A8ADBF77-63CE-FC49-B94E-43C06CAC52E1}" type="presParOf" srcId="{73CAC2D5-A4BC-1B45-8A3F-A4CB355D716E}" destId="{6A818969-2BDB-9440-8E74-2290774B5995}" srcOrd="0" destOrd="0" presId="urn:microsoft.com/office/officeart/2005/8/layout/hierarchy3"/>
    <dgm:cxn modelId="{87204661-4DA1-E14C-A1FC-667C191FE553}" type="presParOf" srcId="{73CAC2D5-A4BC-1B45-8A3F-A4CB355D716E}" destId="{DAA2DDE6-22B2-A949-94B5-1EF2CBDEB2B2}" srcOrd="1" destOrd="0" presId="urn:microsoft.com/office/officeart/2005/8/layout/hierarchy3"/>
    <dgm:cxn modelId="{5D190AFE-13DF-4546-BB9E-B774954E7F37}" type="presParOf" srcId="{57D0DC7A-B986-C844-91A2-E506C5EA0634}" destId="{AC80050C-F92C-0C4F-A313-54DD2BD2715F}" srcOrd="1" destOrd="0" presId="urn:microsoft.com/office/officeart/2005/8/layout/hierarchy3"/>
    <dgm:cxn modelId="{D5337649-7AD6-2642-B7E0-53CD4F6F008A}" type="presParOf" srcId="{AC80050C-F92C-0C4F-A313-54DD2BD2715F}" destId="{30A17774-42C4-B44A-8D82-C51BEF9A9D58}" srcOrd="0" destOrd="0" presId="urn:microsoft.com/office/officeart/2005/8/layout/hierarchy3"/>
    <dgm:cxn modelId="{E7F74E30-797A-7144-827B-CE31734F6378}" type="presParOf" srcId="{30A17774-42C4-B44A-8D82-C51BEF9A9D58}" destId="{BA4E2820-3921-0A42-BCE8-94746986E16A}" srcOrd="0" destOrd="0" presId="urn:microsoft.com/office/officeart/2005/8/layout/hierarchy3"/>
    <dgm:cxn modelId="{30ABA17A-1D5C-9749-A1A7-7494CC50BF3F}" type="presParOf" srcId="{30A17774-42C4-B44A-8D82-C51BEF9A9D58}" destId="{EDA3FF2B-A7C6-FD48-A6F8-4D256C34DB8C}" srcOrd="1" destOrd="0" presId="urn:microsoft.com/office/officeart/2005/8/layout/hierarchy3"/>
    <dgm:cxn modelId="{B9E04B39-3FBC-BF4C-AACB-BFB2B9DA6D7E}" type="presParOf" srcId="{AC80050C-F92C-0C4F-A313-54DD2BD2715F}" destId="{6CF05E5B-6F7B-D246-B2B3-C66D522AC63D}" srcOrd="1" destOrd="0" presId="urn:microsoft.com/office/officeart/2005/8/layout/hierarchy3"/>
    <dgm:cxn modelId="{E7F1A59F-21B7-9E45-8B1D-0AC011CBDE09}" type="presParOf" srcId="{6CF05E5B-6F7B-D246-B2B3-C66D522AC63D}" destId="{7419CC09-4613-D348-8373-629E11A70E72}" srcOrd="0" destOrd="0" presId="urn:microsoft.com/office/officeart/2005/8/layout/hierarchy3"/>
    <dgm:cxn modelId="{3899B2A9-C718-0F45-8D46-BE587861B5D2}" type="presParOf" srcId="{6CF05E5B-6F7B-D246-B2B3-C66D522AC63D}" destId="{36F98547-F32B-4E4F-8460-20E2F6482059}" srcOrd="1" destOrd="0" presId="urn:microsoft.com/office/officeart/2005/8/layout/hierarchy3"/>
    <dgm:cxn modelId="{6DEC4A9B-1070-9348-BD8F-D58130E54D31}" type="presParOf" srcId="{6CF05E5B-6F7B-D246-B2B3-C66D522AC63D}" destId="{BF735D8C-FDCF-A54C-9932-F8238C8EE556}" srcOrd="2" destOrd="0" presId="urn:microsoft.com/office/officeart/2005/8/layout/hierarchy3"/>
    <dgm:cxn modelId="{844FFB2C-4733-3E4F-A84C-D96E749811BC}" type="presParOf" srcId="{6CF05E5B-6F7B-D246-B2B3-C66D522AC63D}" destId="{EE033E4D-C2E7-8C4A-8301-E360CC4301FB}" srcOrd="3" destOrd="0" presId="urn:microsoft.com/office/officeart/2005/8/layout/hierarchy3"/>
    <dgm:cxn modelId="{9971B414-76DE-FB4D-907D-0130F62A681A}" type="presParOf" srcId="{57D0DC7A-B986-C844-91A2-E506C5EA0634}" destId="{4FE286E1-0E9E-1545-AEAB-9AAAE7916047}" srcOrd="2" destOrd="0" presId="urn:microsoft.com/office/officeart/2005/8/layout/hierarchy3"/>
    <dgm:cxn modelId="{835F3AAA-F010-CB4F-983A-D1AF9B172205}" type="presParOf" srcId="{4FE286E1-0E9E-1545-AEAB-9AAAE7916047}" destId="{335C4655-4E11-0D45-B00B-3BC8969A30CC}" srcOrd="0" destOrd="0" presId="urn:microsoft.com/office/officeart/2005/8/layout/hierarchy3"/>
    <dgm:cxn modelId="{4C2B62E5-3FFB-FF4F-979A-7D0CF29C6A45}" type="presParOf" srcId="{335C4655-4E11-0D45-B00B-3BC8969A30CC}" destId="{565EC30D-8BCD-6A4D-913E-CFBABD088F67}" srcOrd="0" destOrd="0" presId="urn:microsoft.com/office/officeart/2005/8/layout/hierarchy3"/>
    <dgm:cxn modelId="{6E1CF807-03FA-0848-9F7C-603075774452}" type="presParOf" srcId="{335C4655-4E11-0D45-B00B-3BC8969A30CC}" destId="{C684D7FD-8125-C442-876C-23B05423CA26}" srcOrd="1" destOrd="0" presId="urn:microsoft.com/office/officeart/2005/8/layout/hierarchy3"/>
    <dgm:cxn modelId="{CC06FEF8-EE57-4E43-B1A8-06BEA014A310}" type="presParOf" srcId="{4FE286E1-0E9E-1545-AEAB-9AAAE7916047}" destId="{6530A9E8-0863-8A41-9DE9-75392915015C}" srcOrd="1" destOrd="0" presId="urn:microsoft.com/office/officeart/2005/8/layout/hierarchy3"/>
    <dgm:cxn modelId="{2066A333-D4A2-4340-AE3D-BF19D9E3B9BB}" type="presParOf" srcId="{6530A9E8-0863-8A41-9DE9-75392915015C}" destId="{B9BE63C4-3099-F54F-8905-E1AFEA7441F0}" srcOrd="0" destOrd="0" presId="urn:microsoft.com/office/officeart/2005/8/layout/hierarchy3"/>
    <dgm:cxn modelId="{4C81C407-9A57-D64E-A9E7-32B9B38590B6}" type="presParOf" srcId="{6530A9E8-0863-8A41-9DE9-75392915015C}" destId="{F5EAC0F9-EB44-3146-B772-D7BABD731853}" srcOrd="1" destOrd="0" presId="urn:microsoft.com/office/officeart/2005/8/layout/hierarchy3"/>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50E912-E656-6843-9D9A-1786B36590BD}" type="doc">
      <dgm:prSet loTypeId="urn:microsoft.com/office/officeart/2005/8/layout/StepDownProcess" loCatId="" qsTypeId="urn:microsoft.com/office/officeart/2005/8/quickstyle/simple1" qsCatId="simple" csTypeId="urn:microsoft.com/office/officeart/2005/8/colors/accent1_2" csCatId="accent1" phldr="1"/>
      <dgm:spPr/>
      <dgm:t>
        <a:bodyPr/>
        <a:lstStyle/>
        <a:p>
          <a:endParaRPr lang="zh-CN" altLang="en-US"/>
        </a:p>
      </dgm:t>
    </dgm:pt>
    <dgm:pt modelId="{471CE29A-9519-DB4A-A9A3-99CB97A1FEBB}">
      <dgm:prSet phldrT="[文本]"/>
      <dgm:spPr/>
      <dgm:t>
        <a:bodyPr/>
        <a:lstStyle/>
        <a:p>
          <a:r>
            <a:rPr lang="en-US" altLang="zh-CN"/>
            <a:t>First Meeting </a:t>
          </a:r>
          <a:endParaRPr lang="zh-CN" altLang="en-US"/>
        </a:p>
      </dgm:t>
    </dgm:pt>
    <dgm:pt modelId="{E181AA6F-7E82-2443-8359-9CC719EB5083}" type="parTrans" cxnId="{4DACFF6B-229F-1945-A795-EBAAE8BAB1DB}">
      <dgm:prSet/>
      <dgm:spPr/>
      <dgm:t>
        <a:bodyPr/>
        <a:lstStyle/>
        <a:p>
          <a:endParaRPr lang="zh-CN" altLang="en-US"/>
        </a:p>
      </dgm:t>
    </dgm:pt>
    <dgm:pt modelId="{83430103-51FA-B74A-BF10-20419AF2B7AB}" type="sibTrans" cxnId="{4DACFF6B-229F-1945-A795-EBAAE8BAB1DB}">
      <dgm:prSet/>
      <dgm:spPr/>
      <dgm:t>
        <a:bodyPr/>
        <a:lstStyle/>
        <a:p>
          <a:endParaRPr lang="zh-CN" altLang="en-US"/>
        </a:p>
      </dgm:t>
    </dgm:pt>
    <dgm:pt modelId="{DBB539A4-1E7C-1749-A61F-371C88B209BA}">
      <dgm:prSet phldrT="[文本]"/>
      <dgm:spPr/>
      <dgm:t>
        <a:bodyPr/>
        <a:lstStyle/>
        <a:p>
          <a:r>
            <a:rPr lang="en-US" altLang="zh-CN"/>
            <a:t>Protocol One Finished</a:t>
          </a:r>
          <a:endParaRPr lang="zh-CN" altLang="en-US"/>
        </a:p>
      </dgm:t>
    </dgm:pt>
    <dgm:pt modelId="{84356819-3539-2C46-9AB6-290965C6880A}" type="parTrans" cxnId="{EA52266D-3B5A-8146-96E2-9F4A8CAEB0EF}">
      <dgm:prSet/>
      <dgm:spPr/>
      <dgm:t>
        <a:bodyPr/>
        <a:lstStyle/>
        <a:p>
          <a:endParaRPr lang="zh-CN" altLang="en-US"/>
        </a:p>
      </dgm:t>
    </dgm:pt>
    <dgm:pt modelId="{9DB5866D-85F3-0C44-91F4-9F182C124C8A}" type="sibTrans" cxnId="{EA52266D-3B5A-8146-96E2-9F4A8CAEB0EF}">
      <dgm:prSet/>
      <dgm:spPr/>
      <dgm:t>
        <a:bodyPr/>
        <a:lstStyle/>
        <a:p>
          <a:endParaRPr lang="zh-CN" altLang="en-US"/>
        </a:p>
      </dgm:t>
    </dgm:pt>
    <dgm:pt modelId="{F2E5F279-197C-3640-82FD-E25FA856A0CD}">
      <dgm:prSet phldrT="[文本]"/>
      <dgm:spPr/>
      <dgm:t>
        <a:bodyPr/>
        <a:lstStyle/>
        <a:p>
          <a:r>
            <a:rPr lang="en-US" altLang="zh-CN"/>
            <a:t>Second Meeting</a:t>
          </a:r>
          <a:endParaRPr lang="zh-CN" altLang="en-US"/>
        </a:p>
      </dgm:t>
    </dgm:pt>
    <dgm:pt modelId="{CB38A05C-ACA4-BC43-9664-30A67E279E34}" type="parTrans" cxnId="{796A352B-82EF-1D4B-B514-F3B2A5DD2043}">
      <dgm:prSet/>
      <dgm:spPr/>
      <dgm:t>
        <a:bodyPr/>
        <a:lstStyle/>
        <a:p>
          <a:endParaRPr lang="zh-CN" altLang="en-US"/>
        </a:p>
      </dgm:t>
    </dgm:pt>
    <dgm:pt modelId="{57F72AD5-B7DF-524C-A6AA-FF89E2B514E4}" type="sibTrans" cxnId="{796A352B-82EF-1D4B-B514-F3B2A5DD2043}">
      <dgm:prSet/>
      <dgm:spPr/>
      <dgm:t>
        <a:bodyPr/>
        <a:lstStyle/>
        <a:p>
          <a:endParaRPr lang="zh-CN" altLang="en-US"/>
        </a:p>
      </dgm:t>
    </dgm:pt>
    <dgm:pt modelId="{BB128A62-474D-884A-B707-9E23DAA387A6}">
      <dgm:prSet phldrT="[文本]"/>
      <dgm:spPr/>
      <dgm:t>
        <a:bodyPr/>
        <a:lstStyle/>
        <a:p>
          <a:r>
            <a:rPr lang="en-US" altLang="zh-CN"/>
            <a:t>Protocol Two Three Finished</a:t>
          </a:r>
          <a:endParaRPr lang="zh-CN" altLang="en-US"/>
        </a:p>
      </dgm:t>
    </dgm:pt>
    <dgm:pt modelId="{61735B76-0F38-1F46-A959-D857BE18D46E}" type="parTrans" cxnId="{0CDB7095-8350-7548-91EB-E0440A3431E3}">
      <dgm:prSet/>
      <dgm:spPr/>
      <dgm:t>
        <a:bodyPr/>
        <a:lstStyle/>
        <a:p>
          <a:endParaRPr lang="zh-CN" altLang="en-US"/>
        </a:p>
      </dgm:t>
    </dgm:pt>
    <dgm:pt modelId="{4926890C-510B-F045-824B-C9E50692E358}" type="sibTrans" cxnId="{0CDB7095-8350-7548-91EB-E0440A3431E3}">
      <dgm:prSet/>
      <dgm:spPr/>
      <dgm:t>
        <a:bodyPr/>
        <a:lstStyle/>
        <a:p>
          <a:endParaRPr lang="zh-CN" altLang="en-US"/>
        </a:p>
      </dgm:t>
    </dgm:pt>
    <dgm:pt modelId="{C707D756-3D70-C44B-8C44-94301347F075}">
      <dgm:prSet phldrT="[文本]"/>
      <dgm:spPr/>
      <dgm:t>
        <a:bodyPr/>
        <a:lstStyle/>
        <a:p>
          <a:r>
            <a:rPr lang="en-US" altLang="zh-CN"/>
            <a:t>Third Meeting</a:t>
          </a:r>
        </a:p>
      </dgm:t>
    </dgm:pt>
    <dgm:pt modelId="{6068EAD1-A086-9C4E-8389-D00852B85113}" type="parTrans" cxnId="{CAE98275-5531-5447-A3BB-9CF6EDC5C1A2}">
      <dgm:prSet/>
      <dgm:spPr/>
      <dgm:t>
        <a:bodyPr/>
        <a:lstStyle/>
        <a:p>
          <a:endParaRPr lang="zh-CN" altLang="en-US"/>
        </a:p>
      </dgm:t>
    </dgm:pt>
    <dgm:pt modelId="{D24E68CD-56D8-EA48-8218-7D5D6C04473C}" type="sibTrans" cxnId="{CAE98275-5531-5447-A3BB-9CF6EDC5C1A2}">
      <dgm:prSet/>
      <dgm:spPr/>
      <dgm:t>
        <a:bodyPr/>
        <a:lstStyle/>
        <a:p>
          <a:endParaRPr lang="zh-CN" altLang="en-US"/>
        </a:p>
      </dgm:t>
    </dgm:pt>
    <dgm:pt modelId="{6806A157-02FB-E847-B0AD-6C2E901EE167}">
      <dgm:prSet phldrT="[文本]"/>
      <dgm:spPr/>
      <dgm:t>
        <a:bodyPr/>
        <a:lstStyle/>
        <a:p>
          <a:r>
            <a:rPr lang="en-US" altLang="zh-CN"/>
            <a:t>Basic requirements finished</a:t>
          </a:r>
          <a:endParaRPr lang="zh-CN" altLang="en-US"/>
        </a:p>
      </dgm:t>
    </dgm:pt>
    <dgm:pt modelId="{2B94125D-884D-4D46-9508-921841E92E0B}" type="parTrans" cxnId="{2895A4A2-26B4-9848-8869-CBA79876810A}">
      <dgm:prSet/>
      <dgm:spPr/>
      <dgm:t>
        <a:bodyPr/>
        <a:lstStyle/>
        <a:p>
          <a:endParaRPr lang="zh-CN" altLang="en-US"/>
        </a:p>
      </dgm:t>
    </dgm:pt>
    <dgm:pt modelId="{31AC4AC6-2F85-CB4E-B077-C76B49CF0A23}" type="sibTrans" cxnId="{2895A4A2-26B4-9848-8869-CBA79876810A}">
      <dgm:prSet/>
      <dgm:spPr/>
      <dgm:t>
        <a:bodyPr/>
        <a:lstStyle/>
        <a:p>
          <a:endParaRPr lang="zh-CN" altLang="en-US"/>
        </a:p>
      </dgm:t>
    </dgm:pt>
    <dgm:pt modelId="{023A82D3-262A-DC45-9A68-A1FAD9E38B78}">
      <dgm:prSet phldrT="[文本]"/>
      <dgm:spPr/>
      <dgm:t>
        <a:bodyPr/>
        <a:lstStyle/>
        <a:p>
          <a:r>
            <a:rPr lang="en-US" altLang="zh-CN"/>
            <a:t>Half of the methods Finished</a:t>
          </a:r>
          <a:endParaRPr lang="zh-CN" altLang="en-US"/>
        </a:p>
      </dgm:t>
    </dgm:pt>
    <dgm:pt modelId="{6E1D33E9-5A1F-E54A-9C49-9D0A8FCB9452}" type="parTrans" cxnId="{0B82D542-801D-1D48-AE93-2371626D448D}">
      <dgm:prSet/>
      <dgm:spPr/>
      <dgm:t>
        <a:bodyPr/>
        <a:lstStyle/>
        <a:p>
          <a:endParaRPr lang="zh-CN" altLang="en-US"/>
        </a:p>
      </dgm:t>
    </dgm:pt>
    <dgm:pt modelId="{98F79B82-B203-1F4F-8B17-70ECA9622A6C}" type="sibTrans" cxnId="{0B82D542-801D-1D48-AE93-2371626D448D}">
      <dgm:prSet/>
      <dgm:spPr/>
      <dgm:t>
        <a:bodyPr/>
        <a:lstStyle/>
        <a:p>
          <a:endParaRPr lang="zh-CN" altLang="en-US"/>
        </a:p>
      </dgm:t>
    </dgm:pt>
    <dgm:pt modelId="{F039566F-BB4D-264F-ACFD-C0FCD986C545}">
      <dgm:prSet phldrT="[文本]"/>
      <dgm:spPr/>
      <dgm:t>
        <a:bodyPr/>
        <a:lstStyle/>
        <a:p>
          <a:r>
            <a:rPr lang="en-US" altLang="zh-CN"/>
            <a:t>Half of the Output Module Finished</a:t>
          </a:r>
          <a:endParaRPr lang="zh-CN" altLang="en-US"/>
        </a:p>
      </dgm:t>
    </dgm:pt>
    <dgm:pt modelId="{55E6CA3F-728D-264B-B493-1FE6460D7EB5}" type="parTrans" cxnId="{DC311400-01A5-DD42-A898-D5BD31E13B96}">
      <dgm:prSet/>
      <dgm:spPr/>
      <dgm:t>
        <a:bodyPr/>
        <a:lstStyle/>
        <a:p>
          <a:endParaRPr lang="zh-CN" altLang="en-US"/>
        </a:p>
      </dgm:t>
    </dgm:pt>
    <dgm:pt modelId="{83EB43A4-9935-E84E-92C3-0DE068411570}" type="sibTrans" cxnId="{DC311400-01A5-DD42-A898-D5BD31E13B96}">
      <dgm:prSet/>
      <dgm:spPr/>
      <dgm:t>
        <a:bodyPr/>
        <a:lstStyle/>
        <a:p>
          <a:endParaRPr lang="zh-CN" altLang="en-US"/>
        </a:p>
      </dgm:t>
    </dgm:pt>
    <dgm:pt modelId="{0012ADF6-8F2C-424C-9850-BB00609CC9B3}">
      <dgm:prSet phldrT="[文本]"/>
      <dgm:spPr/>
      <dgm:t>
        <a:bodyPr/>
        <a:lstStyle/>
        <a:p>
          <a:r>
            <a:rPr lang="en-US" altLang="zh-CN"/>
            <a:t>Methods and </a:t>
          </a:r>
          <a:r>
            <a:rPr lang="en-US"/>
            <a:t>algorithms</a:t>
          </a:r>
          <a:r>
            <a:rPr lang="en-US" altLang="zh-CN"/>
            <a:t> finished</a:t>
          </a:r>
          <a:endParaRPr lang="zh-CN" altLang="en-US"/>
        </a:p>
      </dgm:t>
    </dgm:pt>
    <dgm:pt modelId="{97668897-ADB5-BA4A-8DFF-645496F5FC10}" type="parTrans" cxnId="{C2B7A71A-6FF0-EC4B-893B-65042EF6BFF2}">
      <dgm:prSet/>
      <dgm:spPr/>
      <dgm:t>
        <a:bodyPr/>
        <a:lstStyle/>
        <a:p>
          <a:endParaRPr lang="zh-CN" altLang="en-US"/>
        </a:p>
      </dgm:t>
    </dgm:pt>
    <dgm:pt modelId="{E6ECE5C1-793B-464D-A1B4-117938BB1DB4}" type="sibTrans" cxnId="{C2B7A71A-6FF0-EC4B-893B-65042EF6BFF2}">
      <dgm:prSet/>
      <dgm:spPr/>
      <dgm:t>
        <a:bodyPr/>
        <a:lstStyle/>
        <a:p>
          <a:endParaRPr lang="zh-CN" altLang="en-US"/>
        </a:p>
      </dgm:t>
    </dgm:pt>
    <dgm:pt modelId="{F3877582-B76A-9846-AC5F-FED4AB5C656D}">
      <dgm:prSet phldrT="[文本]"/>
      <dgm:spPr/>
      <dgm:t>
        <a:bodyPr/>
        <a:lstStyle/>
        <a:p>
          <a:r>
            <a:rPr lang="en-US" altLang="zh-CN"/>
            <a:t>Output module finished</a:t>
          </a:r>
          <a:endParaRPr lang="zh-CN" altLang="en-US"/>
        </a:p>
      </dgm:t>
    </dgm:pt>
    <dgm:pt modelId="{EBFE1412-6C20-8446-9FF9-E119B9E42A67}" type="parTrans" cxnId="{5BC5EFB9-B98E-ED47-A43A-4D382D80A1FD}">
      <dgm:prSet/>
      <dgm:spPr/>
      <dgm:t>
        <a:bodyPr/>
        <a:lstStyle/>
        <a:p>
          <a:endParaRPr lang="zh-CN" altLang="en-US"/>
        </a:p>
      </dgm:t>
    </dgm:pt>
    <dgm:pt modelId="{EB2AAEAF-C9F4-C546-B0BB-C41CEA2EB816}" type="sibTrans" cxnId="{5BC5EFB9-B98E-ED47-A43A-4D382D80A1FD}">
      <dgm:prSet/>
      <dgm:spPr/>
      <dgm:t>
        <a:bodyPr/>
        <a:lstStyle/>
        <a:p>
          <a:endParaRPr lang="zh-CN" altLang="en-US"/>
        </a:p>
      </dgm:t>
    </dgm:pt>
    <dgm:pt modelId="{97DC7B40-277C-124F-B533-12C39C9ECF4D}">
      <dgm:prSet phldrT="[文本]"/>
      <dgm:spPr/>
      <dgm:t>
        <a:bodyPr/>
        <a:lstStyle/>
        <a:p>
          <a:r>
            <a:rPr lang="en-US" altLang="zh-CN"/>
            <a:t>Bonus finished</a:t>
          </a:r>
          <a:endParaRPr lang="zh-CN" altLang="en-US"/>
        </a:p>
      </dgm:t>
    </dgm:pt>
    <dgm:pt modelId="{1DA80D49-9FB6-2640-8AA2-A70773651EF8}" type="parTrans" cxnId="{DF7EDE5E-8A35-EA4A-BB0E-72548CFBE7CD}">
      <dgm:prSet/>
      <dgm:spPr/>
      <dgm:t>
        <a:bodyPr/>
        <a:lstStyle/>
        <a:p>
          <a:endParaRPr lang="zh-CN" altLang="en-US"/>
        </a:p>
      </dgm:t>
    </dgm:pt>
    <dgm:pt modelId="{8F4C02C7-14E2-244B-941C-27738962A223}" type="sibTrans" cxnId="{DF7EDE5E-8A35-EA4A-BB0E-72548CFBE7CD}">
      <dgm:prSet/>
      <dgm:spPr/>
      <dgm:t>
        <a:bodyPr/>
        <a:lstStyle/>
        <a:p>
          <a:endParaRPr lang="zh-CN" altLang="en-US"/>
        </a:p>
      </dgm:t>
    </dgm:pt>
    <dgm:pt modelId="{7546ED27-5ABB-D743-AF1C-45F12A4E5EE5}" type="pres">
      <dgm:prSet presAssocID="{2750E912-E656-6843-9D9A-1786B36590BD}" presName="rootnode" presStyleCnt="0">
        <dgm:presLayoutVars>
          <dgm:chMax/>
          <dgm:chPref/>
          <dgm:dir/>
          <dgm:animLvl val="lvl"/>
        </dgm:presLayoutVars>
      </dgm:prSet>
      <dgm:spPr/>
    </dgm:pt>
    <dgm:pt modelId="{C4A575ED-BBFA-A748-84E2-814F6DB99A75}" type="pres">
      <dgm:prSet presAssocID="{471CE29A-9519-DB4A-A9A3-99CB97A1FEBB}" presName="composite" presStyleCnt="0"/>
      <dgm:spPr/>
    </dgm:pt>
    <dgm:pt modelId="{0E3A62D0-8107-E649-890B-D8B4CBEF6732}" type="pres">
      <dgm:prSet presAssocID="{471CE29A-9519-DB4A-A9A3-99CB97A1FEBB}" presName="bentUpArrow1" presStyleLbl="alignImgPlace1" presStyleIdx="0" presStyleCnt="2"/>
      <dgm:spPr/>
    </dgm:pt>
    <dgm:pt modelId="{DAC589B6-4507-A747-8FA6-16DF17CEBD9C}" type="pres">
      <dgm:prSet presAssocID="{471CE29A-9519-DB4A-A9A3-99CB97A1FEBB}" presName="ParentText" presStyleLbl="node1" presStyleIdx="0" presStyleCnt="3">
        <dgm:presLayoutVars>
          <dgm:chMax val="1"/>
          <dgm:chPref val="1"/>
          <dgm:bulletEnabled val="1"/>
        </dgm:presLayoutVars>
      </dgm:prSet>
      <dgm:spPr/>
    </dgm:pt>
    <dgm:pt modelId="{3C2798C8-0D3E-3F4A-92E3-1C9BD5B23231}" type="pres">
      <dgm:prSet presAssocID="{471CE29A-9519-DB4A-A9A3-99CB97A1FEBB}" presName="ChildText" presStyleLbl="revTx" presStyleIdx="0" presStyleCnt="3" custScaleX="273135" custLinFactNeighborX="90107" custLinFactNeighborY="927">
        <dgm:presLayoutVars>
          <dgm:chMax val="0"/>
          <dgm:chPref val="0"/>
          <dgm:bulletEnabled val="1"/>
        </dgm:presLayoutVars>
      </dgm:prSet>
      <dgm:spPr/>
    </dgm:pt>
    <dgm:pt modelId="{553F8667-649B-AB4C-97DE-DF088CD80E7E}" type="pres">
      <dgm:prSet presAssocID="{83430103-51FA-B74A-BF10-20419AF2B7AB}" presName="sibTrans" presStyleCnt="0"/>
      <dgm:spPr/>
    </dgm:pt>
    <dgm:pt modelId="{F3B97442-83C3-B94C-8E96-B0297B4A0FFD}" type="pres">
      <dgm:prSet presAssocID="{F2E5F279-197C-3640-82FD-E25FA856A0CD}" presName="composite" presStyleCnt="0"/>
      <dgm:spPr/>
    </dgm:pt>
    <dgm:pt modelId="{5499EE93-E5E0-D14E-BDA8-1535C93E2FC1}" type="pres">
      <dgm:prSet presAssocID="{F2E5F279-197C-3640-82FD-E25FA856A0CD}" presName="bentUpArrow1" presStyleLbl="alignImgPlace1" presStyleIdx="1" presStyleCnt="2"/>
      <dgm:spPr/>
    </dgm:pt>
    <dgm:pt modelId="{5BD48D46-AB75-1841-93E4-5D864201DF01}" type="pres">
      <dgm:prSet presAssocID="{F2E5F279-197C-3640-82FD-E25FA856A0CD}" presName="ParentText" presStyleLbl="node1" presStyleIdx="1" presStyleCnt="3" custLinFactNeighborX="-27787" custLinFactNeighborY="-2247">
        <dgm:presLayoutVars>
          <dgm:chMax val="1"/>
          <dgm:chPref val="1"/>
          <dgm:bulletEnabled val="1"/>
        </dgm:presLayoutVars>
      </dgm:prSet>
      <dgm:spPr/>
    </dgm:pt>
    <dgm:pt modelId="{2BC51AEF-44B1-0249-851C-CC636B41EFCB}" type="pres">
      <dgm:prSet presAssocID="{F2E5F279-197C-3640-82FD-E25FA856A0CD}" presName="ChildText" presStyleLbl="revTx" presStyleIdx="1" presStyleCnt="3" custScaleX="285373" custLinFactNeighborX="50736" custLinFactNeighborY="1854">
        <dgm:presLayoutVars>
          <dgm:chMax val="0"/>
          <dgm:chPref val="0"/>
          <dgm:bulletEnabled val="1"/>
        </dgm:presLayoutVars>
      </dgm:prSet>
      <dgm:spPr/>
    </dgm:pt>
    <dgm:pt modelId="{1802C75B-E400-7646-92C4-426C208417A7}" type="pres">
      <dgm:prSet presAssocID="{57F72AD5-B7DF-524C-A6AA-FF89E2B514E4}" presName="sibTrans" presStyleCnt="0"/>
      <dgm:spPr/>
    </dgm:pt>
    <dgm:pt modelId="{2B621329-6A0D-F846-95BB-797DAE0D965E}" type="pres">
      <dgm:prSet presAssocID="{C707D756-3D70-C44B-8C44-94301347F075}" presName="composite" presStyleCnt="0"/>
      <dgm:spPr/>
    </dgm:pt>
    <dgm:pt modelId="{05DA9DCB-0FF9-5C42-A35B-495D0CB9A0B5}" type="pres">
      <dgm:prSet presAssocID="{C707D756-3D70-C44B-8C44-94301347F075}" presName="ParentText" presStyleLbl="node1" presStyleIdx="2" presStyleCnt="3" custLinFactNeighborX="-32620" custLinFactNeighborY="4826">
        <dgm:presLayoutVars>
          <dgm:chMax val="1"/>
          <dgm:chPref val="1"/>
          <dgm:bulletEnabled val="1"/>
        </dgm:presLayoutVars>
      </dgm:prSet>
      <dgm:spPr/>
    </dgm:pt>
    <dgm:pt modelId="{290DA875-DA54-C841-AC91-AEBCAAC2967F}" type="pres">
      <dgm:prSet presAssocID="{C707D756-3D70-C44B-8C44-94301347F075}" presName="FinalChildText" presStyleLbl="revTx" presStyleIdx="2" presStyleCnt="3" custScaleX="197604" custLinFactNeighborX="49960" custLinFactNeighborY="4728">
        <dgm:presLayoutVars>
          <dgm:chMax val="0"/>
          <dgm:chPref val="0"/>
          <dgm:bulletEnabled val="1"/>
        </dgm:presLayoutVars>
      </dgm:prSet>
      <dgm:spPr/>
    </dgm:pt>
  </dgm:ptLst>
  <dgm:cxnLst>
    <dgm:cxn modelId="{DC311400-01A5-DD42-A898-D5BD31E13B96}" srcId="{471CE29A-9519-DB4A-A9A3-99CB97A1FEBB}" destId="{F039566F-BB4D-264F-ACFD-C0FCD986C545}" srcOrd="2" destOrd="0" parTransId="{55E6CA3F-728D-264B-B493-1FE6460D7EB5}" sibTransId="{83EB43A4-9935-E84E-92C3-0DE068411570}"/>
    <dgm:cxn modelId="{C2B7A71A-6FF0-EC4B-893B-65042EF6BFF2}" srcId="{F2E5F279-197C-3640-82FD-E25FA856A0CD}" destId="{0012ADF6-8F2C-424C-9850-BB00609CC9B3}" srcOrd="1" destOrd="0" parTransId="{97668897-ADB5-BA4A-8DFF-645496F5FC10}" sibTransId="{E6ECE5C1-793B-464D-A1B4-117938BB1DB4}"/>
    <dgm:cxn modelId="{85E0D51C-6222-2B46-A78C-1C7F176CC709}" type="presOf" srcId="{DBB539A4-1E7C-1749-A61F-371C88B209BA}" destId="{3C2798C8-0D3E-3F4A-92E3-1C9BD5B23231}" srcOrd="0" destOrd="0" presId="urn:microsoft.com/office/officeart/2005/8/layout/StepDownProcess"/>
    <dgm:cxn modelId="{796A352B-82EF-1D4B-B514-F3B2A5DD2043}" srcId="{2750E912-E656-6843-9D9A-1786B36590BD}" destId="{F2E5F279-197C-3640-82FD-E25FA856A0CD}" srcOrd="1" destOrd="0" parTransId="{CB38A05C-ACA4-BC43-9664-30A67E279E34}" sibTransId="{57F72AD5-B7DF-524C-A6AA-FF89E2B514E4}"/>
    <dgm:cxn modelId="{DF7EDE5E-8A35-EA4A-BB0E-72548CFBE7CD}" srcId="{C707D756-3D70-C44B-8C44-94301347F075}" destId="{97DC7B40-277C-124F-B533-12C39C9ECF4D}" srcOrd="1" destOrd="0" parTransId="{1DA80D49-9FB6-2640-8AA2-A70773651EF8}" sibTransId="{8F4C02C7-14E2-244B-941C-27738962A223}"/>
    <dgm:cxn modelId="{0B82D542-801D-1D48-AE93-2371626D448D}" srcId="{471CE29A-9519-DB4A-A9A3-99CB97A1FEBB}" destId="{023A82D3-262A-DC45-9A68-A1FAD9E38B78}" srcOrd="1" destOrd="0" parTransId="{6E1D33E9-5A1F-E54A-9C49-9D0A8FCB9452}" sibTransId="{98F79B82-B203-1F4F-8B17-70ECA9622A6C}"/>
    <dgm:cxn modelId="{451CD86A-54C3-BB49-9A3C-22F92C4F96A5}" type="presOf" srcId="{F039566F-BB4D-264F-ACFD-C0FCD986C545}" destId="{3C2798C8-0D3E-3F4A-92E3-1C9BD5B23231}" srcOrd="0" destOrd="2" presId="urn:microsoft.com/office/officeart/2005/8/layout/StepDownProcess"/>
    <dgm:cxn modelId="{396FF04B-6E9E-7C4A-8A83-5B46BE9E72E6}" type="presOf" srcId="{BB128A62-474D-884A-B707-9E23DAA387A6}" destId="{2BC51AEF-44B1-0249-851C-CC636B41EFCB}" srcOrd="0" destOrd="0" presId="urn:microsoft.com/office/officeart/2005/8/layout/StepDownProcess"/>
    <dgm:cxn modelId="{4DACFF6B-229F-1945-A795-EBAAE8BAB1DB}" srcId="{2750E912-E656-6843-9D9A-1786B36590BD}" destId="{471CE29A-9519-DB4A-A9A3-99CB97A1FEBB}" srcOrd="0" destOrd="0" parTransId="{E181AA6F-7E82-2443-8359-9CC719EB5083}" sibTransId="{83430103-51FA-B74A-BF10-20419AF2B7AB}"/>
    <dgm:cxn modelId="{EA52266D-3B5A-8146-96E2-9F4A8CAEB0EF}" srcId="{471CE29A-9519-DB4A-A9A3-99CB97A1FEBB}" destId="{DBB539A4-1E7C-1749-A61F-371C88B209BA}" srcOrd="0" destOrd="0" parTransId="{84356819-3539-2C46-9AB6-290965C6880A}" sibTransId="{9DB5866D-85F3-0C44-91F4-9F182C124C8A}"/>
    <dgm:cxn modelId="{723F7A6F-6478-C343-A4F9-6F34ADECB522}" type="presOf" srcId="{F2E5F279-197C-3640-82FD-E25FA856A0CD}" destId="{5BD48D46-AB75-1841-93E4-5D864201DF01}" srcOrd="0" destOrd="0" presId="urn:microsoft.com/office/officeart/2005/8/layout/StepDownProcess"/>
    <dgm:cxn modelId="{B4FB8B74-BE92-3444-AE91-7477790641F2}" type="presOf" srcId="{0012ADF6-8F2C-424C-9850-BB00609CC9B3}" destId="{2BC51AEF-44B1-0249-851C-CC636B41EFCB}" srcOrd="0" destOrd="1" presId="urn:microsoft.com/office/officeart/2005/8/layout/StepDownProcess"/>
    <dgm:cxn modelId="{5E996A55-5541-5B4D-B3C8-DB1D1D44E7FA}" type="presOf" srcId="{023A82D3-262A-DC45-9A68-A1FAD9E38B78}" destId="{3C2798C8-0D3E-3F4A-92E3-1C9BD5B23231}" srcOrd="0" destOrd="1" presId="urn:microsoft.com/office/officeart/2005/8/layout/StepDownProcess"/>
    <dgm:cxn modelId="{CAE98275-5531-5447-A3BB-9CF6EDC5C1A2}" srcId="{2750E912-E656-6843-9D9A-1786B36590BD}" destId="{C707D756-3D70-C44B-8C44-94301347F075}" srcOrd="2" destOrd="0" parTransId="{6068EAD1-A086-9C4E-8389-D00852B85113}" sibTransId="{D24E68CD-56D8-EA48-8218-7D5D6C04473C}"/>
    <dgm:cxn modelId="{F83E4F5A-9A70-2342-96D5-6E07905F9A88}" type="presOf" srcId="{6806A157-02FB-E847-B0AD-6C2E901EE167}" destId="{290DA875-DA54-C841-AC91-AEBCAAC2967F}" srcOrd="0" destOrd="0" presId="urn:microsoft.com/office/officeart/2005/8/layout/StepDownProcess"/>
    <dgm:cxn modelId="{646AB67F-D59C-2045-ADA6-113DC4CC8252}" type="presOf" srcId="{97DC7B40-277C-124F-B533-12C39C9ECF4D}" destId="{290DA875-DA54-C841-AC91-AEBCAAC2967F}" srcOrd="0" destOrd="1" presId="urn:microsoft.com/office/officeart/2005/8/layout/StepDownProcess"/>
    <dgm:cxn modelId="{15AF518C-112B-4944-824B-B2E93AED490C}" type="presOf" srcId="{F3877582-B76A-9846-AC5F-FED4AB5C656D}" destId="{2BC51AEF-44B1-0249-851C-CC636B41EFCB}" srcOrd="0" destOrd="2" presId="urn:microsoft.com/office/officeart/2005/8/layout/StepDownProcess"/>
    <dgm:cxn modelId="{0CDB7095-8350-7548-91EB-E0440A3431E3}" srcId="{F2E5F279-197C-3640-82FD-E25FA856A0CD}" destId="{BB128A62-474D-884A-B707-9E23DAA387A6}" srcOrd="0" destOrd="0" parTransId="{61735B76-0F38-1F46-A959-D857BE18D46E}" sibTransId="{4926890C-510B-F045-824B-C9E50692E358}"/>
    <dgm:cxn modelId="{5FC8329C-4855-AF41-9607-5852CB85E534}" type="presOf" srcId="{471CE29A-9519-DB4A-A9A3-99CB97A1FEBB}" destId="{DAC589B6-4507-A747-8FA6-16DF17CEBD9C}" srcOrd="0" destOrd="0" presId="urn:microsoft.com/office/officeart/2005/8/layout/StepDownProcess"/>
    <dgm:cxn modelId="{6334939C-425A-E841-986D-E1D2A67AB794}" type="presOf" srcId="{C707D756-3D70-C44B-8C44-94301347F075}" destId="{05DA9DCB-0FF9-5C42-A35B-495D0CB9A0B5}" srcOrd="0" destOrd="0" presId="urn:microsoft.com/office/officeart/2005/8/layout/StepDownProcess"/>
    <dgm:cxn modelId="{2895A4A2-26B4-9848-8869-CBA79876810A}" srcId="{C707D756-3D70-C44B-8C44-94301347F075}" destId="{6806A157-02FB-E847-B0AD-6C2E901EE167}" srcOrd="0" destOrd="0" parTransId="{2B94125D-884D-4D46-9508-921841E92E0B}" sibTransId="{31AC4AC6-2F85-CB4E-B077-C76B49CF0A23}"/>
    <dgm:cxn modelId="{5BC5EFB9-B98E-ED47-A43A-4D382D80A1FD}" srcId="{F2E5F279-197C-3640-82FD-E25FA856A0CD}" destId="{F3877582-B76A-9846-AC5F-FED4AB5C656D}" srcOrd="2" destOrd="0" parTransId="{EBFE1412-6C20-8446-9FF9-E119B9E42A67}" sibTransId="{EB2AAEAF-C9F4-C546-B0BB-C41CEA2EB816}"/>
    <dgm:cxn modelId="{EC621EC9-5CFD-5040-98B7-7631FB3D1B9C}" type="presOf" srcId="{2750E912-E656-6843-9D9A-1786B36590BD}" destId="{7546ED27-5ABB-D743-AF1C-45F12A4E5EE5}" srcOrd="0" destOrd="0" presId="urn:microsoft.com/office/officeart/2005/8/layout/StepDownProcess"/>
    <dgm:cxn modelId="{761F1A27-12BB-F443-A8EE-E9AB6293F5F9}" type="presParOf" srcId="{7546ED27-5ABB-D743-AF1C-45F12A4E5EE5}" destId="{C4A575ED-BBFA-A748-84E2-814F6DB99A75}" srcOrd="0" destOrd="0" presId="urn:microsoft.com/office/officeart/2005/8/layout/StepDownProcess"/>
    <dgm:cxn modelId="{9573449B-0C54-1748-A9D0-401B79E130D7}" type="presParOf" srcId="{C4A575ED-BBFA-A748-84E2-814F6DB99A75}" destId="{0E3A62D0-8107-E649-890B-D8B4CBEF6732}" srcOrd="0" destOrd="0" presId="urn:microsoft.com/office/officeart/2005/8/layout/StepDownProcess"/>
    <dgm:cxn modelId="{AD5020F5-E3D2-2A4B-BDA6-37CAE1948EA5}" type="presParOf" srcId="{C4A575ED-BBFA-A748-84E2-814F6DB99A75}" destId="{DAC589B6-4507-A747-8FA6-16DF17CEBD9C}" srcOrd="1" destOrd="0" presId="urn:microsoft.com/office/officeart/2005/8/layout/StepDownProcess"/>
    <dgm:cxn modelId="{CCC7F952-BACE-8141-AF46-E5DA52502F7C}" type="presParOf" srcId="{C4A575ED-BBFA-A748-84E2-814F6DB99A75}" destId="{3C2798C8-0D3E-3F4A-92E3-1C9BD5B23231}" srcOrd="2" destOrd="0" presId="urn:microsoft.com/office/officeart/2005/8/layout/StepDownProcess"/>
    <dgm:cxn modelId="{248CF3E7-987F-A545-BD06-4E9436C0EB83}" type="presParOf" srcId="{7546ED27-5ABB-D743-AF1C-45F12A4E5EE5}" destId="{553F8667-649B-AB4C-97DE-DF088CD80E7E}" srcOrd="1" destOrd="0" presId="urn:microsoft.com/office/officeart/2005/8/layout/StepDownProcess"/>
    <dgm:cxn modelId="{902A20F6-EC56-0445-B1ED-C31A49802E4E}" type="presParOf" srcId="{7546ED27-5ABB-D743-AF1C-45F12A4E5EE5}" destId="{F3B97442-83C3-B94C-8E96-B0297B4A0FFD}" srcOrd="2" destOrd="0" presId="urn:microsoft.com/office/officeart/2005/8/layout/StepDownProcess"/>
    <dgm:cxn modelId="{7BFA6EF0-CD13-A94D-A7DE-F05FACBDEB6D}" type="presParOf" srcId="{F3B97442-83C3-B94C-8E96-B0297B4A0FFD}" destId="{5499EE93-E5E0-D14E-BDA8-1535C93E2FC1}" srcOrd="0" destOrd="0" presId="urn:microsoft.com/office/officeart/2005/8/layout/StepDownProcess"/>
    <dgm:cxn modelId="{CA2B1804-8AD2-3A42-9E43-453346A6407B}" type="presParOf" srcId="{F3B97442-83C3-B94C-8E96-B0297B4A0FFD}" destId="{5BD48D46-AB75-1841-93E4-5D864201DF01}" srcOrd="1" destOrd="0" presId="urn:microsoft.com/office/officeart/2005/8/layout/StepDownProcess"/>
    <dgm:cxn modelId="{4453DBE2-FF83-AC48-A67A-05313519F30F}" type="presParOf" srcId="{F3B97442-83C3-B94C-8E96-B0297B4A0FFD}" destId="{2BC51AEF-44B1-0249-851C-CC636B41EFCB}" srcOrd="2" destOrd="0" presId="urn:microsoft.com/office/officeart/2005/8/layout/StepDownProcess"/>
    <dgm:cxn modelId="{D16000AD-3503-D74E-9545-F3DA463CFA82}" type="presParOf" srcId="{7546ED27-5ABB-D743-AF1C-45F12A4E5EE5}" destId="{1802C75B-E400-7646-92C4-426C208417A7}" srcOrd="3" destOrd="0" presId="urn:microsoft.com/office/officeart/2005/8/layout/StepDownProcess"/>
    <dgm:cxn modelId="{85170804-0D4F-5345-B793-5F4290685196}" type="presParOf" srcId="{7546ED27-5ABB-D743-AF1C-45F12A4E5EE5}" destId="{2B621329-6A0D-F846-95BB-797DAE0D965E}" srcOrd="4" destOrd="0" presId="urn:microsoft.com/office/officeart/2005/8/layout/StepDownProcess"/>
    <dgm:cxn modelId="{A68151FD-5113-A341-A557-DA62E6C8EC63}" type="presParOf" srcId="{2B621329-6A0D-F846-95BB-797DAE0D965E}" destId="{05DA9DCB-0FF9-5C42-A35B-495D0CB9A0B5}" srcOrd="0" destOrd="0" presId="urn:microsoft.com/office/officeart/2005/8/layout/StepDownProcess"/>
    <dgm:cxn modelId="{3A82229C-6C86-C64F-9A8D-DE31803029F6}" type="presParOf" srcId="{2B621329-6A0D-F846-95BB-797DAE0D965E}" destId="{290DA875-DA54-C841-AC91-AEBCAAC2967F}" srcOrd="1" destOrd="0" presId="urn:microsoft.com/office/officeart/2005/8/layout/StepDownProcess"/>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103ECBA-65B9-414A-8A5F-830FAABD7C11}" type="doc">
      <dgm:prSet loTypeId="urn:microsoft.com/office/officeart/2005/8/layout/bProcess3" loCatId="" qsTypeId="urn:microsoft.com/office/officeart/2005/8/quickstyle/simple1" qsCatId="simple" csTypeId="urn:microsoft.com/office/officeart/2005/8/colors/accent1_2" csCatId="accent1" phldr="1"/>
      <dgm:spPr/>
      <dgm:t>
        <a:bodyPr/>
        <a:lstStyle/>
        <a:p>
          <a:endParaRPr lang="zh-CN" altLang="en-US"/>
        </a:p>
      </dgm:t>
    </dgm:pt>
    <dgm:pt modelId="{300A8DEC-F63C-394A-9867-9B455D472243}">
      <dgm:prSet phldrT="[文本]"/>
      <dgm:spPr/>
      <dgm:t>
        <a:bodyPr/>
        <a:lstStyle/>
        <a:p>
          <a:r>
            <a:rPr lang="en-US" altLang="zh-CN"/>
            <a:t>overall discuss about the project</a:t>
          </a:r>
          <a:endParaRPr lang="zh-CN" altLang="en-US"/>
        </a:p>
      </dgm:t>
    </dgm:pt>
    <dgm:pt modelId="{36B08F4C-4129-3249-96FD-37A668DEBF62}" type="parTrans" cxnId="{5A95B253-E3DC-534E-A851-A34C12357B29}">
      <dgm:prSet/>
      <dgm:spPr/>
      <dgm:t>
        <a:bodyPr/>
        <a:lstStyle/>
        <a:p>
          <a:endParaRPr lang="zh-CN" altLang="en-US"/>
        </a:p>
      </dgm:t>
    </dgm:pt>
    <dgm:pt modelId="{86587619-7B39-9846-81D8-3AF95A6E8885}" type="sibTrans" cxnId="{5A95B253-E3DC-534E-A851-A34C12357B29}">
      <dgm:prSet/>
      <dgm:spPr/>
      <dgm:t>
        <a:bodyPr/>
        <a:lstStyle/>
        <a:p>
          <a:endParaRPr lang="zh-CN" altLang="en-US"/>
        </a:p>
      </dgm:t>
    </dgm:pt>
    <dgm:pt modelId="{9B6FA6A3-B98E-F542-B57A-6797AFFF86B7}">
      <dgm:prSet phldrT="[文本]"/>
      <dgm:spPr/>
      <dgm:t>
        <a:bodyPr/>
        <a:lstStyle/>
        <a:p>
          <a:r>
            <a:rPr lang="en-US" altLang="zh-CN"/>
            <a:t>confirmation</a:t>
          </a:r>
          <a:r>
            <a:rPr lang="zh-CN" altLang="en-US"/>
            <a:t> </a:t>
          </a:r>
          <a:r>
            <a:rPr lang="en-US" altLang="zh-CN"/>
            <a:t>about</a:t>
          </a:r>
          <a:r>
            <a:rPr lang="zh-CN" altLang="en-US"/>
            <a:t> </a:t>
          </a:r>
          <a:r>
            <a:rPr lang="en-US" altLang="zh-CN"/>
            <a:t>the structure of the project </a:t>
          </a:r>
          <a:endParaRPr lang="zh-CN" altLang="en-US"/>
        </a:p>
      </dgm:t>
    </dgm:pt>
    <dgm:pt modelId="{7829B64B-422A-3940-838C-FF1C02394B8F}" type="parTrans" cxnId="{7C4277F6-1517-BB41-A3E2-6307D4ABA792}">
      <dgm:prSet/>
      <dgm:spPr/>
      <dgm:t>
        <a:bodyPr/>
        <a:lstStyle/>
        <a:p>
          <a:endParaRPr lang="zh-CN" altLang="en-US"/>
        </a:p>
      </dgm:t>
    </dgm:pt>
    <dgm:pt modelId="{05BE7E71-42ED-C34A-96D2-3ED9F8E8D216}" type="sibTrans" cxnId="{7C4277F6-1517-BB41-A3E2-6307D4ABA792}">
      <dgm:prSet/>
      <dgm:spPr/>
      <dgm:t>
        <a:bodyPr/>
        <a:lstStyle/>
        <a:p>
          <a:endParaRPr lang="zh-CN" altLang="en-US"/>
        </a:p>
      </dgm:t>
    </dgm:pt>
    <dgm:pt modelId="{003B40D5-8625-2F44-A81C-E0C417028A14}">
      <dgm:prSet phldrT="[文本]"/>
      <dgm:spPr/>
      <dgm:t>
        <a:bodyPr/>
        <a:lstStyle/>
        <a:p>
          <a:r>
            <a:rPr lang="en-US" altLang="zh-CN"/>
            <a:t>update of the prototype and check</a:t>
          </a:r>
          <a:endParaRPr lang="zh-CN" altLang="en-US"/>
        </a:p>
      </dgm:t>
    </dgm:pt>
    <dgm:pt modelId="{671D5E45-CD03-B14E-A711-33CB8512F34F}" type="parTrans" cxnId="{C954A361-9BFE-8043-B2C7-3BB6CBE84FFC}">
      <dgm:prSet/>
      <dgm:spPr/>
      <dgm:t>
        <a:bodyPr/>
        <a:lstStyle/>
        <a:p>
          <a:endParaRPr lang="zh-CN" altLang="en-US"/>
        </a:p>
      </dgm:t>
    </dgm:pt>
    <dgm:pt modelId="{EDF277CB-4DFE-224F-A50B-6C660516D33F}" type="sibTrans" cxnId="{C954A361-9BFE-8043-B2C7-3BB6CBE84FFC}">
      <dgm:prSet/>
      <dgm:spPr/>
      <dgm:t>
        <a:bodyPr/>
        <a:lstStyle/>
        <a:p>
          <a:endParaRPr lang="zh-CN" altLang="en-US"/>
        </a:p>
      </dgm:t>
    </dgm:pt>
    <dgm:pt modelId="{86465C56-7F09-7347-924F-829D1B3D1427}">
      <dgm:prSet phldrT="[文本]"/>
      <dgm:spPr/>
      <dgm:t>
        <a:bodyPr/>
        <a:lstStyle/>
        <a:p>
          <a:r>
            <a:rPr lang="en-US" altLang="zh-CN"/>
            <a:t>accomplishment of the prototye </a:t>
          </a:r>
          <a:endParaRPr lang="zh-CN" altLang="en-US"/>
        </a:p>
      </dgm:t>
    </dgm:pt>
    <dgm:pt modelId="{CC6A26AB-F1BA-244B-A137-CF99309D96B2}" type="parTrans" cxnId="{A7C7940A-508C-A242-AA16-06C671B1A015}">
      <dgm:prSet/>
      <dgm:spPr/>
      <dgm:t>
        <a:bodyPr/>
        <a:lstStyle/>
        <a:p>
          <a:endParaRPr lang="zh-CN" altLang="en-US"/>
        </a:p>
      </dgm:t>
    </dgm:pt>
    <dgm:pt modelId="{E52F1E13-30A8-5A4C-AFC0-16EE1F6853A8}" type="sibTrans" cxnId="{A7C7940A-508C-A242-AA16-06C671B1A015}">
      <dgm:prSet/>
      <dgm:spPr/>
      <dgm:t>
        <a:bodyPr/>
        <a:lstStyle/>
        <a:p>
          <a:endParaRPr lang="zh-CN" altLang="en-US"/>
        </a:p>
      </dgm:t>
    </dgm:pt>
    <dgm:pt modelId="{3D388622-6120-E64F-B474-1D68887A2307}">
      <dgm:prSet phldrT="[文本]"/>
      <dgm:spPr/>
      <dgm:t>
        <a:bodyPr/>
        <a:lstStyle/>
        <a:p>
          <a:r>
            <a:rPr lang="en-US" altLang="zh-CN"/>
            <a:t>discuss about the stage 2 and work division</a:t>
          </a:r>
          <a:endParaRPr lang="zh-CN" altLang="en-US"/>
        </a:p>
      </dgm:t>
    </dgm:pt>
    <dgm:pt modelId="{BF5A5BA3-2B9A-D849-8960-68B711EB62AD}" type="parTrans" cxnId="{ACC70946-8374-FB45-8B03-15E87C5D5404}">
      <dgm:prSet/>
      <dgm:spPr/>
      <dgm:t>
        <a:bodyPr/>
        <a:lstStyle/>
        <a:p>
          <a:endParaRPr lang="zh-CN" altLang="en-US"/>
        </a:p>
      </dgm:t>
    </dgm:pt>
    <dgm:pt modelId="{E16FCAD3-B735-C04C-B1B2-9CF0D83576A2}" type="sibTrans" cxnId="{ACC70946-8374-FB45-8B03-15E87C5D5404}">
      <dgm:prSet/>
      <dgm:spPr/>
      <dgm:t>
        <a:bodyPr/>
        <a:lstStyle/>
        <a:p>
          <a:endParaRPr lang="zh-CN" altLang="en-US"/>
        </a:p>
      </dgm:t>
    </dgm:pt>
    <dgm:pt modelId="{70F80BE5-3F8B-9D4C-8FBE-99B86A1785F4}">
      <dgm:prSet/>
      <dgm:spPr/>
      <dgm:t>
        <a:bodyPr/>
        <a:lstStyle/>
        <a:p>
          <a:r>
            <a:rPr lang="en-US" altLang="zh-CN"/>
            <a:t>weekly meeting one</a:t>
          </a:r>
          <a:endParaRPr lang="zh-CN" altLang="en-US"/>
        </a:p>
      </dgm:t>
    </dgm:pt>
    <dgm:pt modelId="{8DF1894A-FE9F-F14B-BD94-55EE8536C992}" type="parTrans" cxnId="{0F2DD7E4-04F7-204E-A78C-29BAE3D21586}">
      <dgm:prSet/>
      <dgm:spPr/>
      <dgm:t>
        <a:bodyPr/>
        <a:lstStyle/>
        <a:p>
          <a:endParaRPr lang="zh-CN" altLang="en-US"/>
        </a:p>
      </dgm:t>
    </dgm:pt>
    <dgm:pt modelId="{31CB5682-4EA8-0445-87B1-EFFC5160B0C3}" type="sibTrans" cxnId="{0F2DD7E4-04F7-204E-A78C-29BAE3D21586}">
      <dgm:prSet/>
      <dgm:spPr/>
      <dgm:t>
        <a:bodyPr/>
        <a:lstStyle/>
        <a:p>
          <a:endParaRPr lang="zh-CN" altLang="en-US"/>
        </a:p>
      </dgm:t>
    </dgm:pt>
    <dgm:pt modelId="{22187385-99FA-734F-9EE0-3F503DA53C3E}">
      <dgm:prSet/>
      <dgm:spPr/>
      <dgm:t>
        <a:bodyPr/>
        <a:lstStyle/>
        <a:p>
          <a:r>
            <a:rPr lang="en-US" altLang="zh-CN"/>
            <a:t>weekly meeting two</a:t>
          </a:r>
          <a:endParaRPr lang="zh-CN" altLang="en-US"/>
        </a:p>
      </dgm:t>
    </dgm:pt>
    <dgm:pt modelId="{44BDF0D9-C579-8349-A022-E7C1BCDA3B8E}" type="parTrans" cxnId="{FCEA8ED2-8918-3D4B-B022-E34071A25575}">
      <dgm:prSet/>
      <dgm:spPr/>
      <dgm:t>
        <a:bodyPr/>
        <a:lstStyle/>
        <a:p>
          <a:endParaRPr lang="zh-CN" altLang="en-US"/>
        </a:p>
      </dgm:t>
    </dgm:pt>
    <dgm:pt modelId="{71B03773-A461-4A4E-A134-4A131F318513}" type="sibTrans" cxnId="{FCEA8ED2-8918-3D4B-B022-E34071A25575}">
      <dgm:prSet/>
      <dgm:spPr/>
      <dgm:t>
        <a:bodyPr/>
        <a:lstStyle/>
        <a:p>
          <a:endParaRPr lang="zh-CN" altLang="en-US"/>
        </a:p>
      </dgm:t>
    </dgm:pt>
    <dgm:pt modelId="{2616DB79-EAA3-8144-9144-82E4B52E8F9D}">
      <dgm:prSet/>
      <dgm:spPr/>
      <dgm:t>
        <a:bodyPr/>
        <a:lstStyle/>
        <a:p>
          <a:r>
            <a:rPr lang="en-US" altLang="zh-CN"/>
            <a:t>weekly meeting three</a:t>
          </a:r>
          <a:endParaRPr lang="zh-CN" altLang="en-US"/>
        </a:p>
      </dgm:t>
    </dgm:pt>
    <dgm:pt modelId="{A655F9D1-F7EA-3146-BB09-4013EEF023FE}" type="parTrans" cxnId="{86E6D7E3-4044-1049-84A1-337B54AE7405}">
      <dgm:prSet/>
      <dgm:spPr/>
      <dgm:t>
        <a:bodyPr/>
        <a:lstStyle/>
        <a:p>
          <a:endParaRPr lang="zh-CN" altLang="en-US"/>
        </a:p>
      </dgm:t>
    </dgm:pt>
    <dgm:pt modelId="{AA680458-1802-FE43-9C37-B2924CEC874D}" type="sibTrans" cxnId="{86E6D7E3-4044-1049-84A1-337B54AE7405}">
      <dgm:prSet/>
      <dgm:spPr/>
      <dgm:t>
        <a:bodyPr/>
        <a:lstStyle/>
        <a:p>
          <a:endParaRPr lang="zh-CN" altLang="en-US"/>
        </a:p>
      </dgm:t>
    </dgm:pt>
    <dgm:pt modelId="{B2C3D18C-C77B-9543-9827-81D005422060}">
      <dgm:prSet/>
      <dgm:spPr/>
      <dgm:t>
        <a:bodyPr/>
        <a:lstStyle/>
        <a:p>
          <a:r>
            <a:rPr lang="en-US" altLang="zh-CN"/>
            <a:t>overall review (basic requirements and bonus requirements)</a:t>
          </a:r>
          <a:endParaRPr lang="zh-CN" altLang="en-US"/>
        </a:p>
      </dgm:t>
    </dgm:pt>
    <dgm:pt modelId="{C9691197-FCA2-784C-BF65-E9675202D0A9}" type="parTrans" cxnId="{7513501E-3628-C449-8000-653D07E58D72}">
      <dgm:prSet/>
      <dgm:spPr/>
      <dgm:t>
        <a:bodyPr/>
        <a:lstStyle/>
        <a:p>
          <a:endParaRPr lang="zh-CN" altLang="en-US"/>
        </a:p>
      </dgm:t>
    </dgm:pt>
    <dgm:pt modelId="{3FE14667-84FE-1B4F-B188-0100753FD78A}" type="sibTrans" cxnId="{7513501E-3628-C449-8000-653D07E58D72}">
      <dgm:prSet/>
      <dgm:spPr/>
      <dgm:t>
        <a:bodyPr/>
        <a:lstStyle/>
        <a:p>
          <a:endParaRPr lang="zh-CN" altLang="en-US"/>
        </a:p>
      </dgm:t>
    </dgm:pt>
    <dgm:pt modelId="{EB6A1D2D-3F65-B641-A265-98B263009889}" type="pres">
      <dgm:prSet presAssocID="{E103ECBA-65B9-414A-8A5F-830FAABD7C11}" presName="Name0" presStyleCnt="0">
        <dgm:presLayoutVars>
          <dgm:dir/>
          <dgm:resizeHandles val="exact"/>
        </dgm:presLayoutVars>
      </dgm:prSet>
      <dgm:spPr/>
    </dgm:pt>
    <dgm:pt modelId="{9CE5A4B5-494B-2B4D-B8C3-CF695A3144E2}" type="pres">
      <dgm:prSet presAssocID="{300A8DEC-F63C-394A-9867-9B455D472243}" presName="node" presStyleLbl="node1" presStyleIdx="0" presStyleCnt="9">
        <dgm:presLayoutVars>
          <dgm:bulletEnabled val="1"/>
        </dgm:presLayoutVars>
      </dgm:prSet>
      <dgm:spPr/>
    </dgm:pt>
    <dgm:pt modelId="{17BC7918-BB45-9C43-8A71-7068FC815D61}" type="pres">
      <dgm:prSet presAssocID="{86587619-7B39-9846-81D8-3AF95A6E8885}" presName="sibTrans" presStyleLbl="sibTrans1D1" presStyleIdx="0" presStyleCnt="8"/>
      <dgm:spPr/>
    </dgm:pt>
    <dgm:pt modelId="{7F4F8C82-27C7-CB40-931C-23F2D0EF43BC}" type="pres">
      <dgm:prSet presAssocID="{86587619-7B39-9846-81D8-3AF95A6E8885}" presName="connectorText" presStyleLbl="sibTrans1D1" presStyleIdx="0" presStyleCnt="8"/>
      <dgm:spPr/>
    </dgm:pt>
    <dgm:pt modelId="{D6B015D0-CE20-2A4B-B912-A4FB93A78DF1}" type="pres">
      <dgm:prSet presAssocID="{9B6FA6A3-B98E-F542-B57A-6797AFFF86B7}" presName="node" presStyleLbl="node1" presStyleIdx="1" presStyleCnt="9">
        <dgm:presLayoutVars>
          <dgm:bulletEnabled val="1"/>
        </dgm:presLayoutVars>
      </dgm:prSet>
      <dgm:spPr/>
    </dgm:pt>
    <dgm:pt modelId="{7175A409-F22F-D848-B79D-1048D0819C84}" type="pres">
      <dgm:prSet presAssocID="{05BE7E71-42ED-C34A-96D2-3ED9F8E8D216}" presName="sibTrans" presStyleLbl="sibTrans1D1" presStyleIdx="1" presStyleCnt="8"/>
      <dgm:spPr/>
    </dgm:pt>
    <dgm:pt modelId="{AD71AAB6-F275-084A-8237-F017022C049C}" type="pres">
      <dgm:prSet presAssocID="{05BE7E71-42ED-C34A-96D2-3ED9F8E8D216}" presName="connectorText" presStyleLbl="sibTrans1D1" presStyleIdx="1" presStyleCnt="8"/>
      <dgm:spPr/>
    </dgm:pt>
    <dgm:pt modelId="{94267718-ED05-D646-9E59-937F372ED0C6}" type="pres">
      <dgm:prSet presAssocID="{003B40D5-8625-2F44-A81C-E0C417028A14}" presName="node" presStyleLbl="node1" presStyleIdx="2" presStyleCnt="9">
        <dgm:presLayoutVars>
          <dgm:bulletEnabled val="1"/>
        </dgm:presLayoutVars>
      </dgm:prSet>
      <dgm:spPr/>
    </dgm:pt>
    <dgm:pt modelId="{75AD7B51-2404-D84C-987B-8517D698AD43}" type="pres">
      <dgm:prSet presAssocID="{EDF277CB-4DFE-224F-A50B-6C660516D33F}" presName="sibTrans" presStyleLbl="sibTrans1D1" presStyleIdx="2" presStyleCnt="8"/>
      <dgm:spPr/>
    </dgm:pt>
    <dgm:pt modelId="{96DD8FDE-D966-B74C-BFA9-DB1F6130A823}" type="pres">
      <dgm:prSet presAssocID="{EDF277CB-4DFE-224F-A50B-6C660516D33F}" presName="connectorText" presStyleLbl="sibTrans1D1" presStyleIdx="2" presStyleCnt="8"/>
      <dgm:spPr/>
    </dgm:pt>
    <dgm:pt modelId="{C73F149F-C4BD-7947-87DF-ADAF19E80604}" type="pres">
      <dgm:prSet presAssocID="{86465C56-7F09-7347-924F-829D1B3D1427}" presName="node" presStyleLbl="node1" presStyleIdx="3" presStyleCnt="9">
        <dgm:presLayoutVars>
          <dgm:bulletEnabled val="1"/>
        </dgm:presLayoutVars>
      </dgm:prSet>
      <dgm:spPr/>
    </dgm:pt>
    <dgm:pt modelId="{2A479FFF-25EF-9E4C-8078-41AB828C89A5}" type="pres">
      <dgm:prSet presAssocID="{E52F1E13-30A8-5A4C-AFC0-16EE1F6853A8}" presName="sibTrans" presStyleLbl="sibTrans1D1" presStyleIdx="3" presStyleCnt="8"/>
      <dgm:spPr/>
    </dgm:pt>
    <dgm:pt modelId="{09C564A3-8862-6244-90F0-A16DC65EABE3}" type="pres">
      <dgm:prSet presAssocID="{E52F1E13-30A8-5A4C-AFC0-16EE1F6853A8}" presName="connectorText" presStyleLbl="sibTrans1D1" presStyleIdx="3" presStyleCnt="8"/>
      <dgm:spPr/>
    </dgm:pt>
    <dgm:pt modelId="{03A5C9E9-A925-FA40-BAB6-ABA152D4F968}" type="pres">
      <dgm:prSet presAssocID="{3D388622-6120-E64F-B474-1D68887A2307}" presName="node" presStyleLbl="node1" presStyleIdx="4" presStyleCnt="9">
        <dgm:presLayoutVars>
          <dgm:bulletEnabled val="1"/>
        </dgm:presLayoutVars>
      </dgm:prSet>
      <dgm:spPr/>
    </dgm:pt>
    <dgm:pt modelId="{9957D749-BC2F-8C4D-A5C7-0C6DC1367E87}" type="pres">
      <dgm:prSet presAssocID="{E16FCAD3-B735-C04C-B1B2-9CF0D83576A2}" presName="sibTrans" presStyleLbl="sibTrans1D1" presStyleIdx="4" presStyleCnt="8"/>
      <dgm:spPr/>
    </dgm:pt>
    <dgm:pt modelId="{29AD2B60-0311-AE4C-A989-9C1C740624B6}" type="pres">
      <dgm:prSet presAssocID="{E16FCAD3-B735-C04C-B1B2-9CF0D83576A2}" presName="connectorText" presStyleLbl="sibTrans1D1" presStyleIdx="4" presStyleCnt="8"/>
      <dgm:spPr/>
    </dgm:pt>
    <dgm:pt modelId="{E76BFBF7-F2BB-E14C-A9CC-E1B8582D40D6}" type="pres">
      <dgm:prSet presAssocID="{70F80BE5-3F8B-9D4C-8FBE-99B86A1785F4}" presName="node" presStyleLbl="node1" presStyleIdx="5" presStyleCnt="9">
        <dgm:presLayoutVars>
          <dgm:bulletEnabled val="1"/>
        </dgm:presLayoutVars>
      </dgm:prSet>
      <dgm:spPr/>
    </dgm:pt>
    <dgm:pt modelId="{AF28FAA2-30B5-3B4D-9005-D3BE43565C1A}" type="pres">
      <dgm:prSet presAssocID="{31CB5682-4EA8-0445-87B1-EFFC5160B0C3}" presName="sibTrans" presStyleLbl="sibTrans1D1" presStyleIdx="5" presStyleCnt="8"/>
      <dgm:spPr/>
    </dgm:pt>
    <dgm:pt modelId="{ADAD44BE-75A1-014C-9B61-3C60D0268459}" type="pres">
      <dgm:prSet presAssocID="{31CB5682-4EA8-0445-87B1-EFFC5160B0C3}" presName="connectorText" presStyleLbl="sibTrans1D1" presStyleIdx="5" presStyleCnt="8"/>
      <dgm:spPr/>
    </dgm:pt>
    <dgm:pt modelId="{FA5584D3-B990-EC44-B463-1012B29B31B5}" type="pres">
      <dgm:prSet presAssocID="{22187385-99FA-734F-9EE0-3F503DA53C3E}" presName="node" presStyleLbl="node1" presStyleIdx="6" presStyleCnt="9">
        <dgm:presLayoutVars>
          <dgm:bulletEnabled val="1"/>
        </dgm:presLayoutVars>
      </dgm:prSet>
      <dgm:spPr/>
    </dgm:pt>
    <dgm:pt modelId="{A8F55475-9A18-DE46-A5A4-0B5B0DB5DE0E}" type="pres">
      <dgm:prSet presAssocID="{71B03773-A461-4A4E-A134-4A131F318513}" presName="sibTrans" presStyleLbl="sibTrans1D1" presStyleIdx="6" presStyleCnt="8"/>
      <dgm:spPr/>
    </dgm:pt>
    <dgm:pt modelId="{6B0B99D1-5048-364E-B807-FDB8673F61F8}" type="pres">
      <dgm:prSet presAssocID="{71B03773-A461-4A4E-A134-4A131F318513}" presName="connectorText" presStyleLbl="sibTrans1D1" presStyleIdx="6" presStyleCnt="8"/>
      <dgm:spPr/>
    </dgm:pt>
    <dgm:pt modelId="{1D3730ED-3220-EC49-9FAE-95CC388C4FA4}" type="pres">
      <dgm:prSet presAssocID="{2616DB79-EAA3-8144-9144-82E4B52E8F9D}" presName="node" presStyleLbl="node1" presStyleIdx="7" presStyleCnt="9">
        <dgm:presLayoutVars>
          <dgm:bulletEnabled val="1"/>
        </dgm:presLayoutVars>
      </dgm:prSet>
      <dgm:spPr/>
    </dgm:pt>
    <dgm:pt modelId="{DEC6F31C-13C8-DC47-A55E-D851813E382A}" type="pres">
      <dgm:prSet presAssocID="{AA680458-1802-FE43-9C37-B2924CEC874D}" presName="sibTrans" presStyleLbl="sibTrans1D1" presStyleIdx="7" presStyleCnt="8"/>
      <dgm:spPr/>
    </dgm:pt>
    <dgm:pt modelId="{2F61818E-576A-974A-A2CE-8BA0CB08D830}" type="pres">
      <dgm:prSet presAssocID="{AA680458-1802-FE43-9C37-B2924CEC874D}" presName="connectorText" presStyleLbl="sibTrans1D1" presStyleIdx="7" presStyleCnt="8"/>
      <dgm:spPr/>
    </dgm:pt>
    <dgm:pt modelId="{E60BC43A-3223-0B42-AFD3-32FAA0A5132B}" type="pres">
      <dgm:prSet presAssocID="{B2C3D18C-C77B-9543-9827-81D005422060}" presName="node" presStyleLbl="node1" presStyleIdx="8" presStyleCnt="9">
        <dgm:presLayoutVars>
          <dgm:bulletEnabled val="1"/>
        </dgm:presLayoutVars>
      </dgm:prSet>
      <dgm:spPr/>
    </dgm:pt>
  </dgm:ptLst>
  <dgm:cxnLst>
    <dgm:cxn modelId="{EE5ED604-F4E1-3242-AC5C-E57A81AE56CC}" type="presOf" srcId="{71B03773-A461-4A4E-A134-4A131F318513}" destId="{A8F55475-9A18-DE46-A5A4-0B5B0DB5DE0E}" srcOrd="0" destOrd="0" presId="urn:microsoft.com/office/officeart/2005/8/layout/bProcess3"/>
    <dgm:cxn modelId="{21936308-20E1-FF4E-9A89-7624C76BB904}" type="presOf" srcId="{71B03773-A461-4A4E-A134-4A131F318513}" destId="{6B0B99D1-5048-364E-B807-FDB8673F61F8}" srcOrd="1" destOrd="0" presId="urn:microsoft.com/office/officeart/2005/8/layout/bProcess3"/>
    <dgm:cxn modelId="{A7C7940A-508C-A242-AA16-06C671B1A015}" srcId="{E103ECBA-65B9-414A-8A5F-830FAABD7C11}" destId="{86465C56-7F09-7347-924F-829D1B3D1427}" srcOrd="3" destOrd="0" parTransId="{CC6A26AB-F1BA-244B-A137-CF99309D96B2}" sibTransId="{E52F1E13-30A8-5A4C-AFC0-16EE1F6853A8}"/>
    <dgm:cxn modelId="{7F8F5119-3428-D445-A170-407B930C5D2E}" type="presOf" srcId="{E52F1E13-30A8-5A4C-AFC0-16EE1F6853A8}" destId="{09C564A3-8862-6244-90F0-A16DC65EABE3}" srcOrd="1" destOrd="0" presId="urn:microsoft.com/office/officeart/2005/8/layout/bProcess3"/>
    <dgm:cxn modelId="{93D60F1A-1DFE-F640-A8F1-537554400301}" type="presOf" srcId="{22187385-99FA-734F-9EE0-3F503DA53C3E}" destId="{FA5584D3-B990-EC44-B463-1012B29B31B5}" srcOrd="0" destOrd="0" presId="urn:microsoft.com/office/officeart/2005/8/layout/bProcess3"/>
    <dgm:cxn modelId="{7513501E-3628-C449-8000-653D07E58D72}" srcId="{E103ECBA-65B9-414A-8A5F-830FAABD7C11}" destId="{B2C3D18C-C77B-9543-9827-81D005422060}" srcOrd="8" destOrd="0" parTransId="{C9691197-FCA2-784C-BF65-E9675202D0A9}" sibTransId="{3FE14667-84FE-1B4F-B188-0100753FD78A}"/>
    <dgm:cxn modelId="{1A9BDD1E-5DFF-7F42-8333-A2AE4EDE16D6}" type="presOf" srcId="{E52F1E13-30A8-5A4C-AFC0-16EE1F6853A8}" destId="{2A479FFF-25EF-9E4C-8078-41AB828C89A5}" srcOrd="0" destOrd="0" presId="urn:microsoft.com/office/officeart/2005/8/layout/bProcess3"/>
    <dgm:cxn modelId="{485B7A36-FCD3-A74E-AA42-F8D1AF9AC0D3}" type="presOf" srcId="{86587619-7B39-9846-81D8-3AF95A6E8885}" destId="{17BC7918-BB45-9C43-8A71-7068FC815D61}" srcOrd="0" destOrd="0" presId="urn:microsoft.com/office/officeart/2005/8/layout/bProcess3"/>
    <dgm:cxn modelId="{34E7AD36-0C2D-6744-9ACA-74CC6C69317D}" type="presOf" srcId="{2616DB79-EAA3-8144-9144-82E4B52E8F9D}" destId="{1D3730ED-3220-EC49-9FAE-95CC388C4FA4}" srcOrd="0" destOrd="0" presId="urn:microsoft.com/office/officeart/2005/8/layout/bProcess3"/>
    <dgm:cxn modelId="{55437F37-197C-3E47-B46B-2D620033E51A}" type="presOf" srcId="{AA680458-1802-FE43-9C37-B2924CEC874D}" destId="{DEC6F31C-13C8-DC47-A55E-D851813E382A}" srcOrd="0" destOrd="0" presId="urn:microsoft.com/office/officeart/2005/8/layout/bProcess3"/>
    <dgm:cxn modelId="{DF3FF838-494E-1A4E-B9B1-10D23F321DCD}" type="presOf" srcId="{300A8DEC-F63C-394A-9867-9B455D472243}" destId="{9CE5A4B5-494B-2B4D-B8C3-CF695A3144E2}" srcOrd="0" destOrd="0" presId="urn:microsoft.com/office/officeart/2005/8/layout/bProcess3"/>
    <dgm:cxn modelId="{D19D993E-7AE8-FF4A-A8AA-5ADE7FD87A35}" type="presOf" srcId="{E103ECBA-65B9-414A-8A5F-830FAABD7C11}" destId="{EB6A1D2D-3F65-B641-A265-98B263009889}" srcOrd="0" destOrd="0" presId="urn:microsoft.com/office/officeart/2005/8/layout/bProcess3"/>
    <dgm:cxn modelId="{9AC1195C-CFE1-D342-BD0E-57F49B6F9CBA}" type="presOf" srcId="{AA680458-1802-FE43-9C37-B2924CEC874D}" destId="{2F61818E-576A-974A-A2CE-8BA0CB08D830}" srcOrd="1" destOrd="0" presId="urn:microsoft.com/office/officeart/2005/8/layout/bProcess3"/>
    <dgm:cxn modelId="{C954A361-9BFE-8043-B2C7-3BB6CBE84FFC}" srcId="{E103ECBA-65B9-414A-8A5F-830FAABD7C11}" destId="{003B40D5-8625-2F44-A81C-E0C417028A14}" srcOrd="2" destOrd="0" parTransId="{671D5E45-CD03-B14E-A711-33CB8512F34F}" sibTransId="{EDF277CB-4DFE-224F-A50B-6C660516D33F}"/>
    <dgm:cxn modelId="{ACC70946-8374-FB45-8B03-15E87C5D5404}" srcId="{E103ECBA-65B9-414A-8A5F-830FAABD7C11}" destId="{3D388622-6120-E64F-B474-1D68887A2307}" srcOrd="4" destOrd="0" parTransId="{BF5A5BA3-2B9A-D849-8960-68B711EB62AD}" sibTransId="{E16FCAD3-B735-C04C-B1B2-9CF0D83576A2}"/>
    <dgm:cxn modelId="{11437346-8F8D-2742-B466-D4818F6DF5DC}" type="presOf" srcId="{31CB5682-4EA8-0445-87B1-EFFC5160B0C3}" destId="{ADAD44BE-75A1-014C-9B61-3C60D0268459}" srcOrd="1" destOrd="0" presId="urn:microsoft.com/office/officeart/2005/8/layout/bProcess3"/>
    <dgm:cxn modelId="{53B3986B-7A00-3F42-AD04-94E25EF2A7B3}" type="presOf" srcId="{E16FCAD3-B735-C04C-B1B2-9CF0D83576A2}" destId="{29AD2B60-0311-AE4C-A989-9C1C740624B6}" srcOrd="1" destOrd="0" presId="urn:microsoft.com/office/officeart/2005/8/layout/bProcess3"/>
    <dgm:cxn modelId="{D540AA6E-FFA4-1144-B484-371B6D60B073}" type="presOf" srcId="{05BE7E71-42ED-C34A-96D2-3ED9F8E8D216}" destId="{7175A409-F22F-D848-B79D-1048D0819C84}" srcOrd="0" destOrd="0" presId="urn:microsoft.com/office/officeart/2005/8/layout/bProcess3"/>
    <dgm:cxn modelId="{5A95B253-E3DC-534E-A851-A34C12357B29}" srcId="{E103ECBA-65B9-414A-8A5F-830FAABD7C11}" destId="{300A8DEC-F63C-394A-9867-9B455D472243}" srcOrd="0" destOrd="0" parTransId="{36B08F4C-4129-3249-96FD-37A668DEBF62}" sibTransId="{86587619-7B39-9846-81D8-3AF95A6E8885}"/>
    <dgm:cxn modelId="{B2B83E56-AD26-8D4A-8C10-AB4E80ACA840}" type="presOf" srcId="{86587619-7B39-9846-81D8-3AF95A6E8885}" destId="{7F4F8C82-27C7-CB40-931C-23F2D0EF43BC}" srcOrd="1" destOrd="0" presId="urn:microsoft.com/office/officeart/2005/8/layout/bProcess3"/>
    <dgm:cxn modelId="{D9B05658-5479-B648-A1BF-3FBF875E00C8}" type="presOf" srcId="{003B40D5-8625-2F44-A81C-E0C417028A14}" destId="{94267718-ED05-D646-9E59-937F372ED0C6}" srcOrd="0" destOrd="0" presId="urn:microsoft.com/office/officeart/2005/8/layout/bProcess3"/>
    <dgm:cxn modelId="{E575068B-855D-4547-A3E8-44F181D5065F}" type="presOf" srcId="{EDF277CB-4DFE-224F-A50B-6C660516D33F}" destId="{75AD7B51-2404-D84C-987B-8517D698AD43}" srcOrd="0" destOrd="0" presId="urn:microsoft.com/office/officeart/2005/8/layout/bProcess3"/>
    <dgm:cxn modelId="{3287A5B7-14E5-994D-8388-F37B961C9B87}" type="presOf" srcId="{3D388622-6120-E64F-B474-1D68887A2307}" destId="{03A5C9E9-A925-FA40-BAB6-ABA152D4F968}" srcOrd="0" destOrd="0" presId="urn:microsoft.com/office/officeart/2005/8/layout/bProcess3"/>
    <dgm:cxn modelId="{54811DC0-8DE4-0348-8D5E-A9C0EACF8E92}" type="presOf" srcId="{05BE7E71-42ED-C34A-96D2-3ED9F8E8D216}" destId="{AD71AAB6-F275-084A-8237-F017022C049C}" srcOrd="1" destOrd="0" presId="urn:microsoft.com/office/officeart/2005/8/layout/bProcess3"/>
    <dgm:cxn modelId="{6FDC47C3-014A-9D41-893A-4A6A9BB1DF14}" type="presOf" srcId="{31CB5682-4EA8-0445-87B1-EFFC5160B0C3}" destId="{AF28FAA2-30B5-3B4D-9005-D3BE43565C1A}" srcOrd="0" destOrd="0" presId="urn:microsoft.com/office/officeart/2005/8/layout/bProcess3"/>
    <dgm:cxn modelId="{FCEA8ED2-8918-3D4B-B022-E34071A25575}" srcId="{E103ECBA-65B9-414A-8A5F-830FAABD7C11}" destId="{22187385-99FA-734F-9EE0-3F503DA53C3E}" srcOrd="6" destOrd="0" parTransId="{44BDF0D9-C579-8349-A022-E7C1BCDA3B8E}" sibTransId="{71B03773-A461-4A4E-A134-4A131F318513}"/>
    <dgm:cxn modelId="{604417DA-3079-9E47-9BED-4ED04CBD8392}" type="presOf" srcId="{86465C56-7F09-7347-924F-829D1B3D1427}" destId="{C73F149F-C4BD-7947-87DF-ADAF19E80604}" srcOrd="0" destOrd="0" presId="urn:microsoft.com/office/officeart/2005/8/layout/bProcess3"/>
    <dgm:cxn modelId="{86E6D7E3-4044-1049-84A1-337B54AE7405}" srcId="{E103ECBA-65B9-414A-8A5F-830FAABD7C11}" destId="{2616DB79-EAA3-8144-9144-82E4B52E8F9D}" srcOrd="7" destOrd="0" parTransId="{A655F9D1-F7EA-3146-BB09-4013EEF023FE}" sibTransId="{AA680458-1802-FE43-9C37-B2924CEC874D}"/>
    <dgm:cxn modelId="{0F2DD7E4-04F7-204E-A78C-29BAE3D21586}" srcId="{E103ECBA-65B9-414A-8A5F-830FAABD7C11}" destId="{70F80BE5-3F8B-9D4C-8FBE-99B86A1785F4}" srcOrd="5" destOrd="0" parTransId="{8DF1894A-FE9F-F14B-BD94-55EE8536C992}" sibTransId="{31CB5682-4EA8-0445-87B1-EFFC5160B0C3}"/>
    <dgm:cxn modelId="{C5FA76E6-761C-AE4D-A7CE-69619CE6043F}" type="presOf" srcId="{EDF277CB-4DFE-224F-A50B-6C660516D33F}" destId="{96DD8FDE-D966-B74C-BFA9-DB1F6130A823}" srcOrd="1" destOrd="0" presId="urn:microsoft.com/office/officeart/2005/8/layout/bProcess3"/>
    <dgm:cxn modelId="{572175E7-6D79-E848-BCC1-B4CD28D50381}" type="presOf" srcId="{70F80BE5-3F8B-9D4C-8FBE-99B86A1785F4}" destId="{E76BFBF7-F2BB-E14C-A9CC-E1B8582D40D6}" srcOrd="0" destOrd="0" presId="urn:microsoft.com/office/officeart/2005/8/layout/bProcess3"/>
    <dgm:cxn modelId="{801560EB-6F64-4542-957F-AC35E87A13E8}" type="presOf" srcId="{E16FCAD3-B735-C04C-B1B2-9CF0D83576A2}" destId="{9957D749-BC2F-8C4D-A5C7-0C6DC1367E87}" srcOrd="0" destOrd="0" presId="urn:microsoft.com/office/officeart/2005/8/layout/bProcess3"/>
    <dgm:cxn modelId="{117417EE-36CC-B846-B83D-046D02BBF378}" type="presOf" srcId="{B2C3D18C-C77B-9543-9827-81D005422060}" destId="{E60BC43A-3223-0B42-AFD3-32FAA0A5132B}" srcOrd="0" destOrd="0" presId="urn:microsoft.com/office/officeart/2005/8/layout/bProcess3"/>
    <dgm:cxn modelId="{6E3CCBF5-3EB8-9649-AD0F-62506CF96124}" type="presOf" srcId="{9B6FA6A3-B98E-F542-B57A-6797AFFF86B7}" destId="{D6B015D0-CE20-2A4B-B912-A4FB93A78DF1}" srcOrd="0" destOrd="0" presId="urn:microsoft.com/office/officeart/2005/8/layout/bProcess3"/>
    <dgm:cxn modelId="{7C4277F6-1517-BB41-A3E2-6307D4ABA792}" srcId="{E103ECBA-65B9-414A-8A5F-830FAABD7C11}" destId="{9B6FA6A3-B98E-F542-B57A-6797AFFF86B7}" srcOrd="1" destOrd="0" parTransId="{7829B64B-422A-3940-838C-FF1C02394B8F}" sibTransId="{05BE7E71-42ED-C34A-96D2-3ED9F8E8D216}"/>
    <dgm:cxn modelId="{6EC94DB3-5031-C047-B67C-5924E6FB5643}" type="presParOf" srcId="{EB6A1D2D-3F65-B641-A265-98B263009889}" destId="{9CE5A4B5-494B-2B4D-B8C3-CF695A3144E2}" srcOrd="0" destOrd="0" presId="urn:microsoft.com/office/officeart/2005/8/layout/bProcess3"/>
    <dgm:cxn modelId="{D26CD397-9022-824A-B622-11135F8B5C8F}" type="presParOf" srcId="{EB6A1D2D-3F65-B641-A265-98B263009889}" destId="{17BC7918-BB45-9C43-8A71-7068FC815D61}" srcOrd="1" destOrd="0" presId="urn:microsoft.com/office/officeart/2005/8/layout/bProcess3"/>
    <dgm:cxn modelId="{F23C0103-781F-2845-A3C8-00EB00AEF576}" type="presParOf" srcId="{17BC7918-BB45-9C43-8A71-7068FC815D61}" destId="{7F4F8C82-27C7-CB40-931C-23F2D0EF43BC}" srcOrd="0" destOrd="0" presId="urn:microsoft.com/office/officeart/2005/8/layout/bProcess3"/>
    <dgm:cxn modelId="{8C20F673-662E-BE42-9813-41B1DE1EF4ED}" type="presParOf" srcId="{EB6A1D2D-3F65-B641-A265-98B263009889}" destId="{D6B015D0-CE20-2A4B-B912-A4FB93A78DF1}" srcOrd="2" destOrd="0" presId="urn:microsoft.com/office/officeart/2005/8/layout/bProcess3"/>
    <dgm:cxn modelId="{05665897-E3F1-5042-895D-ADADB0595322}" type="presParOf" srcId="{EB6A1D2D-3F65-B641-A265-98B263009889}" destId="{7175A409-F22F-D848-B79D-1048D0819C84}" srcOrd="3" destOrd="0" presId="urn:microsoft.com/office/officeart/2005/8/layout/bProcess3"/>
    <dgm:cxn modelId="{4B1E2A32-CA3E-9742-A047-3D8F43CD8311}" type="presParOf" srcId="{7175A409-F22F-D848-B79D-1048D0819C84}" destId="{AD71AAB6-F275-084A-8237-F017022C049C}" srcOrd="0" destOrd="0" presId="urn:microsoft.com/office/officeart/2005/8/layout/bProcess3"/>
    <dgm:cxn modelId="{CE328E41-14C2-2F41-92F2-468C97B86545}" type="presParOf" srcId="{EB6A1D2D-3F65-B641-A265-98B263009889}" destId="{94267718-ED05-D646-9E59-937F372ED0C6}" srcOrd="4" destOrd="0" presId="urn:microsoft.com/office/officeart/2005/8/layout/bProcess3"/>
    <dgm:cxn modelId="{42DD02BC-FB2C-A545-9EB5-47E22DA9F4DE}" type="presParOf" srcId="{EB6A1D2D-3F65-B641-A265-98B263009889}" destId="{75AD7B51-2404-D84C-987B-8517D698AD43}" srcOrd="5" destOrd="0" presId="urn:microsoft.com/office/officeart/2005/8/layout/bProcess3"/>
    <dgm:cxn modelId="{D9A86296-907F-0541-944C-F6CE6D98C01A}" type="presParOf" srcId="{75AD7B51-2404-D84C-987B-8517D698AD43}" destId="{96DD8FDE-D966-B74C-BFA9-DB1F6130A823}" srcOrd="0" destOrd="0" presId="urn:microsoft.com/office/officeart/2005/8/layout/bProcess3"/>
    <dgm:cxn modelId="{D96C4F47-BBA2-C540-A297-1C88E8A2E7D0}" type="presParOf" srcId="{EB6A1D2D-3F65-B641-A265-98B263009889}" destId="{C73F149F-C4BD-7947-87DF-ADAF19E80604}" srcOrd="6" destOrd="0" presId="urn:microsoft.com/office/officeart/2005/8/layout/bProcess3"/>
    <dgm:cxn modelId="{C61EB80C-A0C3-9E46-96CB-11AAB2589B82}" type="presParOf" srcId="{EB6A1D2D-3F65-B641-A265-98B263009889}" destId="{2A479FFF-25EF-9E4C-8078-41AB828C89A5}" srcOrd="7" destOrd="0" presId="urn:microsoft.com/office/officeart/2005/8/layout/bProcess3"/>
    <dgm:cxn modelId="{AEA0F58C-D66B-0948-816D-F7AE368E754D}" type="presParOf" srcId="{2A479FFF-25EF-9E4C-8078-41AB828C89A5}" destId="{09C564A3-8862-6244-90F0-A16DC65EABE3}" srcOrd="0" destOrd="0" presId="urn:microsoft.com/office/officeart/2005/8/layout/bProcess3"/>
    <dgm:cxn modelId="{6004DDAC-E0BE-4641-BF67-1EE2E5F51867}" type="presParOf" srcId="{EB6A1D2D-3F65-B641-A265-98B263009889}" destId="{03A5C9E9-A925-FA40-BAB6-ABA152D4F968}" srcOrd="8" destOrd="0" presId="urn:microsoft.com/office/officeart/2005/8/layout/bProcess3"/>
    <dgm:cxn modelId="{3E03F12C-17B8-F64C-A2E9-F6D0D2185A3E}" type="presParOf" srcId="{EB6A1D2D-3F65-B641-A265-98B263009889}" destId="{9957D749-BC2F-8C4D-A5C7-0C6DC1367E87}" srcOrd="9" destOrd="0" presId="urn:microsoft.com/office/officeart/2005/8/layout/bProcess3"/>
    <dgm:cxn modelId="{C879CE96-243D-CD41-A671-2931A2C1C041}" type="presParOf" srcId="{9957D749-BC2F-8C4D-A5C7-0C6DC1367E87}" destId="{29AD2B60-0311-AE4C-A989-9C1C740624B6}" srcOrd="0" destOrd="0" presId="urn:microsoft.com/office/officeart/2005/8/layout/bProcess3"/>
    <dgm:cxn modelId="{C0D5D337-C4F9-D240-A95E-06CE6B1E7D81}" type="presParOf" srcId="{EB6A1D2D-3F65-B641-A265-98B263009889}" destId="{E76BFBF7-F2BB-E14C-A9CC-E1B8582D40D6}" srcOrd="10" destOrd="0" presId="urn:microsoft.com/office/officeart/2005/8/layout/bProcess3"/>
    <dgm:cxn modelId="{68265AC8-657A-D54C-B9A0-9495F2B6569C}" type="presParOf" srcId="{EB6A1D2D-3F65-B641-A265-98B263009889}" destId="{AF28FAA2-30B5-3B4D-9005-D3BE43565C1A}" srcOrd="11" destOrd="0" presId="urn:microsoft.com/office/officeart/2005/8/layout/bProcess3"/>
    <dgm:cxn modelId="{84F05B52-B9B6-D344-9262-8CA6601E2CF5}" type="presParOf" srcId="{AF28FAA2-30B5-3B4D-9005-D3BE43565C1A}" destId="{ADAD44BE-75A1-014C-9B61-3C60D0268459}" srcOrd="0" destOrd="0" presId="urn:microsoft.com/office/officeart/2005/8/layout/bProcess3"/>
    <dgm:cxn modelId="{F0A73C97-981C-8F4D-A9C6-5024A851D2AB}" type="presParOf" srcId="{EB6A1D2D-3F65-B641-A265-98B263009889}" destId="{FA5584D3-B990-EC44-B463-1012B29B31B5}" srcOrd="12" destOrd="0" presId="urn:microsoft.com/office/officeart/2005/8/layout/bProcess3"/>
    <dgm:cxn modelId="{6A9C5741-3698-8246-BA31-DE2EFED8E6B4}" type="presParOf" srcId="{EB6A1D2D-3F65-B641-A265-98B263009889}" destId="{A8F55475-9A18-DE46-A5A4-0B5B0DB5DE0E}" srcOrd="13" destOrd="0" presId="urn:microsoft.com/office/officeart/2005/8/layout/bProcess3"/>
    <dgm:cxn modelId="{ABBD48CE-E988-1A47-B3DF-2433262ECA9F}" type="presParOf" srcId="{A8F55475-9A18-DE46-A5A4-0B5B0DB5DE0E}" destId="{6B0B99D1-5048-364E-B807-FDB8673F61F8}" srcOrd="0" destOrd="0" presId="urn:microsoft.com/office/officeart/2005/8/layout/bProcess3"/>
    <dgm:cxn modelId="{7EB1647A-0BD3-8141-8CC0-5D331E67D572}" type="presParOf" srcId="{EB6A1D2D-3F65-B641-A265-98B263009889}" destId="{1D3730ED-3220-EC49-9FAE-95CC388C4FA4}" srcOrd="14" destOrd="0" presId="urn:microsoft.com/office/officeart/2005/8/layout/bProcess3"/>
    <dgm:cxn modelId="{B540BDCB-8033-C242-BE0C-3F78EEC1FF00}" type="presParOf" srcId="{EB6A1D2D-3F65-B641-A265-98B263009889}" destId="{DEC6F31C-13C8-DC47-A55E-D851813E382A}" srcOrd="15" destOrd="0" presId="urn:microsoft.com/office/officeart/2005/8/layout/bProcess3"/>
    <dgm:cxn modelId="{93544AE3-8E2C-264F-9E31-4B61427212B3}" type="presParOf" srcId="{DEC6F31C-13C8-DC47-A55E-D851813E382A}" destId="{2F61818E-576A-974A-A2CE-8BA0CB08D830}" srcOrd="0" destOrd="0" presId="urn:microsoft.com/office/officeart/2005/8/layout/bProcess3"/>
    <dgm:cxn modelId="{994358EB-3D57-C24D-8D49-B7B9D64E6103}" type="presParOf" srcId="{EB6A1D2D-3F65-B641-A265-98B263009889}" destId="{E60BC43A-3223-0B42-AFD3-32FAA0A5132B}" srcOrd="16" destOrd="0" presId="urn:microsoft.com/office/officeart/2005/8/layout/bProcess3"/>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5030FC-861A-CD46-9620-91CE1FAAC7BC}">
      <dsp:nvSpPr>
        <dsp:cNvPr id="0" name=""/>
        <dsp:cNvSpPr/>
      </dsp:nvSpPr>
      <dsp:spPr>
        <a:xfrm>
          <a:off x="461" y="142637"/>
          <a:ext cx="1079028" cy="53951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altLang="zh-CN" sz="1400" kern="1200"/>
            <a:t>Protocol Writing</a:t>
          </a:r>
          <a:endParaRPr lang="zh-CN" altLang="en-US" sz="1400" kern="1200"/>
        </a:p>
      </dsp:txBody>
      <dsp:txXfrm>
        <a:off x="16263" y="158439"/>
        <a:ext cx="1047424" cy="507910"/>
      </dsp:txXfrm>
    </dsp:sp>
    <dsp:sp modelId="{6A818969-2BDB-9440-8E74-2290774B5995}">
      <dsp:nvSpPr>
        <dsp:cNvPr id="0" name=""/>
        <dsp:cNvSpPr/>
      </dsp:nvSpPr>
      <dsp:spPr>
        <a:xfrm>
          <a:off x="108363" y="682151"/>
          <a:ext cx="107902" cy="404635"/>
        </a:xfrm>
        <a:custGeom>
          <a:avLst/>
          <a:gdLst/>
          <a:ahLst/>
          <a:cxnLst/>
          <a:rect l="0" t="0" r="0" b="0"/>
          <a:pathLst>
            <a:path>
              <a:moveTo>
                <a:pt x="0" y="0"/>
              </a:moveTo>
              <a:lnTo>
                <a:pt x="0" y="404635"/>
              </a:lnTo>
              <a:lnTo>
                <a:pt x="107902" y="4046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A2DDE6-22B2-A949-94B5-1EF2CBDEB2B2}">
      <dsp:nvSpPr>
        <dsp:cNvPr id="0" name=""/>
        <dsp:cNvSpPr/>
      </dsp:nvSpPr>
      <dsp:spPr>
        <a:xfrm>
          <a:off x="216266" y="817029"/>
          <a:ext cx="863222" cy="5395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altLang="zh-CN" sz="1400" kern="1200"/>
            <a:t>Zhang Wenxuan</a:t>
          </a:r>
          <a:endParaRPr lang="zh-CN" altLang="en-US" sz="1400" kern="1200"/>
        </a:p>
      </dsp:txBody>
      <dsp:txXfrm>
        <a:off x="232068" y="832831"/>
        <a:ext cx="831618" cy="507910"/>
      </dsp:txXfrm>
    </dsp:sp>
    <dsp:sp modelId="{BA4E2820-3921-0A42-BCE8-94746986E16A}">
      <dsp:nvSpPr>
        <dsp:cNvPr id="0" name=""/>
        <dsp:cNvSpPr/>
      </dsp:nvSpPr>
      <dsp:spPr>
        <a:xfrm>
          <a:off x="1349246" y="142637"/>
          <a:ext cx="1079028" cy="53951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altLang="zh-CN" sz="1400" kern="1200"/>
            <a:t>Methods Writing</a:t>
          </a:r>
          <a:endParaRPr lang="zh-CN" altLang="en-US" sz="1400" kern="1200"/>
        </a:p>
      </dsp:txBody>
      <dsp:txXfrm>
        <a:off x="1365048" y="158439"/>
        <a:ext cx="1047424" cy="507910"/>
      </dsp:txXfrm>
    </dsp:sp>
    <dsp:sp modelId="{7419CC09-4613-D348-8373-629E11A70E72}">
      <dsp:nvSpPr>
        <dsp:cNvPr id="0" name=""/>
        <dsp:cNvSpPr/>
      </dsp:nvSpPr>
      <dsp:spPr>
        <a:xfrm>
          <a:off x="1457149" y="682151"/>
          <a:ext cx="107902" cy="404635"/>
        </a:xfrm>
        <a:custGeom>
          <a:avLst/>
          <a:gdLst/>
          <a:ahLst/>
          <a:cxnLst/>
          <a:rect l="0" t="0" r="0" b="0"/>
          <a:pathLst>
            <a:path>
              <a:moveTo>
                <a:pt x="0" y="0"/>
              </a:moveTo>
              <a:lnTo>
                <a:pt x="0" y="404635"/>
              </a:lnTo>
              <a:lnTo>
                <a:pt x="107902" y="4046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F98547-F32B-4E4F-8460-20E2F6482059}">
      <dsp:nvSpPr>
        <dsp:cNvPr id="0" name=""/>
        <dsp:cNvSpPr/>
      </dsp:nvSpPr>
      <dsp:spPr>
        <a:xfrm>
          <a:off x="1565052" y="817029"/>
          <a:ext cx="863222" cy="5395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altLang="zh-CN" sz="1400" kern="1200"/>
            <a:t>Yuan Yunchen</a:t>
          </a:r>
          <a:endParaRPr lang="zh-CN" altLang="en-US" sz="1400" kern="1200"/>
        </a:p>
      </dsp:txBody>
      <dsp:txXfrm>
        <a:off x="1580854" y="832831"/>
        <a:ext cx="831618" cy="507910"/>
      </dsp:txXfrm>
    </dsp:sp>
    <dsp:sp modelId="{BF735D8C-FDCF-A54C-9932-F8238C8EE556}">
      <dsp:nvSpPr>
        <dsp:cNvPr id="0" name=""/>
        <dsp:cNvSpPr/>
      </dsp:nvSpPr>
      <dsp:spPr>
        <a:xfrm>
          <a:off x="1457149" y="682151"/>
          <a:ext cx="107902" cy="1079028"/>
        </a:xfrm>
        <a:custGeom>
          <a:avLst/>
          <a:gdLst/>
          <a:ahLst/>
          <a:cxnLst/>
          <a:rect l="0" t="0" r="0" b="0"/>
          <a:pathLst>
            <a:path>
              <a:moveTo>
                <a:pt x="0" y="0"/>
              </a:moveTo>
              <a:lnTo>
                <a:pt x="0" y="1079028"/>
              </a:lnTo>
              <a:lnTo>
                <a:pt x="107902" y="107902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E033E4D-C2E7-8C4A-8301-E360CC4301FB}">
      <dsp:nvSpPr>
        <dsp:cNvPr id="0" name=""/>
        <dsp:cNvSpPr/>
      </dsp:nvSpPr>
      <dsp:spPr>
        <a:xfrm>
          <a:off x="1565052" y="1491422"/>
          <a:ext cx="863222" cy="5395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altLang="zh-CN" sz="1400" kern="1200"/>
            <a:t>DU Haoxun</a:t>
          </a:r>
          <a:endParaRPr lang="zh-CN" altLang="en-US" sz="1400" kern="1200"/>
        </a:p>
      </dsp:txBody>
      <dsp:txXfrm>
        <a:off x="1580854" y="1507224"/>
        <a:ext cx="831618" cy="507910"/>
      </dsp:txXfrm>
    </dsp:sp>
    <dsp:sp modelId="{565EC30D-8BCD-6A4D-913E-CFBABD088F67}">
      <dsp:nvSpPr>
        <dsp:cNvPr id="0" name=""/>
        <dsp:cNvSpPr/>
      </dsp:nvSpPr>
      <dsp:spPr>
        <a:xfrm>
          <a:off x="2698031" y="142637"/>
          <a:ext cx="1079028" cy="53951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altLang="zh-CN" sz="1400" kern="1200"/>
            <a:t>Output Module</a:t>
          </a:r>
          <a:endParaRPr lang="zh-CN" altLang="en-US" sz="1400" kern="1200"/>
        </a:p>
      </dsp:txBody>
      <dsp:txXfrm>
        <a:off x="2713833" y="158439"/>
        <a:ext cx="1047424" cy="507910"/>
      </dsp:txXfrm>
    </dsp:sp>
    <dsp:sp modelId="{B9BE63C4-3099-F54F-8905-E1AFEA7441F0}">
      <dsp:nvSpPr>
        <dsp:cNvPr id="0" name=""/>
        <dsp:cNvSpPr/>
      </dsp:nvSpPr>
      <dsp:spPr>
        <a:xfrm>
          <a:off x="2805934" y="682151"/>
          <a:ext cx="107902" cy="404635"/>
        </a:xfrm>
        <a:custGeom>
          <a:avLst/>
          <a:gdLst/>
          <a:ahLst/>
          <a:cxnLst/>
          <a:rect l="0" t="0" r="0" b="0"/>
          <a:pathLst>
            <a:path>
              <a:moveTo>
                <a:pt x="0" y="0"/>
              </a:moveTo>
              <a:lnTo>
                <a:pt x="0" y="404635"/>
              </a:lnTo>
              <a:lnTo>
                <a:pt x="107902" y="40463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EAC0F9-EB44-3146-B772-D7BABD731853}">
      <dsp:nvSpPr>
        <dsp:cNvPr id="0" name=""/>
        <dsp:cNvSpPr/>
      </dsp:nvSpPr>
      <dsp:spPr>
        <a:xfrm>
          <a:off x="2913837" y="817029"/>
          <a:ext cx="863222" cy="539514"/>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altLang="zh-CN" sz="1400" kern="1200"/>
            <a:t>Chen Rubing</a:t>
          </a:r>
          <a:endParaRPr lang="zh-CN" altLang="en-US" sz="1400" kern="1200"/>
        </a:p>
      </dsp:txBody>
      <dsp:txXfrm>
        <a:off x="2929639" y="832831"/>
        <a:ext cx="831618" cy="50791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3A62D0-8107-E649-890B-D8B4CBEF6732}">
      <dsp:nvSpPr>
        <dsp:cNvPr id="0" name=""/>
        <dsp:cNvSpPr/>
      </dsp:nvSpPr>
      <dsp:spPr>
        <a:xfrm rot="5400000">
          <a:off x="355608" y="725041"/>
          <a:ext cx="641236" cy="730024"/>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AC589B6-4507-A747-8FA6-16DF17CEBD9C}">
      <dsp:nvSpPr>
        <dsp:cNvPr id="0" name=""/>
        <dsp:cNvSpPr/>
      </dsp:nvSpPr>
      <dsp:spPr>
        <a:xfrm>
          <a:off x="185719" y="14217"/>
          <a:ext cx="1079464" cy="75559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altLang="zh-CN" sz="1700" kern="1200"/>
            <a:t>First Meeting </a:t>
          </a:r>
          <a:endParaRPr lang="zh-CN" altLang="en-US" sz="1700" kern="1200"/>
        </a:p>
      </dsp:txBody>
      <dsp:txXfrm>
        <a:off x="222611" y="51109"/>
        <a:ext cx="1005680" cy="681806"/>
      </dsp:txXfrm>
    </dsp:sp>
    <dsp:sp modelId="{3C2798C8-0D3E-3F4A-92E3-1C9BD5B23231}">
      <dsp:nvSpPr>
        <dsp:cNvPr id="0" name=""/>
        <dsp:cNvSpPr/>
      </dsp:nvSpPr>
      <dsp:spPr>
        <a:xfrm>
          <a:off x="1292972" y="91941"/>
          <a:ext cx="2144382" cy="61070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r>
            <a:rPr lang="en-US" altLang="zh-CN" sz="900" kern="1200"/>
            <a:t>Protocol One Finished</a:t>
          </a:r>
          <a:endParaRPr lang="zh-CN" altLang="en-US" sz="900" kern="1200"/>
        </a:p>
        <a:p>
          <a:pPr marL="57150" lvl="1" indent="-57150" algn="l" defTabSz="400050">
            <a:lnSpc>
              <a:spcPct val="90000"/>
            </a:lnSpc>
            <a:spcBef>
              <a:spcPct val="0"/>
            </a:spcBef>
            <a:spcAft>
              <a:spcPct val="15000"/>
            </a:spcAft>
            <a:buChar char="•"/>
          </a:pPr>
          <a:r>
            <a:rPr lang="en-US" altLang="zh-CN" sz="900" kern="1200"/>
            <a:t>Half of the methods Finished</a:t>
          </a:r>
          <a:endParaRPr lang="zh-CN" altLang="en-US" sz="900" kern="1200"/>
        </a:p>
        <a:p>
          <a:pPr marL="57150" lvl="1" indent="-57150" algn="l" defTabSz="400050">
            <a:lnSpc>
              <a:spcPct val="90000"/>
            </a:lnSpc>
            <a:spcBef>
              <a:spcPct val="0"/>
            </a:spcBef>
            <a:spcAft>
              <a:spcPct val="15000"/>
            </a:spcAft>
            <a:buChar char="•"/>
          </a:pPr>
          <a:r>
            <a:rPr lang="en-US" altLang="zh-CN" sz="900" kern="1200"/>
            <a:t>Half of the Output Module Finished</a:t>
          </a:r>
          <a:endParaRPr lang="zh-CN" altLang="en-US" sz="900" kern="1200"/>
        </a:p>
      </dsp:txBody>
      <dsp:txXfrm>
        <a:off x="1292972" y="91941"/>
        <a:ext cx="2144382" cy="610701"/>
      </dsp:txXfrm>
    </dsp:sp>
    <dsp:sp modelId="{5499EE93-E5E0-D14E-BDA8-1535C93E2FC1}">
      <dsp:nvSpPr>
        <dsp:cNvPr id="0" name=""/>
        <dsp:cNvSpPr/>
      </dsp:nvSpPr>
      <dsp:spPr>
        <a:xfrm rot="5400000">
          <a:off x="1576826" y="1573818"/>
          <a:ext cx="641236" cy="730024"/>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BD48D46-AB75-1841-93E4-5D864201DF01}">
      <dsp:nvSpPr>
        <dsp:cNvPr id="0" name=""/>
        <dsp:cNvSpPr/>
      </dsp:nvSpPr>
      <dsp:spPr>
        <a:xfrm>
          <a:off x="1106987" y="846016"/>
          <a:ext cx="1079464" cy="75559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altLang="zh-CN" sz="1700" kern="1200"/>
            <a:t>Second Meeting</a:t>
          </a:r>
          <a:endParaRPr lang="zh-CN" altLang="en-US" sz="1700" kern="1200"/>
        </a:p>
      </dsp:txBody>
      <dsp:txXfrm>
        <a:off x="1143879" y="882908"/>
        <a:ext cx="1005680" cy="681806"/>
      </dsp:txXfrm>
    </dsp:sp>
    <dsp:sp modelId="{2BC51AEF-44B1-0249-851C-CC636B41EFCB}">
      <dsp:nvSpPr>
        <dsp:cNvPr id="0" name=""/>
        <dsp:cNvSpPr/>
      </dsp:nvSpPr>
      <dsp:spPr>
        <a:xfrm>
          <a:off x="2157049" y="946380"/>
          <a:ext cx="2240462" cy="61070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57150" lvl="1" indent="-57150" algn="l" defTabSz="400050">
            <a:lnSpc>
              <a:spcPct val="90000"/>
            </a:lnSpc>
            <a:spcBef>
              <a:spcPct val="0"/>
            </a:spcBef>
            <a:spcAft>
              <a:spcPct val="15000"/>
            </a:spcAft>
            <a:buChar char="•"/>
          </a:pPr>
          <a:r>
            <a:rPr lang="en-US" altLang="zh-CN" sz="900" kern="1200"/>
            <a:t>Protocol Two Three Finished</a:t>
          </a:r>
          <a:endParaRPr lang="zh-CN" altLang="en-US" sz="900" kern="1200"/>
        </a:p>
        <a:p>
          <a:pPr marL="57150" lvl="1" indent="-57150" algn="l" defTabSz="400050">
            <a:lnSpc>
              <a:spcPct val="90000"/>
            </a:lnSpc>
            <a:spcBef>
              <a:spcPct val="0"/>
            </a:spcBef>
            <a:spcAft>
              <a:spcPct val="15000"/>
            </a:spcAft>
            <a:buChar char="•"/>
          </a:pPr>
          <a:r>
            <a:rPr lang="en-US" altLang="zh-CN" sz="900" kern="1200"/>
            <a:t>Methods and </a:t>
          </a:r>
          <a:r>
            <a:rPr lang="en-US" sz="900" kern="1200"/>
            <a:t>algorithms</a:t>
          </a:r>
          <a:r>
            <a:rPr lang="en-US" altLang="zh-CN" sz="900" kern="1200"/>
            <a:t> finished</a:t>
          </a:r>
          <a:endParaRPr lang="zh-CN" altLang="en-US" sz="900" kern="1200"/>
        </a:p>
        <a:p>
          <a:pPr marL="57150" lvl="1" indent="-57150" algn="l" defTabSz="400050">
            <a:lnSpc>
              <a:spcPct val="90000"/>
            </a:lnSpc>
            <a:spcBef>
              <a:spcPct val="0"/>
            </a:spcBef>
            <a:spcAft>
              <a:spcPct val="15000"/>
            </a:spcAft>
            <a:buChar char="•"/>
          </a:pPr>
          <a:r>
            <a:rPr lang="en-US" altLang="zh-CN" sz="900" kern="1200"/>
            <a:t>Output module finished</a:t>
          </a:r>
          <a:endParaRPr lang="zh-CN" altLang="en-US" sz="900" kern="1200"/>
        </a:p>
      </dsp:txBody>
      <dsp:txXfrm>
        <a:off x="2157049" y="946380"/>
        <a:ext cx="2240462" cy="610701"/>
      </dsp:txXfrm>
    </dsp:sp>
    <dsp:sp modelId="{05DA9DCB-0FF9-5C42-A35B-495D0CB9A0B5}">
      <dsp:nvSpPr>
        <dsp:cNvPr id="0" name=""/>
        <dsp:cNvSpPr/>
      </dsp:nvSpPr>
      <dsp:spPr>
        <a:xfrm>
          <a:off x="2276035" y="1725989"/>
          <a:ext cx="1079464" cy="755590"/>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altLang="zh-CN" sz="1700" kern="1200"/>
            <a:t>Third Meeting</a:t>
          </a:r>
        </a:p>
      </dsp:txBody>
      <dsp:txXfrm>
        <a:off x="2312927" y="1762881"/>
        <a:ext cx="1005680" cy="681806"/>
      </dsp:txXfrm>
    </dsp:sp>
    <dsp:sp modelId="{290DA875-DA54-C841-AC91-AEBCAAC2967F}">
      <dsp:nvSpPr>
        <dsp:cNvPr id="0" name=""/>
        <dsp:cNvSpPr/>
      </dsp:nvSpPr>
      <dsp:spPr>
        <a:xfrm>
          <a:off x="3510196" y="1812708"/>
          <a:ext cx="1551388" cy="61070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ctr" anchorCtr="0">
          <a:noAutofit/>
        </a:bodyPr>
        <a:lstStyle/>
        <a:p>
          <a:pPr marL="57150" lvl="1" indent="-57150" algn="l" defTabSz="444500">
            <a:lnSpc>
              <a:spcPct val="90000"/>
            </a:lnSpc>
            <a:spcBef>
              <a:spcPct val="0"/>
            </a:spcBef>
            <a:spcAft>
              <a:spcPct val="15000"/>
            </a:spcAft>
            <a:buChar char="•"/>
          </a:pPr>
          <a:r>
            <a:rPr lang="en-US" altLang="zh-CN" sz="1000" kern="1200"/>
            <a:t>Basic requirements finished</a:t>
          </a:r>
          <a:endParaRPr lang="zh-CN" altLang="en-US" sz="1000" kern="1200"/>
        </a:p>
        <a:p>
          <a:pPr marL="57150" lvl="1" indent="-57150" algn="l" defTabSz="444500">
            <a:lnSpc>
              <a:spcPct val="90000"/>
            </a:lnSpc>
            <a:spcBef>
              <a:spcPct val="0"/>
            </a:spcBef>
            <a:spcAft>
              <a:spcPct val="15000"/>
            </a:spcAft>
            <a:buChar char="•"/>
          </a:pPr>
          <a:r>
            <a:rPr lang="en-US" altLang="zh-CN" sz="1000" kern="1200"/>
            <a:t>Bonus finished</a:t>
          </a:r>
          <a:endParaRPr lang="zh-CN" altLang="en-US" sz="1000" kern="1200"/>
        </a:p>
      </dsp:txBody>
      <dsp:txXfrm>
        <a:off x="3510196" y="1812708"/>
        <a:ext cx="1551388" cy="61070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BC7918-BB45-9C43-8A71-7068FC815D61}">
      <dsp:nvSpPr>
        <dsp:cNvPr id="0" name=""/>
        <dsp:cNvSpPr/>
      </dsp:nvSpPr>
      <dsp:spPr>
        <a:xfrm>
          <a:off x="1642713" y="363947"/>
          <a:ext cx="282150" cy="91440"/>
        </a:xfrm>
        <a:custGeom>
          <a:avLst/>
          <a:gdLst/>
          <a:ahLst/>
          <a:cxnLst/>
          <a:rect l="0" t="0" r="0" b="0"/>
          <a:pathLst>
            <a:path>
              <a:moveTo>
                <a:pt x="0" y="45720"/>
              </a:moveTo>
              <a:lnTo>
                <a:pt x="2821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1775969" y="408103"/>
        <a:ext cx="15637" cy="3127"/>
      </dsp:txXfrm>
    </dsp:sp>
    <dsp:sp modelId="{9CE5A4B5-494B-2B4D-B8C3-CF695A3144E2}">
      <dsp:nvSpPr>
        <dsp:cNvPr id="0" name=""/>
        <dsp:cNvSpPr/>
      </dsp:nvSpPr>
      <dsp:spPr>
        <a:xfrm>
          <a:off x="284730" y="173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overall discuss about the project</a:t>
          </a:r>
          <a:endParaRPr lang="zh-CN" altLang="en-US" sz="1100" kern="1200"/>
        </a:p>
      </dsp:txBody>
      <dsp:txXfrm>
        <a:off x="284730" y="1732"/>
        <a:ext cx="1359783" cy="815869"/>
      </dsp:txXfrm>
    </dsp:sp>
    <dsp:sp modelId="{7175A409-F22F-D848-B79D-1048D0819C84}">
      <dsp:nvSpPr>
        <dsp:cNvPr id="0" name=""/>
        <dsp:cNvSpPr/>
      </dsp:nvSpPr>
      <dsp:spPr>
        <a:xfrm>
          <a:off x="3315246" y="363947"/>
          <a:ext cx="282150" cy="91440"/>
        </a:xfrm>
        <a:custGeom>
          <a:avLst/>
          <a:gdLst/>
          <a:ahLst/>
          <a:cxnLst/>
          <a:rect l="0" t="0" r="0" b="0"/>
          <a:pathLst>
            <a:path>
              <a:moveTo>
                <a:pt x="0" y="45720"/>
              </a:moveTo>
              <a:lnTo>
                <a:pt x="2821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3448502" y="408103"/>
        <a:ext cx="15637" cy="3127"/>
      </dsp:txXfrm>
    </dsp:sp>
    <dsp:sp modelId="{D6B015D0-CE20-2A4B-B912-A4FB93A78DF1}">
      <dsp:nvSpPr>
        <dsp:cNvPr id="0" name=""/>
        <dsp:cNvSpPr/>
      </dsp:nvSpPr>
      <dsp:spPr>
        <a:xfrm>
          <a:off x="1957263" y="173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confirmation</a:t>
          </a:r>
          <a:r>
            <a:rPr lang="zh-CN" altLang="en-US" sz="1100" kern="1200"/>
            <a:t> </a:t>
          </a:r>
          <a:r>
            <a:rPr lang="en-US" altLang="zh-CN" sz="1100" kern="1200"/>
            <a:t>about</a:t>
          </a:r>
          <a:r>
            <a:rPr lang="zh-CN" altLang="en-US" sz="1100" kern="1200"/>
            <a:t> </a:t>
          </a:r>
          <a:r>
            <a:rPr lang="en-US" altLang="zh-CN" sz="1100" kern="1200"/>
            <a:t>the structure of the project </a:t>
          </a:r>
          <a:endParaRPr lang="zh-CN" altLang="en-US" sz="1100" kern="1200"/>
        </a:p>
      </dsp:txBody>
      <dsp:txXfrm>
        <a:off x="1957263" y="1732"/>
        <a:ext cx="1359783" cy="815869"/>
      </dsp:txXfrm>
    </dsp:sp>
    <dsp:sp modelId="{75AD7B51-2404-D84C-987B-8517D698AD43}">
      <dsp:nvSpPr>
        <dsp:cNvPr id="0" name=""/>
        <dsp:cNvSpPr/>
      </dsp:nvSpPr>
      <dsp:spPr>
        <a:xfrm>
          <a:off x="964621" y="815802"/>
          <a:ext cx="3345066" cy="282150"/>
        </a:xfrm>
        <a:custGeom>
          <a:avLst/>
          <a:gdLst/>
          <a:ahLst/>
          <a:cxnLst/>
          <a:rect l="0" t="0" r="0" b="0"/>
          <a:pathLst>
            <a:path>
              <a:moveTo>
                <a:pt x="3345066" y="0"/>
              </a:moveTo>
              <a:lnTo>
                <a:pt x="3345066" y="158175"/>
              </a:lnTo>
              <a:lnTo>
                <a:pt x="0" y="158175"/>
              </a:lnTo>
              <a:lnTo>
                <a:pt x="0" y="28215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553163" y="955313"/>
        <a:ext cx="167982" cy="3127"/>
      </dsp:txXfrm>
    </dsp:sp>
    <dsp:sp modelId="{94267718-ED05-D646-9E59-937F372ED0C6}">
      <dsp:nvSpPr>
        <dsp:cNvPr id="0" name=""/>
        <dsp:cNvSpPr/>
      </dsp:nvSpPr>
      <dsp:spPr>
        <a:xfrm>
          <a:off x="3629796" y="173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update of the prototype and check</a:t>
          </a:r>
          <a:endParaRPr lang="zh-CN" altLang="en-US" sz="1100" kern="1200"/>
        </a:p>
      </dsp:txBody>
      <dsp:txXfrm>
        <a:off x="3629796" y="1732"/>
        <a:ext cx="1359783" cy="815869"/>
      </dsp:txXfrm>
    </dsp:sp>
    <dsp:sp modelId="{2A479FFF-25EF-9E4C-8078-41AB828C89A5}">
      <dsp:nvSpPr>
        <dsp:cNvPr id="0" name=""/>
        <dsp:cNvSpPr/>
      </dsp:nvSpPr>
      <dsp:spPr>
        <a:xfrm>
          <a:off x="1642713" y="1492567"/>
          <a:ext cx="282150" cy="91440"/>
        </a:xfrm>
        <a:custGeom>
          <a:avLst/>
          <a:gdLst/>
          <a:ahLst/>
          <a:cxnLst/>
          <a:rect l="0" t="0" r="0" b="0"/>
          <a:pathLst>
            <a:path>
              <a:moveTo>
                <a:pt x="0" y="45720"/>
              </a:moveTo>
              <a:lnTo>
                <a:pt x="2821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1775969" y="1536723"/>
        <a:ext cx="15637" cy="3127"/>
      </dsp:txXfrm>
    </dsp:sp>
    <dsp:sp modelId="{C73F149F-C4BD-7947-87DF-ADAF19E80604}">
      <dsp:nvSpPr>
        <dsp:cNvPr id="0" name=""/>
        <dsp:cNvSpPr/>
      </dsp:nvSpPr>
      <dsp:spPr>
        <a:xfrm>
          <a:off x="284730" y="113035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accomplishment of the prototye </a:t>
          </a:r>
          <a:endParaRPr lang="zh-CN" altLang="en-US" sz="1100" kern="1200"/>
        </a:p>
      </dsp:txBody>
      <dsp:txXfrm>
        <a:off x="284730" y="1130352"/>
        <a:ext cx="1359783" cy="815869"/>
      </dsp:txXfrm>
    </dsp:sp>
    <dsp:sp modelId="{9957D749-BC2F-8C4D-A5C7-0C6DC1367E87}">
      <dsp:nvSpPr>
        <dsp:cNvPr id="0" name=""/>
        <dsp:cNvSpPr/>
      </dsp:nvSpPr>
      <dsp:spPr>
        <a:xfrm>
          <a:off x="3315246" y="1492567"/>
          <a:ext cx="282150" cy="91440"/>
        </a:xfrm>
        <a:custGeom>
          <a:avLst/>
          <a:gdLst/>
          <a:ahLst/>
          <a:cxnLst/>
          <a:rect l="0" t="0" r="0" b="0"/>
          <a:pathLst>
            <a:path>
              <a:moveTo>
                <a:pt x="0" y="45720"/>
              </a:moveTo>
              <a:lnTo>
                <a:pt x="2821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3448502" y="1536723"/>
        <a:ext cx="15637" cy="3127"/>
      </dsp:txXfrm>
    </dsp:sp>
    <dsp:sp modelId="{03A5C9E9-A925-FA40-BAB6-ABA152D4F968}">
      <dsp:nvSpPr>
        <dsp:cNvPr id="0" name=""/>
        <dsp:cNvSpPr/>
      </dsp:nvSpPr>
      <dsp:spPr>
        <a:xfrm>
          <a:off x="1957263" y="113035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discuss about the stage 2 and work division</a:t>
          </a:r>
          <a:endParaRPr lang="zh-CN" altLang="en-US" sz="1100" kern="1200"/>
        </a:p>
      </dsp:txBody>
      <dsp:txXfrm>
        <a:off x="1957263" y="1130352"/>
        <a:ext cx="1359783" cy="815869"/>
      </dsp:txXfrm>
    </dsp:sp>
    <dsp:sp modelId="{AF28FAA2-30B5-3B4D-9005-D3BE43565C1A}">
      <dsp:nvSpPr>
        <dsp:cNvPr id="0" name=""/>
        <dsp:cNvSpPr/>
      </dsp:nvSpPr>
      <dsp:spPr>
        <a:xfrm>
          <a:off x="964621" y="1944422"/>
          <a:ext cx="3345066" cy="282150"/>
        </a:xfrm>
        <a:custGeom>
          <a:avLst/>
          <a:gdLst/>
          <a:ahLst/>
          <a:cxnLst/>
          <a:rect l="0" t="0" r="0" b="0"/>
          <a:pathLst>
            <a:path>
              <a:moveTo>
                <a:pt x="3345066" y="0"/>
              </a:moveTo>
              <a:lnTo>
                <a:pt x="3345066" y="158175"/>
              </a:lnTo>
              <a:lnTo>
                <a:pt x="0" y="158175"/>
              </a:lnTo>
              <a:lnTo>
                <a:pt x="0" y="28215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553163" y="2083933"/>
        <a:ext cx="167982" cy="3127"/>
      </dsp:txXfrm>
    </dsp:sp>
    <dsp:sp modelId="{E76BFBF7-F2BB-E14C-A9CC-E1B8582D40D6}">
      <dsp:nvSpPr>
        <dsp:cNvPr id="0" name=""/>
        <dsp:cNvSpPr/>
      </dsp:nvSpPr>
      <dsp:spPr>
        <a:xfrm>
          <a:off x="3629796" y="113035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weekly meeting one</a:t>
          </a:r>
          <a:endParaRPr lang="zh-CN" altLang="en-US" sz="1100" kern="1200"/>
        </a:p>
      </dsp:txBody>
      <dsp:txXfrm>
        <a:off x="3629796" y="1130352"/>
        <a:ext cx="1359783" cy="815869"/>
      </dsp:txXfrm>
    </dsp:sp>
    <dsp:sp modelId="{A8F55475-9A18-DE46-A5A4-0B5B0DB5DE0E}">
      <dsp:nvSpPr>
        <dsp:cNvPr id="0" name=""/>
        <dsp:cNvSpPr/>
      </dsp:nvSpPr>
      <dsp:spPr>
        <a:xfrm>
          <a:off x="1642713" y="2621187"/>
          <a:ext cx="282150" cy="91440"/>
        </a:xfrm>
        <a:custGeom>
          <a:avLst/>
          <a:gdLst/>
          <a:ahLst/>
          <a:cxnLst/>
          <a:rect l="0" t="0" r="0" b="0"/>
          <a:pathLst>
            <a:path>
              <a:moveTo>
                <a:pt x="0" y="45720"/>
              </a:moveTo>
              <a:lnTo>
                <a:pt x="2821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1775969" y="2665343"/>
        <a:ext cx="15637" cy="3127"/>
      </dsp:txXfrm>
    </dsp:sp>
    <dsp:sp modelId="{FA5584D3-B990-EC44-B463-1012B29B31B5}">
      <dsp:nvSpPr>
        <dsp:cNvPr id="0" name=""/>
        <dsp:cNvSpPr/>
      </dsp:nvSpPr>
      <dsp:spPr>
        <a:xfrm>
          <a:off x="284730" y="225897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weekly meeting two</a:t>
          </a:r>
          <a:endParaRPr lang="zh-CN" altLang="en-US" sz="1100" kern="1200"/>
        </a:p>
      </dsp:txBody>
      <dsp:txXfrm>
        <a:off x="284730" y="2258972"/>
        <a:ext cx="1359783" cy="815869"/>
      </dsp:txXfrm>
    </dsp:sp>
    <dsp:sp modelId="{DEC6F31C-13C8-DC47-A55E-D851813E382A}">
      <dsp:nvSpPr>
        <dsp:cNvPr id="0" name=""/>
        <dsp:cNvSpPr/>
      </dsp:nvSpPr>
      <dsp:spPr>
        <a:xfrm>
          <a:off x="3315246" y="2621187"/>
          <a:ext cx="282150" cy="91440"/>
        </a:xfrm>
        <a:custGeom>
          <a:avLst/>
          <a:gdLst/>
          <a:ahLst/>
          <a:cxnLst/>
          <a:rect l="0" t="0" r="0" b="0"/>
          <a:pathLst>
            <a:path>
              <a:moveTo>
                <a:pt x="0" y="45720"/>
              </a:moveTo>
              <a:lnTo>
                <a:pt x="282150"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3448502" y="2665343"/>
        <a:ext cx="15637" cy="3127"/>
      </dsp:txXfrm>
    </dsp:sp>
    <dsp:sp modelId="{1D3730ED-3220-EC49-9FAE-95CC388C4FA4}">
      <dsp:nvSpPr>
        <dsp:cNvPr id="0" name=""/>
        <dsp:cNvSpPr/>
      </dsp:nvSpPr>
      <dsp:spPr>
        <a:xfrm>
          <a:off x="1957263" y="225897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weekly meeting three</a:t>
          </a:r>
          <a:endParaRPr lang="zh-CN" altLang="en-US" sz="1100" kern="1200"/>
        </a:p>
      </dsp:txBody>
      <dsp:txXfrm>
        <a:off x="1957263" y="2258972"/>
        <a:ext cx="1359783" cy="815869"/>
      </dsp:txXfrm>
    </dsp:sp>
    <dsp:sp modelId="{E60BC43A-3223-0B42-AFD3-32FAA0A5132B}">
      <dsp:nvSpPr>
        <dsp:cNvPr id="0" name=""/>
        <dsp:cNvSpPr/>
      </dsp:nvSpPr>
      <dsp:spPr>
        <a:xfrm>
          <a:off x="3629796" y="2258972"/>
          <a:ext cx="1359783" cy="81586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ctr" anchorCtr="0">
          <a:noAutofit/>
        </a:bodyPr>
        <a:lstStyle/>
        <a:p>
          <a:pPr marL="0" lvl="0" indent="0" algn="ctr" defTabSz="488950">
            <a:lnSpc>
              <a:spcPct val="90000"/>
            </a:lnSpc>
            <a:spcBef>
              <a:spcPct val="0"/>
            </a:spcBef>
            <a:spcAft>
              <a:spcPct val="35000"/>
            </a:spcAft>
            <a:buNone/>
          </a:pPr>
          <a:r>
            <a:rPr lang="en-US" altLang="zh-CN" sz="1100" kern="1200"/>
            <a:t>overall review (basic requirements and bonus requirements)</a:t>
          </a:r>
          <a:endParaRPr lang="zh-CN" altLang="en-US" sz="1100" kern="1200"/>
        </a:p>
      </dsp:txBody>
      <dsp:txXfrm>
        <a:off x="3629796" y="2258972"/>
        <a:ext cx="1359783" cy="81586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34EE04-FB70-FE44-8CD0-682C31E1F45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30D05D-0ECF-4624-9525-37080FFB5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Pages>
  <Words>1016</Words>
  <Characters>5792</Characters>
  <Application>Microsoft Office Word</Application>
  <DocSecurity>0</DocSecurity>
  <Lines>48</Lines>
  <Paragraphs>13</Paragraphs>
  <ScaleCrop>false</ScaleCrop>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 Stone [Student]</dc:creator>
  <cp:keywords/>
  <dc:description/>
  <cp:lastModifiedBy>CHEN, Ru Bing [Student]</cp:lastModifiedBy>
  <cp:revision>74</cp:revision>
  <dcterms:created xsi:type="dcterms:W3CDTF">2023-03-01T07:08:00Z</dcterms:created>
  <dcterms:modified xsi:type="dcterms:W3CDTF">2023-03-0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883</vt:lpwstr>
  </property>
  <property fmtid="{D5CDD505-2E9C-101B-9397-08002B2CF9AE}" pid="3" name="grammarly_documentContext">
    <vt:lpwstr>{"goals":[],"domain":"general","emotions":[],"dialect":"american"}</vt:lpwstr>
  </property>
</Properties>
</file>